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0E8071" w14:textId="5B8974E8" w:rsidR="00B562A0" w:rsidRDefault="003D3DB9" w:rsidP="00B562A0">
      <w:pPr>
        <w:jc w:val="center"/>
        <w:rPr>
          <w:sz w:val="40"/>
        </w:rPr>
      </w:pPr>
      <w:r>
        <w:rPr>
          <w:sz w:val="40"/>
        </w:rPr>
        <w:t xml:space="preserve">TRANSFORMATION STRATEGY </w:t>
      </w:r>
      <w:r w:rsidR="00B562A0">
        <w:rPr>
          <w:sz w:val="40"/>
        </w:rPr>
        <w:t>WORK PLAN</w:t>
      </w:r>
      <w:r w:rsidR="00B562A0">
        <w:rPr>
          <w:sz w:val="40"/>
        </w:rPr>
        <w:br/>
      </w:r>
      <w:r>
        <w:rPr>
          <w:sz w:val="40"/>
        </w:rPr>
        <w:t>FY</w:t>
      </w:r>
      <w:r w:rsidR="00073EC1">
        <w:rPr>
          <w:sz w:val="40"/>
        </w:rPr>
        <w:t>23</w:t>
      </w:r>
    </w:p>
    <w:p w14:paraId="462B6078" w14:textId="77777777" w:rsidR="00D01A97" w:rsidRPr="00D01A97" w:rsidRDefault="00D01A97" w:rsidP="00B562A0">
      <w:pPr>
        <w:jc w:val="center"/>
        <w:rPr>
          <w:sz w:val="16"/>
          <w:szCs w:val="6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15" w:type="dxa"/>
          <w:right w:w="115" w:type="dxa"/>
        </w:tblCellMar>
        <w:tblLook w:val="0600" w:firstRow="0" w:lastRow="0" w:firstColumn="0" w:lastColumn="0" w:noHBand="1" w:noVBand="1"/>
      </w:tblPr>
      <w:tblGrid>
        <w:gridCol w:w="3294"/>
        <w:gridCol w:w="3294"/>
        <w:gridCol w:w="3294"/>
        <w:gridCol w:w="3294"/>
      </w:tblGrid>
      <w:tr w:rsidR="00977D0D" w:rsidRPr="0012625E" w14:paraId="2CB29535" w14:textId="77777777" w:rsidTr="00D11D08">
        <w:trPr>
          <w:trHeight w:val="755"/>
          <w:jc w:val="center"/>
        </w:trPr>
        <w:tc>
          <w:tcPr>
            <w:tcW w:w="6588" w:type="dxa"/>
            <w:gridSpan w:val="2"/>
            <w:shd w:val="clear" w:color="auto" w:fill="auto"/>
          </w:tcPr>
          <w:p w14:paraId="14A637C2" w14:textId="0B851F2F" w:rsidR="00977D0D" w:rsidRPr="00B50C5A" w:rsidRDefault="00977D0D" w:rsidP="00596EEB">
            <w:pPr>
              <w:rPr>
                <w:rFonts w:asciiTheme="minorHAnsi" w:hAnsiTheme="minorHAnsi" w:cstheme="minorHAnsi"/>
                <w:bCs/>
                <w:i/>
                <w:color w:val="404040" w:themeColor="text1" w:themeTint="BF"/>
                <w:sz w:val="24"/>
                <w:szCs w:val="24"/>
              </w:rPr>
            </w:pPr>
            <w:r w:rsidRPr="00B50C5A">
              <w:rPr>
                <w:rFonts w:asciiTheme="minorHAnsi" w:hAnsiTheme="minorHAnsi" w:cstheme="minorHAnsi"/>
                <w:b/>
                <w:iCs/>
                <w:sz w:val="24"/>
                <w:szCs w:val="24"/>
              </w:rPr>
              <w:t>Organization Name:</w:t>
            </w:r>
            <w:r w:rsidR="00B562A0" w:rsidRPr="00B50C5A">
              <w:rPr>
                <w:rFonts w:asciiTheme="minorHAnsi" w:hAnsiTheme="minorHAnsi" w:cstheme="minorHAnsi"/>
                <w:b/>
                <w:iCs/>
                <w:sz w:val="24"/>
                <w:szCs w:val="24"/>
              </w:rPr>
              <w:t xml:space="preserve"> </w:t>
            </w:r>
            <w:r w:rsidR="00B0008A" w:rsidRPr="00B50C5A">
              <w:rPr>
                <w:rFonts w:asciiTheme="minorHAnsi" w:hAnsiTheme="minorHAnsi" w:cstheme="minorHAnsi"/>
                <w:bCs/>
                <w:i/>
                <w:color w:val="404040" w:themeColor="text1" w:themeTint="BF"/>
                <w:sz w:val="24"/>
                <w:szCs w:val="24"/>
              </w:rPr>
              <w:t xml:space="preserve">Main Street </w:t>
            </w:r>
            <w:r w:rsidR="007C0960" w:rsidRPr="00B50C5A">
              <w:rPr>
                <w:rFonts w:asciiTheme="minorHAnsi" w:hAnsiTheme="minorHAnsi" w:cstheme="minorHAnsi"/>
                <w:bCs/>
                <w:i/>
                <w:color w:val="404040" w:themeColor="text1" w:themeTint="BF"/>
                <w:sz w:val="24"/>
                <w:szCs w:val="24"/>
              </w:rPr>
              <w:t>Anytown</w:t>
            </w:r>
          </w:p>
          <w:p w14:paraId="4476C9C9" w14:textId="3B216E42" w:rsidR="00977D0D" w:rsidRPr="00B50C5A" w:rsidRDefault="00977D0D" w:rsidP="00596EEB">
            <w:pPr>
              <w:rPr>
                <w:rFonts w:asciiTheme="minorHAnsi" w:hAnsiTheme="minorHAnsi" w:cstheme="minorHAnsi"/>
                <w:bCs/>
                <w:iCs/>
                <w:sz w:val="24"/>
                <w:szCs w:val="24"/>
              </w:rPr>
            </w:pPr>
            <w:r w:rsidRPr="00B50C5A">
              <w:rPr>
                <w:rFonts w:asciiTheme="minorHAnsi" w:hAnsiTheme="minorHAnsi" w:cstheme="minorHAnsi"/>
                <w:b/>
                <w:iCs/>
                <w:sz w:val="24"/>
                <w:szCs w:val="24"/>
              </w:rPr>
              <w:t>Town, State:</w:t>
            </w:r>
            <w:r w:rsidR="0047690E" w:rsidRPr="00B50C5A">
              <w:rPr>
                <w:rFonts w:asciiTheme="minorHAnsi" w:hAnsiTheme="minorHAnsi" w:cstheme="minorHAnsi"/>
                <w:b/>
                <w:iCs/>
                <w:sz w:val="24"/>
                <w:szCs w:val="24"/>
              </w:rPr>
              <w:t xml:space="preserve"> </w:t>
            </w:r>
            <w:r w:rsidR="00B0008A" w:rsidRPr="00B50C5A">
              <w:rPr>
                <w:rFonts w:asciiTheme="minorHAnsi" w:hAnsiTheme="minorHAnsi" w:cstheme="minorHAnsi"/>
                <w:bCs/>
                <w:i/>
                <w:color w:val="404040" w:themeColor="text1" w:themeTint="BF"/>
                <w:sz w:val="24"/>
                <w:szCs w:val="24"/>
              </w:rPr>
              <w:t>Anytown, State</w:t>
            </w:r>
          </w:p>
        </w:tc>
        <w:tc>
          <w:tcPr>
            <w:tcW w:w="6588" w:type="dxa"/>
            <w:gridSpan w:val="2"/>
            <w:shd w:val="clear" w:color="auto" w:fill="auto"/>
          </w:tcPr>
          <w:p w14:paraId="5B1E9A89" w14:textId="052ED715" w:rsidR="00977D0D" w:rsidRPr="00B50C5A" w:rsidRDefault="00977D0D" w:rsidP="00596EEB">
            <w:pPr>
              <w:rPr>
                <w:rFonts w:asciiTheme="minorHAnsi" w:hAnsiTheme="minorHAnsi" w:cstheme="minorHAnsi"/>
                <w:bCs/>
                <w:i/>
                <w:color w:val="404040" w:themeColor="text1" w:themeTint="BF"/>
                <w:sz w:val="24"/>
                <w:szCs w:val="32"/>
              </w:rPr>
            </w:pPr>
            <w:r w:rsidRPr="00B562A0">
              <w:rPr>
                <w:rFonts w:asciiTheme="minorHAnsi" w:hAnsiTheme="minorHAnsi" w:cstheme="minorHAnsi"/>
                <w:b/>
                <w:iCs/>
                <w:sz w:val="24"/>
                <w:szCs w:val="32"/>
              </w:rPr>
              <w:t>Date:</w:t>
            </w:r>
            <w:r w:rsidR="0047690E">
              <w:rPr>
                <w:rFonts w:asciiTheme="minorHAnsi" w:hAnsiTheme="minorHAnsi" w:cstheme="minorHAnsi"/>
                <w:b/>
                <w:iCs/>
                <w:sz w:val="24"/>
                <w:szCs w:val="32"/>
              </w:rPr>
              <w:t xml:space="preserve"> </w:t>
            </w:r>
            <w:r w:rsidR="006576AD" w:rsidRPr="00B50C5A">
              <w:rPr>
                <w:rFonts w:asciiTheme="minorHAnsi" w:hAnsiTheme="minorHAnsi" w:cstheme="minorHAnsi"/>
                <w:bCs/>
                <w:i/>
                <w:color w:val="404040" w:themeColor="text1" w:themeTint="BF"/>
                <w:sz w:val="24"/>
                <w:szCs w:val="32"/>
              </w:rPr>
              <w:t>MM/DD/YYYY</w:t>
            </w:r>
          </w:p>
          <w:p w14:paraId="033894D6" w14:textId="1BBDC574" w:rsidR="00977D0D" w:rsidRDefault="00977D0D" w:rsidP="00596EEB">
            <w:pPr>
              <w:rPr>
                <w:rFonts w:asciiTheme="minorHAnsi" w:hAnsiTheme="minorHAnsi" w:cstheme="minorHAnsi"/>
                <w:b/>
                <w:iCs/>
                <w:sz w:val="28"/>
                <w:szCs w:val="36"/>
              </w:rPr>
            </w:pPr>
            <w:r w:rsidRPr="00B562A0">
              <w:rPr>
                <w:rFonts w:asciiTheme="minorHAnsi" w:hAnsiTheme="minorHAnsi" w:cstheme="minorHAnsi"/>
                <w:b/>
                <w:iCs/>
                <w:sz w:val="24"/>
                <w:szCs w:val="32"/>
              </w:rPr>
              <w:t>Completed by:</w:t>
            </w:r>
            <w:r w:rsidR="005537A5">
              <w:rPr>
                <w:rFonts w:asciiTheme="minorHAnsi" w:hAnsiTheme="minorHAnsi" w:cstheme="minorHAnsi"/>
                <w:b/>
                <w:iCs/>
                <w:sz w:val="24"/>
                <w:szCs w:val="32"/>
              </w:rPr>
              <w:t xml:space="preserve"> </w:t>
            </w:r>
            <w:r w:rsidR="005537A5" w:rsidRPr="00B50C5A">
              <w:rPr>
                <w:rFonts w:asciiTheme="minorHAnsi" w:hAnsiTheme="minorHAnsi" w:cstheme="minorHAnsi"/>
                <w:bCs/>
                <w:i/>
                <w:color w:val="404040" w:themeColor="text1" w:themeTint="BF"/>
                <w:sz w:val="24"/>
                <w:szCs w:val="32"/>
              </w:rPr>
              <w:t>Main Street Manager/Board Director</w:t>
            </w:r>
          </w:p>
        </w:tc>
      </w:tr>
      <w:tr w:rsidR="00C21A21" w:rsidRPr="0012625E" w14:paraId="51BFC850" w14:textId="77777777" w:rsidTr="005815B5">
        <w:trPr>
          <w:trHeight w:val="836"/>
          <w:jc w:val="center"/>
        </w:trPr>
        <w:tc>
          <w:tcPr>
            <w:tcW w:w="13176" w:type="dxa"/>
            <w:gridSpan w:val="4"/>
            <w:shd w:val="clear" w:color="auto" w:fill="auto"/>
          </w:tcPr>
          <w:p w14:paraId="2B6B62F3" w14:textId="6D426356" w:rsidR="00C21A21" w:rsidRPr="00B50C5A" w:rsidRDefault="00EC4132" w:rsidP="0012625E">
            <w:pPr>
              <w:rPr>
                <w:b/>
                <w:bCs/>
                <w:i/>
                <w:iCs/>
                <w:color w:val="000000" w:themeColor="text1"/>
                <w:kern w:val="24"/>
                <w:sz w:val="24"/>
                <w:szCs w:val="24"/>
              </w:rPr>
            </w:pPr>
            <w:r w:rsidRPr="00B50C5A">
              <w:rPr>
                <w:rFonts w:asciiTheme="minorHAnsi" w:hAnsiTheme="minorHAnsi" w:cstheme="minorHAnsi"/>
                <w:b/>
                <w:iCs/>
                <w:sz w:val="24"/>
                <w:szCs w:val="24"/>
              </w:rPr>
              <w:t>V</w:t>
            </w:r>
            <w:r w:rsidR="005815B5" w:rsidRPr="00B50C5A">
              <w:rPr>
                <w:rFonts w:asciiTheme="minorHAnsi" w:hAnsiTheme="minorHAnsi" w:cstheme="minorHAnsi"/>
                <w:b/>
                <w:iCs/>
                <w:sz w:val="24"/>
                <w:szCs w:val="24"/>
              </w:rPr>
              <w:t>ision</w:t>
            </w:r>
            <w:r w:rsidRPr="00B50C5A">
              <w:rPr>
                <w:rFonts w:asciiTheme="minorHAnsi" w:hAnsiTheme="minorHAnsi" w:cstheme="minorHAnsi"/>
                <w:b/>
                <w:iCs/>
                <w:sz w:val="24"/>
                <w:szCs w:val="24"/>
              </w:rPr>
              <w:t>:</w:t>
            </w:r>
            <w:r w:rsidR="00596EEB" w:rsidRPr="00B50C5A">
              <w:rPr>
                <w:b/>
                <w:bCs/>
                <w:i/>
                <w:iCs/>
                <w:color w:val="000000" w:themeColor="text1"/>
                <w:kern w:val="24"/>
                <w:sz w:val="24"/>
                <w:szCs w:val="24"/>
              </w:rPr>
              <w:t xml:space="preserve"> </w:t>
            </w:r>
            <w:r w:rsidR="00AD0E7C" w:rsidRPr="00B50C5A">
              <w:rPr>
                <w:i/>
                <w:iCs/>
                <w:color w:val="404040" w:themeColor="text1" w:themeTint="BF"/>
                <w:kern w:val="24"/>
                <w:sz w:val="24"/>
                <w:szCs w:val="24"/>
              </w:rPr>
              <w:t>Staunton is a</w:t>
            </w:r>
            <w:r w:rsidR="00596EEB" w:rsidRPr="00B50C5A">
              <w:rPr>
                <w:i/>
                <w:iCs/>
                <w:color w:val="404040" w:themeColor="text1" w:themeTint="BF"/>
                <w:kern w:val="24"/>
                <w:sz w:val="24"/>
                <w:szCs w:val="24"/>
              </w:rPr>
              <w:t xml:space="preserve"> vibrant and vital central commercial district with secondary nodes; Wharf and Central Avenue, maintaining historic character and creating an environment for small business to thrive, supporting both residents and visitors.</w:t>
            </w:r>
          </w:p>
        </w:tc>
      </w:tr>
      <w:tr w:rsidR="00BA7FEC" w:rsidRPr="0012625E" w14:paraId="65A42DD0" w14:textId="77777777" w:rsidTr="00924B4F">
        <w:trPr>
          <w:trHeight w:val="521"/>
          <w:jc w:val="center"/>
        </w:trPr>
        <w:tc>
          <w:tcPr>
            <w:tcW w:w="6588" w:type="dxa"/>
            <w:gridSpan w:val="2"/>
            <w:shd w:val="clear" w:color="auto" w:fill="B4C6E7" w:themeFill="accent1" w:themeFillTint="66"/>
          </w:tcPr>
          <w:p w14:paraId="4510683E" w14:textId="37B068DD" w:rsidR="00C661D8" w:rsidRPr="00B50C5A" w:rsidRDefault="008F7118" w:rsidP="00C661D8">
            <w:pPr>
              <w:rPr>
                <w:rFonts w:asciiTheme="minorHAnsi" w:hAnsiTheme="minorHAnsi" w:cstheme="minorHAnsi"/>
                <w:b/>
                <w:bCs/>
                <w:i/>
                <w:iCs/>
                <w:sz w:val="24"/>
                <w:szCs w:val="24"/>
              </w:rPr>
            </w:pPr>
            <w:r w:rsidRPr="00B50C5A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Transformation Strategy #1:</w:t>
            </w:r>
            <w:r w:rsidR="00666AC3" w:rsidRPr="00B50C5A">
              <w:rPr>
                <w:rFonts w:asciiTheme="minorHAnsi" w:hAnsiTheme="minorHAnsi" w:cstheme="minorHAnsi"/>
                <w:b/>
                <w:bCs/>
                <w:i/>
                <w:iCs/>
                <w:sz w:val="24"/>
                <w:szCs w:val="24"/>
              </w:rPr>
              <w:t xml:space="preserve"> </w:t>
            </w:r>
            <w:r w:rsidR="004243B6" w:rsidRPr="00B50C5A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Community Serving</w:t>
            </w:r>
          </w:p>
        </w:tc>
        <w:tc>
          <w:tcPr>
            <w:tcW w:w="6588" w:type="dxa"/>
            <w:gridSpan w:val="2"/>
            <w:shd w:val="clear" w:color="auto" w:fill="C5E0B3" w:themeFill="accent6" w:themeFillTint="66"/>
          </w:tcPr>
          <w:p w14:paraId="29A62347" w14:textId="3E754C6E" w:rsidR="008F7118" w:rsidRPr="00B50C5A" w:rsidRDefault="008F7118" w:rsidP="0012625E">
            <w:pPr>
              <w:rPr>
                <w:rFonts w:asciiTheme="minorHAnsi" w:hAnsiTheme="minorHAnsi" w:cstheme="minorHAnsi"/>
                <w:b/>
                <w:bCs/>
                <w:i/>
                <w:iCs/>
                <w:sz w:val="24"/>
                <w:szCs w:val="24"/>
              </w:rPr>
            </w:pPr>
            <w:r w:rsidRPr="00B50C5A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Transformation Strategy #2:</w:t>
            </w:r>
            <w:r w:rsidR="00666AC3" w:rsidRPr="00B50C5A">
              <w:rPr>
                <w:rFonts w:asciiTheme="minorHAnsi" w:hAnsiTheme="minorHAnsi" w:cstheme="minorHAnsi"/>
                <w:b/>
                <w:bCs/>
                <w:i/>
                <w:iCs/>
                <w:color w:val="595959" w:themeColor="text1" w:themeTint="A6"/>
                <w:sz w:val="24"/>
                <w:szCs w:val="24"/>
              </w:rPr>
              <w:t xml:space="preserve"> </w:t>
            </w:r>
            <w:r w:rsidR="00E06F69" w:rsidRPr="00B50C5A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Placemaking</w:t>
            </w:r>
          </w:p>
        </w:tc>
      </w:tr>
      <w:tr w:rsidR="00744424" w:rsidRPr="0012625E" w14:paraId="4E67173E" w14:textId="77777777" w:rsidTr="009F2690">
        <w:trPr>
          <w:jc w:val="center"/>
        </w:trPr>
        <w:tc>
          <w:tcPr>
            <w:tcW w:w="3294" w:type="dxa"/>
            <w:shd w:val="clear" w:color="auto" w:fill="auto"/>
          </w:tcPr>
          <w:p w14:paraId="0F6ED72F" w14:textId="77777777" w:rsidR="00744424" w:rsidRPr="00B50C5A" w:rsidRDefault="00071B0A" w:rsidP="0012625E">
            <w:pPr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B50C5A">
              <w:rPr>
                <w:rFonts w:asciiTheme="minorHAnsi" w:hAnsiTheme="minorHAnsi" w:cstheme="minorHAnsi"/>
                <w:b/>
                <w:sz w:val="24"/>
                <w:szCs w:val="24"/>
              </w:rPr>
              <w:t>Goal 1</w:t>
            </w:r>
          </w:p>
        </w:tc>
        <w:tc>
          <w:tcPr>
            <w:tcW w:w="3294" w:type="dxa"/>
            <w:shd w:val="clear" w:color="auto" w:fill="auto"/>
          </w:tcPr>
          <w:p w14:paraId="2A41E6D0" w14:textId="77777777" w:rsidR="00744424" w:rsidRPr="00B50C5A" w:rsidRDefault="00071B0A" w:rsidP="0012625E">
            <w:pPr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B50C5A">
              <w:rPr>
                <w:rFonts w:asciiTheme="minorHAnsi" w:hAnsiTheme="minorHAnsi" w:cstheme="minorHAnsi"/>
                <w:b/>
                <w:sz w:val="24"/>
                <w:szCs w:val="24"/>
              </w:rPr>
              <w:t>Goal 2</w:t>
            </w:r>
          </w:p>
        </w:tc>
        <w:tc>
          <w:tcPr>
            <w:tcW w:w="3294" w:type="dxa"/>
            <w:shd w:val="clear" w:color="auto" w:fill="auto"/>
          </w:tcPr>
          <w:p w14:paraId="3D409101" w14:textId="6AB698F6" w:rsidR="00744424" w:rsidRPr="00B50C5A" w:rsidRDefault="00071B0A" w:rsidP="0012625E">
            <w:pPr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B50C5A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Goal </w:t>
            </w:r>
            <w:r w:rsidR="00BA7FEC" w:rsidRPr="00B50C5A">
              <w:rPr>
                <w:rFonts w:asciiTheme="minorHAnsi" w:hAnsiTheme="minorHAnsi" w:cstheme="minorHAnsi"/>
                <w:b/>
                <w:sz w:val="24"/>
                <w:szCs w:val="24"/>
              </w:rPr>
              <w:t>1</w:t>
            </w:r>
          </w:p>
        </w:tc>
        <w:tc>
          <w:tcPr>
            <w:tcW w:w="3294" w:type="dxa"/>
            <w:shd w:val="clear" w:color="auto" w:fill="auto"/>
          </w:tcPr>
          <w:p w14:paraId="7107AC3A" w14:textId="5E424625" w:rsidR="00744424" w:rsidRPr="00B50C5A" w:rsidRDefault="00071B0A" w:rsidP="0012625E">
            <w:pPr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B50C5A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Goal </w:t>
            </w:r>
            <w:r w:rsidR="00BA7FEC" w:rsidRPr="00B50C5A">
              <w:rPr>
                <w:rFonts w:asciiTheme="minorHAnsi" w:hAnsiTheme="minorHAnsi" w:cstheme="minorHAnsi"/>
                <w:b/>
                <w:sz w:val="24"/>
                <w:szCs w:val="24"/>
              </w:rPr>
              <w:t>2</w:t>
            </w:r>
          </w:p>
        </w:tc>
      </w:tr>
      <w:tr w:rsidR="00744424" w:rsidRPr="0012625E" w14:paraId="3C32B7B0" w14:textId="77777777" w:rsidTr="00260797">
        <w:trPr>
          <w:trHeight w:val="3185"/>
          <w:jc w:val="center"/>
        </w:trPr>
        <w:tc>
          <w:tcPr>
            <w:tcW w:w="3294" w:type="dxa"/>
            <w:shd w:val="clear" w:color="auto" w:fill="auto"/>
          </w:tcPr>
          <w:p w14:paraId="187B2553" w14:textId="77777777" w:rsidR="007D63F5" w:rsidRPr="00B50C5A" w:rsidRDefault="007D63F5" w:rsidP="007D63F5">
            <w:pPr>
              <w:widowControl/>
              <w:autoSpaceDE/>
              <w:autoSpaceDN/>
              <w:spacing w:after="120"/>
              <w:contextualSpacing/>
              <w:rPr>
                <w:rFonts w:ascii="Times New Roman" w:eastAsia="Times New Roman" w:hAnsi="Times New Roman" w:cs="Times New Roman"/>
                <w:i/>
                <w:iCs/>
                <w:color w:val="404040" w:themeColor="text1" w:themeTint="BF"/>
                <w:sz w:val="24"/>
                <w:szCs w:val="24"/>
              </w:rPr>
            </w:pPr>
            <w:r w:rsidRPr="00B50C5A">
              <w:rPr>
                <w:i/>
                <w:iCs/>
                <w:color w:val="404040" w:themeColor="text1" w:themeTint="BF"/>
                <w:kern w:val="24"/>
                <w:sz w:val="24"/>
                <w:szCs w:val="24"/>
              </w:rPr>
              <w:t>Attract businesses that cater to all residents. i.e., grocery, pharmacy, etc.</w:t>
            </w:r>
          </w:p>
          <w:p w14:paraId="36E41C3F" w14:textId="77777777" w:rsidR="006F27BE" w:rsidRPr="00B50C5A" w:rsidRDefault="006F27BE" w:rsidP="0012625E">
            <w:pPr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</w:p>
        </w:tc>
        <w:tc>
          <w:tcPr>
            <w:tcW w:w="3294" w:type="dxa"/>
            <w:shd w:val="clear" w:color="auto" w:fill="auto"/>
          </w:tcPr>
          <w:p w14:paraId="681C6890" w14:textId="41FC468E" w:rsidR="00744424" w:rsidRPr="00B50C5A" w:rsidRDefault="00E06F69" w:rsidP="009B2251">
            <w:pPr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  <w:r w:rsidRPr="00B50C5A">
              <w:rPr>
                <w:i/>
                <w:iCs/>
                <w:color w:val="404040" w:themeColor="text1" w:themeTint="BF"/>
                <w:kern w:val="24"/>
                <w:sz w:val="24"/>
                <w:szCs w:val="24"/>
              </w:rPr>
              <w:t>Strategically develop Central Avenue and the Wharf with residents in mind</w:t>
            </w:r>
            <w:r w:rsidR="00C909FC" w:rsidRPr="00B50C5A">
              <w:rPr>
                <w:i/>
                <w:iCs/>
                <w:color w:val="404040" w:themeColor="text1" w:themeTint="BF"/>
                <w:kern w:val="24"/>
                <w:sz w:val="24"/>
                <w:szCs w:val="24"/>
              </w:rPr>
              <w:t>.</w:t>
            </w:r>
          </w:p>
        </w:tc>
        <w:tc>
          <w:tcPr>
            <w:tcW w:w="3294" w:type="dxa"/>
            <w:shd w:val="clear" w:color="auto" w:fill="auto"/>
          </w:tcPr>
          <w:p w14:paraId="41686BEF" w14:textId="7BF58F83" w:rsidR="00B44689" w:rsidRPr="00B50C5A" w:rsidRDefault="00B44689" w:rsidP="00B44689">
            <w:pPr>
              <w:widowControl/>
              <w:autoSpaceDE/>
              <w:autoSpaceDN/>
              <w:contextualSpacing/>
              <w:rPr>
                <w:rFonts w:ascii="Times New Roman" w:eastAsia="Times New Roman" w:hAnsi="Times New Roman" w:cs="Times New Roman"/>
                <w:i/>
                <w:iCs/>
                <w:color w:val="404040" w:themeColor="text1" w:themeTint="BF"/>
                <w:sz w:val="24"/>
                <w:szCs w:val="24"/>
              </w:rPr>
            </w:pPr>
            <w:r w:rsidRPr="00B50C5A">
              <w:rPr>
                <w:i/>
                <w:iCs/>
                <w:color w:val="404040" w:themeColor="text1" w:themeTint="BF"/>
                <w:kern w:val="24"/>
                <w:sz w:val="24"/>
                <w:szCs w:val="24"/>
              </w:rPr>
              <w:t xml:space="preserve">Develop </w:t>
            </w:r>
            <w:r w:rsidR="00080F66" w:rsidRPr="00B50C5A">
              <w:rPr>
                <w:i/>
                <w:iCs/>
                <w:color w:val="404040" w:themeColor="text1" w:themeTint="BF"/>
                <w:kern w:val="24"/>
                <w:sz w:val="24"/>
                <w:szCs w:val="24"/>
              </w:rPr>
              <w:t>d</w:t>
            </w:r>
            <w:r w:rsidRPr="00B50C5A">
              <w:rPr>
                <w:i/>
                <w:iCs/>
                <w:color w:val="404040" w:themeColor="text1" w:themeTint="BF"/>
                <w:kern w:val="24"/>
                <w:sz w:val="24"/>
                <w:szCs w:val="24"/>
              </w:rPr>
              <w:t xml:space="preserve">owntown </w:t>
            </w:r>
            <w:r w:rsidR="00080F66" w:rsidRPr="00B50C5A">
              <w:rPr>
                <w:i/>
                <w:iCs/>
                <w:color w:val="404040" w:themeColor="text1" w:themeTint="BF"/>
                <w:kern w:val="24"/>
                <w:sz w:val="24"/>
                <w:szCs w:val="24"/>
              </w:rPr>
              <w:t>m</w:t>
            </w:r>
            <w:r w:rsidRPr="00B50C5A">
              <w:rPr>
                <w:i/>
                <w:iCs/>
                <w:color w:val="404040" w:themeColor="text1" w:themeTint="BF"/>
                <w:kern w:val="24"/>
                <w:sz w:val="24"/>
                <w:szCs w:val="24"/>
              </w:rPr>
              <w:t xml:space="preserve">asterplan including </w:t>
            </w:r>
            <w:r w:rsidR="00C909FC" w:rsidRPr="00B50C5A">
              <w:rPr>
                <w:i/>
                <w:iCs/>
                <w:color w:val="404040" w:themeColor="text1" w:themeTint="BF"/>
                <w:kern w:val="24"/>
                <w:sz w:val="24"/>
                <w:szCs w:val="24"/>
              </w:rPr>
              <w:t>s</w:t>
            </w:r>
            <w:r w:rsidRPr="00B50C5A">
              <w:rPr>
                <w:i/>
                <w:iCs/>
                <w:color w:val="404040" w:themeColor="text1" w:themeTint="BF"/>
                <w:kern w:val="24"/>
                <w:sz w:val="24"/>
                <w:szCs w:val="24"/>
              </w:rPr>
              <w:t>treetscape, parking, sidewalk, and wayfinding strategy to connect the Central business district to Central Avenue (branding opportunity) and the Wharf</w:t>
            </w:r>
            <w:r w:rsidR="00C909FC" w:rsidRPr="00B50C5A">
              <w:rPr>
                <w:i/>
                <w:iCs/>
                <w:color w:val="404040" w:themeColor="text1" w:themeTint="BF"/>
                <w:kern w:val="24"/>
                <w:sz w:val="24"/>
                <w:szCs w:val="24"/>
              </w:rPr>
              <w:t>.</w:t>
            </w:r>
          </w:p>
          <w:p w14:paraId="7F61E337" w14:textId="77777777" w:rsidR="009B2251" w:rsidRPr="00B50C5A" w:rsidRDefault="009B2251" w:rsidP="00312BF1">
            <w:pPr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</w:p>
        </w:tc>
        <w:tc>
          <w:tcPr>
            <w:tcW w:w="3294" w:type="dxa"/>
            <w:shd w:val="clear" w:color="auto" w:fill="auto"/>
          </w:tcPr>
          <w:p w14:paraId="6956A632" w14:textId="6D25034F" w:rsidR="00744424" w:rsidRPr="00B50C5A" w:rsidRDefault="00644E20" w:rsidP="0012625E">
            <w:pPr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  <w:r w:rsidRPr="00B50C5A">
              <w:rPr>
                <w:i/>
                <w:iCs/>
                <w:color w:val="404040" w:themeColor="text1" w:themeTint="BF"/>
                <w:kern w:val="24"/>
                <w:sz w:val="24"/>
                <w:szCs w:val="24"/>
              </w:rPr>
              <w:t>Offer diverse amenities, services, restaurants</w:t>
            </w:r>
            <w:r w:rsidR="00C909FC" w:rsidRPr="00B50C5A">
              <w:rPr>
                <w:i/>
                <w:iCs/>
                <w:color w:val="404040" w:themeColor="text1" w:themeTint="BF"/>
                <w:kern w:val="24"/>
                <w:sz w:val="24"/>
                <w:szCs w:val="24"/>
              </w:rPr>
              <w:t>,</w:t>
            </w:r>
            <w:r w:rsidRPr="00B50C5A">
              <w:rPr>
                <w:i/>
                <w:iCs/>
                <w:color w:val="404040" w:themeColor="text1" w:themeTint="BF"/>
                <w:kern w:val="24"/>
                <w:sz w:val="24"/>
                <w:szCs w:val="24"/>
              </w:rPr>
              <w:t xml:space="preserve"> and retail with locals and visitors in mind.</w:t>
            </w:r>
          </w:p>
        </w:tc>
      </w:tr>
      <w:tr w:rsidR="00205DF2" w:rsidRPr="0012625E" w14:paraId="0A88333A" w14:textId="77777777" w:rsidTr="00260797">
        <w:trPr>
          <w:trHeight w:val="593"/>
          <w:jc w:val="center"/>
        </w:trPr>
        <w:tc>
          <w:tcPr>
            <w:tcW w:w="3294" w:type="dxa"/>
            <w:shd w:val="clear" w:color="auto" w:fill="auto"/>
          </w:tcPr>
          <w:p w14:paraId="6A4DBBAF" w14:textId="1EC34323" w:rsidR="00205DF2" w:rsidRPr="00B50C5A" w:rsidRDefault="00205DF2" w:rsidP="0012625E">
            <w:pPr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B50C5A">
              <w:rPr>
                <w:rFonts w:asciiTheme="minorHAnsi" w:hAnsiTheme="minorHAnsi" w:cstheme="minorHAnsi"/>
                <w:b/>
                <w:sz w:val="24"/>
                <w:szCs w:val="24"/>
              </w:rPr>
              <w:t>Lead:</w:t>
            </w:r>
            <w:r w:rsidR="000C4CA4" w:rsidRPr="00B50C5A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</w:t>
            </w:r>
            <w:r w:rsidR="002D0A0D" w:rsidRPr="00B50C5A">
              <w:rPr>
                <w:rFonts w:asciiTheme="minorHAnsi" w:hAnsiTheme="minorHAnsi" w:cstheme="minorHAnsi"/>
                <w:bCs/>
                <w:i/>
                <w:iCs/>
                <w:color w:val="404040" w:themeColor="text1" w:themeTint="BF"/>
                <w:sz w:val="24"/>
                <w:szCs w:val="24"/>
              </w:rPr>
              <w:t>Ms. Main Street</w:t>
            </w:r>
          </w:p>
        </w:tc>
        <w:tc>
          <w:tcPr>
            <w:tcW w:w="3294" w:type="dxa"/>
            <w:shd w:val="clear" w:color="auto" w:fill="auto"/>
          </w:tcPr>
          <w:p w14:paraId="43261D03" w14:textId="08C42C4E" w:rsidR="00205DF2" w:rsidRPr="00B50C5A" w:rsidRDefault="00205DF2" w:rsidP="0012625E">
            <w:pPr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B50C5A">
              <w:rPr>
                <w:rFonts w:asciiTheme="minorHAnsi" w:hAnsiTheme="minorHAnsi" w:cstheme="minorHAnsi"/>
                <w:b/>
                <w:sz w:val="24"/>
                <w:szCs w:val="24"/>
              </w:rPr>
              <w:t>Lead:</w:t>
            </w:r>
            <w:r w:rsidR="000C4CA4" w:rsidRPr="00B50C5A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</w:t>
            </w:r>
            <w:r w:rsidR="002D0A0D" w:rsidRPr="00B50C5A">
              <w:rPr>
                <w:rFonts w:asciiTheme="minorHAnsi" w:hAnsiTheme="minorHAnsi" w:cstheme="minorHAnsi"/>
                <w:bCs/>
                <w:i/>
                <w:iCs/>
                <w:color w:val="404040" w:themeColor="text1" w:themeTint="BF"/>
                <w:sz w:val="24"/>
                <w:szCs w:val="24"/>
              </w:rPr>
              <w:t>Mr. Broadway</w:t>
            </w:r>
          </w:p>
        </w:tc>
        <w:tc>
          <w:tcPr>
            <w:tcW w:w="3294" w:type="dxa"/>
            <w:shd w:val="clear" w:color="auto" w:fill="auto"/>
          </w:tcPr>
          <w:p w14:paraId="2833E045" w14:textId="29143B87" w:rsidR="00205DF2" w:rsidRPr="00B50C5A" w:rsidRDefault="00205DF2" w:rsidP="0012625E">
            <w:pPr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B50C5A">
              <w:rPr>
                <w:rFonts w:asciiTheme="minorHAnsi" w:hAnsiTheme="minorHAnsi" w:cstheme="minorHAnsi"/>
                <w:b/>
                <w:sz w:val="24"/>
                <w:szCs w:val="24"/>
              </w:rPr>
              <w:t>Lead:</w:t>
            </w:r>
            <w:r w:rsidR="000C4CA4" w:rsidRPr="00B50C5A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</w:t>
            </w:r>
            <w:r w:rsidR="00A35CE0" w:rsidRPr="00B50C5A">
              <w:rPr>
                <w:rFonts w:asciiTheme="minorHAnsi" w:hAnsiTheme="minorHAnsi" w:cstheme="minorHAnsi"/>
                <w:bCs/>
                <w:i/>
                <w:iCs/>
                <w:color w:val="404040" w:themeColor="text1" w:themeTint="BF"/>
                <w:sz w:val="24"/>
                <w:szCs w:val="24"/>
              </w:rPr>
              <w:t>M</w:t>
            </w:r>
            <w:r w:rsidR="00A35CE0">
              <w:rPr>
                <w:rFonts w:asciiTheme="minorHAnsi" w:hAnsiTheme="minorHAnsi" w:cstheme="minorHAnsi"/>
                <w:bCs/>
                <w:i/>
                <w:iCs/>
                <w:color w:val="404040" w:themeColor="text1" w:themeTint="BF"/>
                <w:sz w:val="24"/>
                <w:szCs w:val="24"/>
              </w:rPr>
              <w:t>x</w:t>
            </w:r>
            <w:r w:rsidR="00A35CE0" w:rsidRPr="00B50C5A">
              <w:rPr>
                <w:rFonts w:asciiTheme="minorHAnsi" w:hAnsiTheme="minorHAnsi" w:cstheme="minorHAnsi"/>
                <w:bCs/>
                <w:i/>
                <w:iCs/>
                <w:color w:val="404040" w:themeColor="text1" w:themeTint="BF"/>
                <w:sz w:val="24"/>
                <w:szCs w:val="24"/>
              </w:rPr>
              <w:t>. Pine</w:t>
            </w:r>
            <w:r w:rsidR="00A35CE0" w:rsidRPr="00B50C5A">
              <w:rPr>
                <w:rFonts w:asciiTheme="minorHAnsi" w:hAnsiTheme="minorHAnsi" w:cstheme="minorHAnsi"/>
                <w:bCs/>
                <w:i/>
                <w:iCs/>
                <w:color w:val="404040" w:themeColor="text1" w:themeTint="BF"/>
                <w:sz w:val="24"/>
                <w:szCs w:val="24"/>
              </w:rPr>
              <w:t xml:space="preserve"> </w:t>
            </w:r>
            <w:r w:rsidR="00A35CE0">
              <w:rPr>
                <w:rFonts w:asciiTheme="minorHAnsi" w:hAnsiTheme="minorHAnsi" w:cstheme="minorHAnsi"/>
                <w:bCs/>
                <w:i/>
                <w:iCs/>
                <w:color w:val="404040" w:themeColor="text1" w:themeTint="BF"/>
                <w:sz w:val="24"/>
                <w:szCs w:val="24"/>
              </w:rPr>
              <w:t xml:space="preserve"> </w:t>
            </w:r>
          </w:p>
        </w:tc>
        <w:tc>
          <w:tcPr>
            <w:tcW w:w="3294" w:type="dxa"/>
            <w:shd w:val="clear" w:color="auto" w:fill="auto"/>
          </w:tcPr>
          <w:p w14:paraId="6A639CED" w14:textId="083C7640" w:rsidR="00205DF2" w:rsidRPr="00B50C5A" w:rsidRDefault="00205DF2" w:rsidP="0012625E">
            <w:pPr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B50C5A">
              <w:rPr>
                <w:rFonts w:asciiTheme="minorHAnsi" w:hAnsiTheme="minorHAnsi" w:cstheme="minorHAnsi"/>
                <w:b/>
                <w:sz w:val="24"/>
                <w:szCs w:val="24"/>
              </w:rPr>
              <w:t>Lead</w:t>
            </w:r>
            <w:r w:rsidR="000C4CA4" w:rsidRPr="00B50C5A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: </w:t>
            </w:r>
            <w:r w:rsidR="00A35CE0" w:rsidRPr="00B50C5A">
              <w:rPr>
                <w:rFonts w:asciiTheme="minorHAnsi" w:hAnsiTheme="minorHAnsi" w:cstheme="minorHAnsi"/>
                <w:bCs/>
                <w:i/>
                <w:iCs/>
                <w:color w:val="404040" w:themeColor="text1" w:themeTint="BF"/>
                <w:sz w:val="24"/>
                <w:szCs w:val="24"/>
              </w:rPr>
              <w:t>Mrs. Maple</w:t>
            </w:r>
          </w:p>
        </w:tc>
      </w:tr>
      <w:tr w:rsidR="00744424" w:rsidRPr="0012625E" w14:paraId="06D03EDC" w14:textId="77777777" w:rsidTr="00260797">
        <w:trPr>
          <w:trHeight w:val="2150"/>
          <w:jc w:val="center"/>
        </w:trPr>
        <w:tc>
          <w:tcPr>
            <w:tcW w:w="13176" w:type="dxa"/>
            <w:gridSpan w:val="4"/>
            <w:shd w:val="clear" w:color="auto" w:fill="auto"/>
          </w:tcPr>
          <w:p w14:paraId="57E555C3" w14:textId="77777777" w:rsidR="00744424" w:rsidRPr="00B50C5A" w:rsidRDefault="00744424" w:rsidP="0012625E">
            <w:pPr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B50C5A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Annual Responsibilities </w:t>
            </w:r>
          </w:p>
          <w:p w14:paraId="3D5ACA5A" w14:textId="0169EE23" w:rsidR="00260797" w:rsidRPr="00B50C5A" w:rsidRDefault="00EA3002" w:rsidP="0012625E">
            <w:pPr>
              <w:rPr>
                <w:rFonts w:asciiTheme="minorHAnsi" w:hAnsiTheme="minorHAnsi" w:cstheme="minorHAnsi"/>
                <w:bCs/>
                <w:i/>
                <w:iCs/>
                <w:color w:val="404040" w:themeColor="text1" w:themeTint="BF"/>
                <w:sz w:val="24"/>
                <w:szCs w:val="24"/>
              </w:rPr>
            </w:pPr>
            <w:r w:rsidRPr="00B50C5A">
              <w:rPr>
                <w:rFonts w:asciiTheme="minorHAnsi" w:hAnsiTheme="minorHAnsi" w:cstheme="minorHAnsi"/>
                <w:bCs/>
                <w:i/>
                <w:iCs/>
                <w:color w:val="404040" w:themeColor="text1" w:themeTint="BF"/>
                <w:sz w:val="24"/>
                <w:szCs w:val="24"/>
              </w:rPr>
              <w:t>First Saturday:</w:t>
            </w:r>
            <w:r w:rsidR="006D1C7F" w:rsidRPr="00B50C5A">
              <w:rPr>
                <w:rFonts w:asciiTheme="minorHAnsi" w:hAnsiTheme="minorHAnsi" w:cstheme="minorHAnsi"/>
                <w:bCs/>
                <w:i/>
                <w:iCs/>
                <w:color w:val="404040" w:themeColor="text1" w:themeTint="BF"/>
                <w:sz w:val="24"/>
                <w:szCs w:val="24"/>
              </w:rPr>
              <w:t xml:space="preserve"> Monthly shopping event to showcase local businesses</w:t>
            </w:r>
            <w:r w:rsidR="005E523C" w:rsidRPr="00B50C5A">
              <w:rPr>
                <w:rFonts w:asciiTheme="minorHAnsi" w:hAnsiTheme="minorHAnsi" w:cstheme="minorHAnsi"/>
                <w:bCs/>
                <w:i/>
                <w:iCs/>
                <w:color w:val="404040" w:themeColor="text1" w:themeTint="BF"/>
                <w:sz w:val="24"/>
                <w:szCs w:val="24"/>
              </w:rPr>
              <w:t>.</w:t>
            </w:r>
          </w:p>
          <w:p w14:paraId="1EF45D9F" w14:textId="3797A0DF" w:rsidR="00EA3002" w:rsidRPr="00B50C5A" w:rsidRDefault="00EA3002" w:rsidP="0012625E">
            <w:pPr>
              <w:rPr>
                <w:rFonts w:asciiTheme="minorHAnsi" w:hAnsiTheme="minorHAnsi" w:cstheme="minorHAnsi"/>
                <w:bCs/>
                <w:i/>
                <w:iCs/>
                <w:color w:val="404040" w:themeColor="text1" w:themeTint="BF"/>
                <w:sz w:val="24"/>
                <w:szCs w:val="24"/>
              </w:rPr>
            </w:pPr>
            <w:r w:rsidRPr="00B50C5A">
              <w:rPr>
                <w:rFonts w:asciiTheme="minorHAnsi" w:hAnsiTheme="minorHAnsi" w:cstheme="minorHAnsi"/>
                <w:bCs/>
                <w:i/>
                <w:iCs/>
                <w:color w:val="404040" w:themeColor="text1" w:themeTint="BF"/>
                <w:sz w:val="24"/>
                <w:szCs w:val="24"/>
              </w:rPr>
              <w:t>Alive @ Five:</w:t>
            </w:r>
            <w:r w:rsidR="00661342" w:rsidRPr="00B50C5A">
              <w:rPr>
                <w:rFonts w:asciiTheme="minorHAnsi" w:hAnsiTheme="minorHAnsi" w:cstheme="minorHAnsi"/>
                <w:bCs/>
                <w:i/>
                <w:iCs/>
                <w:color w:val="404040" w:themeColor="text1" w:themeTint="BF"/>
                <w:sz w:val="24"/>
                <w:szCs w:val="24"/>
              </w:rPr>
              <w:t xml:space="preserve"> </w:t>
            </w:r>
            <w:r w:rsidR="005E523C" w:rsidRPr="00B50C5A">
              <w:rPr>
                <w:rFonts w:asciiTheme="minorHAnsi" w:hAnsiTheme="minorHAnsi" w:cstheme="minorHAnsi"/>
                <w:bCs/>
                <w:i/>
                <w:iCs/>
                <w:color w:val="404040" w:themeColor="text1" w:themeTint="BF"/>
                <w:sz w:val="24"/>
                <w:szCs w:val="24"/>
              </w:rPr>
              <w:t>Build community by raising funds for Main Street.</w:t>
            </w:r>
          </w:p>
          <w:p w14:paraId="03EAE741" w14:textId="11009B3A" w:rsidR="005E523C" w:rsidRPr="00B50C5A" w:rsidRDefault="005E523C" w:rsidP="0012625E">
            <w:pPr>
              <w:rPr>
                <w:rFonts w:asciiTheme="minorHAnsi" w:hAnsiTheme="minorHAnsi" w:cstheme="minorHAnsi"/>
                <w:bCs/>
                <w:i/>
                <w:iCs/>
                <w:color w:val="404040" w:themeColor="text1" w:themeTint="BF"/>
                <w:sz w:val="24"/>
                <w:szCs w:val="24"/>
              </w:rPr>
            </w:pPr>
            <w:r w:rsidRPr="00B50C5A">
              <w:rPr>
                <w:rFonts w:asciiTheme="minorHAnsi" w:hAnsiTheme="minorHAnsi" w:cstheme="minorHAnsi"/>
                <w:bCs/>
                <w:i/>
                <w:iCs/>
                <w:color w:val="404040" w:themeColor="text1" w:themeTint="BF"/>
                <w:sz w:val="24"/>
                <w:szCs w:val="24"/>
              </w:rPr>
              <w:t>Façade Grant: Award 5 grants during the fiscal year.</w:t>
            </w:r>
          </w:p>
          <w:p w14:paraId="7796F0C2" w14:textId="003117E0" w:rsidR="00C82976" w:rsidRPr="00B50C5A" w:rsidRDefault="00C82976" w:rsidP="0012625E">
            <w:pPr>
              <w:rPr>
                <w:rFonts w:asciiTheme="minorHAnsi" w:hAnsiTheme="minorHAnsi" w:cstheme="minorHAnsi"/>
                <w:bCs/>
                <w:i/>
                <w:iCs/>
                <w:color w:val="404040" w:themeColor="text1" w:themeTint="BF"/>
                <w:sz w:val="24"/>
                <w:szCs w:val="24"/>
              </w:rPr>
            </w:pPr>
            <w:r w:rsidRPr="00B50C5A">
              <w:rPr>
                <w:rFonts w:asciiTheme="minorHAnsi" w:hAnsiTheme="minorHAnsi" w:cstheme="minorHAnsi"/>
                <w:bCs/>
                <w:i/>
                <w:iCs/>
                <w:color w:val="404040" w:themeColor="text1" w:themeTint="BF"/>
                <w:sz w:val="24"/>
                <w:szCs w:val="24"/>
              </w:rPr>
              <w:t>Newsletter: A monthly publication released on the 1</w:t>
            </w:r>
            <w:r w:rsidRPr="00B50C5A">
              <w:rPr>
                <w:rFonts w:asciiTheme="minorHAnsi" w:hAnsiTheme="minorHAnsi" w:cstheme="minorHAnsi"/>
                <w:bCs/>
                <w:i/>
                <w:iCs/>
                <w:color w:val="404040" w:themeColor="text1" w:themeTint="BF"/>
                <w:sz w:val="24"/>
                <w:szCs w:val="24"/>
                <w:vertAlign w:val="superscript"/>
              </w:rPr>
              <w:t>st</w:t>
            </w:r>
            <w:r w:rsidRPr="00B50C5A">
              <w:rPr>
                <w:rFonts w:asciiTheme="minorHAnsi" w:hAnsiTheme="minorHAnsi" w:cstheme="minorHAnsi"/>
                <w:bCs/>
                <w:i/>
                <w:iCs/>
                <w:color w:val="404040" w:themeColor="text1" w:themeTint="BF"/>
                <w:sz w:val="24"/>
                <w:szCs w:val="24"/>
              </w:rPr>
              <w:t xml:space="preserve"> of every month.</w:t>
            </w:r>
          </w:p>
          <w:p w14:paraId="680FEF0E" w14:textId="2418CEA7" w:rsidR="00C82976" w:rsidRPr="00B50C5A" w:rsidRDefault="00C82976" w:rsidP="0012625E">
            <w:pPr>
              <w:rPr>
                <w:rFonts w:asciiTheme="minorHAnsi" w:hAnsiTheme="minorHAnsi" w:cstheme="minorHAnsi"/>
                <w:b/>
                <w:i/>
                <w:iCs/>
                <w:color w:val="404040" w:themeColor="text1" w:themeTint="BF"/>
                <w:sz w:val="24"/>
                <w:szCs w:val="24"/>
              </w:rPr>
            </w:pPr>
            <w:r w:rsidRPr="00B50C5A">
              <w:rPr>
                <w:rFonts w:asciiTheme="minorHAnsi" w:hAnsiTheme="minorHAnsi" w:cstheme="minorHAnsi"/>
                <w:bCs/>
                <w:i/>
                <w:iCs/>
                <w:color w:val="404040" w:themeColor="text1" w:themeTint="BF"/>
                <w:sz w:val="24"/>
                <w:szCs w:val="24"/>
              </w:rPr>
              <w:t>Social Media:</w:t>
            </w:r>
            <w:r w:rsidRPr="00B50C5A">
              <w:rPr>
                <w:rFonts w:asciiTheme="minorHAnsi" w:hAnsiTheme="minorHAnsi" w:cstheme="minorHAnsi"/>
                <w:b/>
                <w:i/>
                <w:iCs/>
                <w:color w:val="404040" w:themeColor="text1" w:themeTint="BF"/>
                <w:sz w:val="24"/>
                <w:szCs w:val="24"/>
              </w:rPr>
              <w:t xml:space="preserve"> </w:t>
            </w:r>
            <w:r w:rsidRPr="00B50C5A">
              <w:rPr>
                <w:rFonts w:asciiTheme="minorHAnsi" w:hAnsiTheme="minorHAnsi" w:cstheme="minorHAnsi"/>
                <w:bCs/>
                <w:i/>
                <w:iCs/>
                <w:color w:val="404040" w:themeColor="text1" w:themeTint="BF"/>
                <w:sz w:val="24"/>
                <w:szCs w:val="24"/>
              </w:rPr>
              <w:t xml:space="preserve">Update weekly highlighting events and programming to grow audience by </w:t>
            </w:r>
            <w:r w:rsidR="00B0747B" w:rsidRPr="00B50C5A">
              <w:rPr>
                <w:rFonts w:asciiTheme="minorHAnsi" w:hAnsiTheme="minorHAnsi" w:cstheme="minorHAnsi"/>
                <w:bCs/>
                <w:i/>
                <w:iCs/>
                <w:color w:val="404040" w:themeColor="text1" w:themeTint="BF"/>
                <w:sz w:val="24"/>
                <w:szCs w:val="24"/>
              </w:rPr>
              <w:t>200 new followers while educating about organization.</w:t>
            </w:r>
          </w:p>
          <w:p w14:paraId="00BDA785" w14:textId="7B52F754" w:rsidR="00EA3002" w:rsidRPr="00B50C5A" w:rsidRDefault="00EA3002" w:rsidP="0012625E">
            <w:pPr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</w:tr>
    </w:tbl>
    <w:tbl>
      <w:tblPr>
        <w:tblpPr w:leftFromText="187" w:rightFromText="187" w:vertAnchor="text" w:horzAnchor="margin" w:tblpXSpec="center" w:tblpY="721"/>
        <w:tblW w:w="134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top w:w="14" w:type="dxa"/>
          <w:left w:w="14" w:type="dxa"/>
          <w:right w:w="0" w:type="dxa"/>
        </w:tblCellMar>
        <w:tblLook w:val="01E0" w:firstRow="1" w:lastRow="1" w:firstColumn="1" w:lastColumn="1" w:noHBand="0" w:noVBand="0"/>
      </w:tblPr>
      <w:tblGrid>
        <w:gridCol w:w="5665"/>
        <w:gridCol w:w="1530"/>
        <w:gridCol w:w="1530"/>
        <w:gridCol w:w="1270"/>
        <w:gridCol w:w="1530"/>
        <w:gridCol w:w="1890"/>
      </w:tblGrid>
      <w:tr w:rsidR="0075165E" w:rsidRPr="0012625E" w14:paraId="548900D1" w14:textId="77777777" w:rsidTr="00020212">
        <w:trPr>
          <w:trHeight w:val="516"/>
        </w:trPr>
        <w:tc>
          <w:tcPr>
            <w:tcW w:w="1341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B4C6E7" w:themeFill="accent1" w:themeFillTint="66"/>
          </w:tcPr>
          <w:p w14:paraId="1FD54A1D" w14:textId="57FD23AC" w:rsidR="00644E20" w:rsidRPr="00020212" w:rsidRDefault="0075165E" w:rsidP="00E70773">
            <w:pPr>
              <w:rPr>
                <w:rFonts w:asciiTheme="minorHAnsi" w:hAnsiTheme="minorHAnsi" w:cstheme="minorHAnsi"/>
                <w:b/>
                <w:sz w:val="28"/>
                <w:szCs w:val="24"/>
              </w:rPr>
            </w:pPr>
            <w:r w:rsidRPr="00020212">
              <w:rPr>
                <w:rFonts w:asciiTheme="minorHAnsi" w:hAnsiTheme="minorHAnsi" w:cstheme="minorHAnsi"/>
                <w:b/>
                <w:sz w:val="28"/>
                <w:szCs w:val="24"/>
              </w:rPr>
              <w:lastRenderedPageBreak/>
              <w:t>Transformation Strategy</w:t>
            </w:r>
            <w:r w:rsidR="000E110E" w:rsidRPr="00020212">
              <w:rPr>
                <w:rFonts w:asciiTheme="minorHAnsi" w:hAnsiTheme="minorHAnsi" w:cstheme="minorHAnsi"/>
                <w:b/>
                <w:sz w:val="28"/>
                <w:szCs w:val="24"/>
              </w:rPr>
              <w:t xml:space="preserve"> #1</w:t>
            </w:r>
            <w:r w:rsidR="00020212">
              <w:rPr>
                <w:rFonts w:asciiTheme="minorHAnsi" w:hAnsiTheme="minorHAnsi" w:cstheme="minorHAnsi"/>
                <w:b/>
                <w:sz w:val="28"/>
                <w:szCs w:val="24"/>
              </w:rPr>
              <w:t xml:space="preserve">: </w:t>
            </w:r>
            <w:r w:rsidR="00644E20" w:rsidRPr="00B12DAC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8"/>
                <w:szCs w:val="28"/>
              </w:rPr>
              <w:t>Community Serving</w:t>
            </w:r>
          </w:p>
        </w:tc>
      </w:tr>
      <w:tr w:rsidR="0012625E" w:rsidRPr="0012625E" w14:paraId="4574FDC4" w14:textId="77777777" w:rsidTr="00F3377F">
        <w:trPr>
          <w:trHeight w:val="786"/>
        </w:trPr>
        <w:tc>
          <w:tcPr>
            <w:tcW w:w="71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5676CA" w14:textId="6DDEA8BB" w:rsidR="0012625E" w:rsidRPr="00B12DAC" w:rsidRDefault="0012625E" w:rsidP="00EC0779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B12DAC">
              <w:rPr>
                <w:rFonts w:asciiTheme="minorHAnsi" w:hAnsiTheme="minorHAnsi" w:cstheme="minorHAnsi"/>
                <w:b/>
                <w:sz w:val="24"/>
                <w:szCs w:val="24"/>
              </w:rPr>
              <w:t>Goal</w:t>
            </w:r>
            <w:r w:rsidR="00CE5EE2" w:rsidRPr="00B12DA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1</w:t>
            </w:r>
            <w:r w:rsidRPr="00B12DAC">
              <w:rPr>
                <w:rFonts w:asciiTheme="minorHAnsi" w:hAnsiTheme="minorHAnsi" w:cstheme="minorHAnsi"/>
                <w:b/>
                <w:sz w:val="24"/>
                <w:szCs w:val="24"/>
              </w:rPr>
              <w:t>:</w:t>
            </w:r>
            <w:r w:rsidRPr="00B12DAC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644E20" w:rsidRPr="00B12DAC">
              <w:rPr>
                <w:rFonts w:asciiTheme="minorHAnsi" w:hAnsiTheme="minorHAnsi" w:cstheme="minorHAnsi"/>
                <w:i/>
                <w:iCs/>
                <w:color w:val="404040" w:themeColor="text1" w:themeTint="BF"/>
                <w:kern w:val="24"/>
                <w:sz w:val="24"/>
                <w:szCs w:val="24"/>
              </w:rPr>
              <w:t>Attract businesses that cater to all residents. i.e., grocery, pharmacy, etc.</w:t>
            </w:r>
          </w:p>
        </w:tc>
        <w:tc>
          <w:tcPr>
            <w:tcW w:w="622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317DC8F" w14:textId="4D5A6B69" w:rsidR="00337019" w:rsidRPr="00B12DAC" w:rsidRDefault="0012625E" w:rsidP="00E70773">
            <w:pPr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B12DAC">
              <w:rPr>
                <w:rFonts w:asciiTheme="minorHAnsi" w:hAnsiTheme="minorHAnsi" w:cstheme="minorHAnsi"/>
                <w:b/>
                <w:sz w:val="24"/>
                <w:szCs w:val="24"/>
              </w:rPr>
              <w:t>Define Success:</w:t>
            </w:r>
            <w:r w:rsidR="00767DA5" w:rsidRPr="00B12DA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</w:t>
            </w:r>
            <w:r w:rsidR="00337019" w:rsidRPr="00B12DAC">
              <w:rPr>
                <w:rFonts w:asciiTheme="minorHAnsi" w:hAnsiTheme="minorHAnsi" w:cstheme="minorHAnsi"/>
                <w:bCs/>
                <w:i/>
                <w:iCs/>
                <w:color w:val="404040" w:themeColor="text1" w:themeTint="BF"/>
                <w:sz w:val="24"/>
                <w:szCs w:val="24"/>
              </w:rPr>
              <w:t xml:space="preserve">Increase service businesses that cater to residents by </w:t>
            </w:r>
            <w:r w:rsidR="00F3377F" w:rsidRPr="00B12DAC">
              <w:rPr>
                <w:rFonts w:asciiTheme="minorHAnsi" w:hAnsiTheme="minorHAnsi" w:cstheme="minorHAnsi"/>
                <w:bCs/>
                <w:i/>
                <w:iCs/>
                <w:color w:val="404040" w:themeColor="text1" w:themeTint="BF"/>
                <w:sz w:val="24"/>
                <w:szCs w:val="24"/>
              </w:rPr>
              <w:t>3.</w:t>
            </w:r>
          </w:p>
        </w:tc>
      </w:tr>
      <w:tr w:rsidR="0012625E" w:rsidRPr="0012625E" w14:paraId="677C344F" w14:textId="77777777" w:rsidTr="00B908DF">
        <w:trPr>
          <w:trHeight w:val="432"/>
        </w:trPr>
        <w:tc>
          <w:tcPr>
            <w:tcW w:w="1341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381B4D" w14:textId="6F696774" w:rsidR="0012625E" w:rsidRPr="00B12DAC" w:rsidRDefault="0012625E" w:rsidP="00E70773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B12DAC">
              <w:rPr>
                <w:rFonts w:asciiTheme="minorHAnsi" w:hAnsiTheme="minorHAnsi" w:cstheme="minorHAnsi"/>
                <w:b/>
                <w:sz w:val="24"/>
                <w:szCs w:val="24"/>
              </w:rPr>
              <w:t>Partners:</w:t>
            </w:r>
            <w:r w:rsidR="006F27BE" w:rsidRPr="00B12DA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</w:t>
            </w:r>
            <w:r w:rsidR="00191BA2" w:rsidRPr="00B12DA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</w:t>
            </w:r>
            <w:r w:rsidR="00191BA2" w:rsidRPr="00B12DAC">
              <w:rPr>
                <w:rFonts w:asciiTheme="minorHAnsi" w:hAnsiTheme="minorHAnsi" w:cstheme="minorHAnsi"/>
                <w:bCs/>
                <w:i/>
                <w:iCs/>
                <w:color w:val="595959" w:themeColor="text1" w:themeTint="A6"/>
                <w:sz w:val="24"/>
                <w:szCs w:val="24"/>
              </w:rPr>
              <w:t xml:space="preserve">City of </w:t>
            </w:r>
            <w:r w:rsidR="00F3377F" w:rsidRPr="00B12DAC">
              <w:rPr>
                <w:rFonts w:asciiTheme="minorHAnsi" w:hAnsiTheme="minorHAnsi" w:cstheme="minorHAnsi"/>
                <w:bCs/>
                <w:i/>
                <w:iCs/>
                <w:color w:val="595959" w:themeColor="text1" w:themeTint="A6"/>
                <w:sz w:val="24"/>
                <w:szCs w:val="24"/>
              </w:rPr>
              <w:t>Anytown</w:t>
            </w:r>
            <w:r w:rsidR="00191BA2" w:rsidRPr="00B12DAC">
              <w:rPr>
                <w:rFonts w:asciiTheme="minorHAnsi" w:hAnsiTheme="minorHAnsi" w:cstheme="minorHAnsi"/>
                <w:bCs/>
                <w:i/>
                <w:iCs/>
                <w:color w:val="595959" w:themeColor="text1" w:themeTint="A6"/>
                <w:sz w:val="24"/>
                <w:szCs w:val="24"/>
              </w:rPr>
              <w:t xml:space="preserve">, Chamber of Commerce, </w:t>
            </w:r>
            <w:r w:rsidR="00F3377F" w:rsidRPr="00B12DAC">
              <w:rPr>
                <w:rFonts w:asciiTheme="minorHAnsi" w:hAnsiTheme="minorHAnsi" w:cstheme="minorHAnsi"/>
                <w:bCs/>
                <w:i/>
                <w:iCs/>
                <w:color w:val="595959" w:themeColor="text1" w:themeTint="A6"/>
                <w:sz w:val="24"/>
                <w:szCs w:val="24"/>
              </w:rPr>
              <w:t>p</w:t>
            </w:r>
            <w:r w:rsidR="00B7274C" w:rsidRPr="00B12DAC">
              <w:rPr>
                <w:rFonts w:asciiTheme="minorHAnsi" w:hAnsiTheme="minorHAnsi" w:cstheme="minorHAnsi"/>
                <w:bCs/>
                <w:i/>
                <w:iCs/>
                <w:color w:val="595959" w:themeColor="text1" w:themeTint="A6"/>
                <w:sz w:val="24"/>
                <w:szCs w:val="24"/>
              </w:rPr>
              <w:t>roperty</w:t>
            </w:r>
            <w:r w:rsidR="00F3377F" w:rsidRPr="00B12DAC">
              <w:rPr>
                <w:rFonts w:asciiTheme="minorHAnsi" w:hAnsiTheme="minorHAnsi" w:cstheme="minorHAnsi"/>
                <w:bCs/>
                <w:i/>
                <w:iCs/>
                <w:color w:val="595959" w:themeColor="text1" w:themeTint="A6"/>
                <w:sz w:val="24"/>
                <w:szCs w:val="24"/>
              </w:rPr>
              <w:t xml:space="preserve"> o</w:t>
            </w:r>
            <w:r w:rsidR="00B7274C" w:rsidRPr="00B12DAC">
              <w:rPr>
                <w:rFonts w:asciiTheme="minorHAnsi" w:hAnsiTheme="minorHAnsi" w:cstheme="minorHAnsi"/>
                <w:bCs/>
                <w:i/>
                <w:iCs/>
                <w:color w:val="595959" w:themeColor="text1" w:themeTint="A6"/>
                <w:sz w:val="24"/>
                <w:szCs w:val="24"/>
              </w:rPr>
              <w:t>wners</w:t>
            </w:r>
          </w:p>
        </w:tc>
      </w:tr>
      <w:tr w:rsidR="0012625E" w:rsidRPr="0012625E" w14:paraId="40080AEE" w14:textId="77777777" w:rsidTr="00B908DF">
        <w:trPr>
          <w:trHeight w:val="724"/>
        </w:trPr>
        <w:tc>
          <w:tcPr>
            <w:tcW w:w="5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2EFA4A6" w14:textId="77777777" w:rsidR="0012625E" w:rsidRPr="00B12DAC" w:rsidRDefault="0012625E" w:rsidP="00E70773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B12DAC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Task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E8C4800" w14:textId="6C2E7BB8" w:rsidR="0012625E" w:rsidRPr="00B12DAC" w:rsidRDefault="00774546" w:rsidP="00E70773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B12DAC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Volunteer</w:t>
            </w:r>
            <w:r w:rsidR="0012625E" w:rsidRPr="00B12DAC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 Responsible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6B2FDB8" w14:textId="4471E103" w:rsidR="0012625E" w:rsidRPr="00B12DAC" w:rsidRDefault="00774546" w:rsidP="00E70773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B12DAC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Staff </w:t>
            </w:r>
            <w:r w:rsidR="0012625E" w:rsidRPr="00B12DAC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Responsible</w:t>
            </w: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BBC4DE4" w14:textId="77777777" w:rsidR="0012625E" w:rsidRPr="00B12DAC" w:rsidRDefault="0012625E" w:rsidP="00E70773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B12DAC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Due Date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204F9B2" w14:textId="77777777" w:rsidR="0012625E" w:rsidRPr="00B12DAC" w:rsidRDefault="0012625E" w:rsidP="00E70773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B12DAC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Progress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3EC01A5" w14:textId="77777777" w:rsidR="0012625E" w:rsidRPr="00B12DAC" w:rsidRDefault="0012625E" w:rsidP="00E70773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B12DAC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Budget</w:t>
            </w:r>
          </w:p>
        </w:tc>
      </w:tr>
      <w:tr w:rsidR="0012625E" w:rsidRPr="0012625E" w14:paraId="4E4363F9" w14:textId="77777777" w:rsidTr="00B908DF">
        <w:trPr>
          <w:trHeight w:val="605"/>
        </w:trPr>
        <w:tc>
          <w:tcPr>
            <w:tcW w:w="5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982D32" w14:textId="167529C0" w:rsidR="0012625E" w:rsidRPr="00B12DAC" w:rsidRDefault="006F27BE" w:rsidP="00E70773">
            <w:pPr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  <w:r w:rsidRPr="00B12DAC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 xml:space="preserve">1. </w:t>
            </w:r>
            <w:r w:rsidR="00C83900" w:rsidRPr="00B12DAC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Update building inventory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0A9DBF" w14:textId="2CB96F7C" w:rsidR="0012625E" w:rsidRPr="00B12DAC" w:rsidRDefault="002F277D" w:rsidP="002A4793">
            <w:pPr>
              <w:jc w:val="center"/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  <w:r w:rsidRPr="00B12DAC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Mary Smith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528646" w14:textId="0A732D7E" w:rsidR="006F27BE" w:rsidRPr="00B12DAC" w:rsidRDefault="00914B2E" w:rsidP="002A4793">
            <w:pPr>
              <w:jc w:val="center"/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  <w:r w:rsidRPr="00B12DAC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Bob Smith</w:t>
            </w: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F5F5C2" w14:textId="48312556" w:rsidR="0012625E" w:rsidRPr="00B12DAC" w:rsidRDefault="002A123C" w:rsidP="002A4793">
            <w:pPr>
              <w:jc w:val="center"/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  <w:r w:rsidRPr="00B12DAC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October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E1F483" w14:textId="24DA5C43" w:rsidR="0012625E" w:rsidRPr="00B12DAC" w:rsidRDefault="00FA0937" w:rsidP="002A4793">
            <w:pPr>
              <w:jc w:val="center"/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  <w:r w:rsidRPr="00B12DAC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In Progress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6E01AF" w14:textId="77777777" w:rsidR="0012625E" w:rsidRPr="00B12DAC" w:rsidRDefault="00D615A9" w:rsidP="00E70773">
            <w:pPr>
              <w:jc w:val="center"/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  <w:r w:rsidRPr="00B12DAC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$</w:t>
            </w:r>
            <w:r w:rsidR="006F27BE" w:rsidRPr="00B12DAC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0</w:t>
            </w:r>
          </w:p>
        </w:tc>
      </w:tr>
      <w:tr w:rsidR="00993F55" w:rsidRPr="0012625E" w14:paraId="48A78616" w14:textId="77777777" w:rsidTr="00B908DF">
        <w:trPr>
          <w:trHeight w:val="614"/>
        </w:trPr>
        <w:tc>
          <w:tcPr>
            <w:tcW w:w="5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5F39A7" w14:textId="7FF5DEE6" w:rsidR="00993F55" w:rsidRPr="00B12DAC" w:rsidRDefault="00993F55" w:rsidP="00993F55">
            <w:pPr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  <w:r w:rsidRPr="00B12DAC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2. Create a list of vacant or underutilized spaces for service businesses including a small grocer.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336841" w14:textId="78AFF48D" w:rsidR="00993F55" w:rsidRPr="00B12DAC" w:rsidRDefault="00993F55" w:rsidP="002A4793">
            <w:pPr>
              <w:jc w:val="center"/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  <w:r w:rsidRPr="00B12DAC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Ann Jones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333C04" w14:textId="15E49370" w:rsidR="00993F55" w:rsidRPr="00B12DAC" w:rsidRDefault="00993F55" w:rsidP="002A4793">
            <w:pPr>
              <w:jc w:val="center"/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  <w:r w:rsidRPr="00B12DAC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Bob Smith</w:t>
            </w: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9213FD" w14:textId="2C3503AA" w:rsidR="00993F55" w:rsidRPr="00B12DAC" w:rsidRDefault="00993F55" w:rsidP="002A4793">
            <w:pPr>
              <w:jc w:val="center"/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  <w:r w:rsidRPr="00B12DAC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November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1593AA" w14:textId="2A7E1143" w:rsidR="00993F55" w:rsidRPr="00B12DAC" w:rsidRDefault="00993F55" w:rsidP="002A4793">
            <w:pPr>
              <w:jc w:val="center"/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  <w:r w:rsidRPr="00B12DAC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In Progress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CEA548" w14:textId="77777777" w:rsidR="00993F55" w:rsidRPr="00B12DAC" w:rsidRDefault="00993F55" w:rsidP="00993F55">
            <w:pPr>
              <w:jc w:val="center"/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  <w:r w:rsidRPr="00B12DAC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$0</w:t>
            </w:r>
          </w:p>
        </w:tc>
      </w:tr>
      <w:tr w:rsidR="00993F55" w:rsidRPr="0012625E" w14:paraId="03FAABC8" w14:textId="77777777" w:rsidTr="00B908DF">
        <w:trPr>
          <w:trHeight w:val="596"/>
        </w:trPr>
        <w:tc>
          <w:tcPr>
            <w:tcW w:w="5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CFC60B" w14:textId="2725F3D0" w:rsidR="00993F55" w:rsidRPr="00B12DAC" w:rsidRDefault="00993F55" w:rsidP="00993F55">
            <w:pPr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  <w:r w:rsidRPr="00B12DAC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3. Develop an incentives package.</w:t>
            </w:r>
            <w:r w:rsidR="00BB4769" w:rsidRPr="00B12DAC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 xml:space="preserve"> Identify needs and advocate for more resources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ED7BDA" w14:textId="361723E4" w:rsidR="00993F55" w:rsidRPr="00B12DAC" w:rsidRDefault="00993F55" w:rsidP="002A4793">
            <w:pPr>
              <w:jc w:val="center"/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  <w:r w:rsidRPr="00B12DAC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Jim Start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B5043A" w14:textId="7CF8E2B6" w:rsidR="00993F55" w:rsidRPr="00B12DAC" w:rsidRDefault="00993F55" w:rsidP="002A4793">
            <w:pPr>
              <w:jc w:val="center"/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  <w:r w:rsidRPr="00B12DAC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Bob Smith</w:t>
            </w: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702174" w14:textId="67D7B2F5" w:rsidR="00993F55" w:rsidRPr="00B12DAC" w:rsidRDefault="00993F55" w:rsidP="002A4793">
            <w:pPr>
              <w:jc w:val="center"/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  <w:r w:rsidRPr="00B12DAC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December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C026B2" w14:textId="41690305" w:rsidR="00993F55" w:rsidRPr="00B12DAC" w:rsidRDefault="00993F55" w:rsidP="002A4793">
            <w:pPr>
              <w:jc w:val="center"/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  <w:r w:rsidRPr="00B12DAC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In Progress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996669" w14:textId="2D1555ED" w:rsidR="00993F55" w:rsidRPr="00B12DAC" w:rsidRDefault="00993F55" w:rsidP="00993F55">
            <w:pPr>
              <w:jc w:val="center"/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  <w:r w:rsidRPr="00B12DAC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$250</w:t>
            </w:r>
          </w:p>
        </w:tc>
      </w:tr>
      <w:tr w:rsidR="00914B2E" w:rsidRPr="0012625E" w14:paraId="5E78A527" w14:textId="77777777" w:rsidTr="00B908DF">
        <w:trPr>
          <w:trHeight w:val="669"/>
        </w:trPr>
        <w:tc>
          <w:tcPr>
            <w:tcW w:w="5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9CBEC5" w14:textId="2B5FB319" w:rsidR="00914B2E" w:rsidRPr="00B12DAC" w:rsidRDefault="00914B2E" w:rsidP="00914B2E">
            <w:pPr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  <w:r w:rsidRPr="00B12DAC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4. Identify willing owners.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4F5E5E" w14:textId="1D006003" w:rsidR="00914B2E" w:rsidRPr="00B12DAC" w:rsidRDefault="004722D0" w:rsidP="002A4793">
            <w:pPr>
              <w:jc w:val="center"/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  <w:r w:rsidRPr="00B12DAC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Bill Trent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E3E49D" w14:textId="731E54B4" w:rsidR="00914B2E" w:rsidRPr="00B12DAC" w:rsidRDefault="00914B2E" w:rsidP="002A4793">
            <w:pPr>
              <w:jc w:val="center"/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  <w:r w:rsidRPr="00B12DAC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Bob Smith</w:t>
            </w: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C611D0" w14:textId="588586D5" w:rsidR="00914B2E" w:rsidRPr="00B12DAC" w:rsidRDefault="00914B2E" w:rsidP="002A4793">
            <w:pPr>
              <w:jc w:val="center"/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  <w:r w:rsidRPr="00B12DAC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January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A60391" w14:textId="7E7E7634" w:rsidR="00914B2E" w:rsidRPr="00B12DAC" w:rsidRDefault="00914B2E" w:rsidP="002A4793">
            <w:pPr>
              <w:jc w:val="center"/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  <w:r w:rsidRPr="00B12DAC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Completed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E3DBEB" w14:textId="77777777" w:rsidR="00914B2E" w:rsidRPr="00B12DAC" w:rsidRDefault="00914B2E" w:rsidP="00914B2E">
            <w:pPr>
              <w:jc w:val="center"/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  <w:r w:rsidRPr="00B12DAC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$0</w:t>
            </w:r>
          </w:p>
        </w:tc>
      </w:tr>
      <w:tr w:rsidR="00914B2E" w:rsidRPr="0012625E" w14:paraId="6E5090C2" w14:textId="77777777" w:rsidTr="00B908DF">
        <w:trPr>
          <w:trHeight w:val="614"/>
        </w:trPr>
        <w:tc>
          <w:tcPr>
            <w:tcW w:w="5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64C0C1" w14:textId="401894C0" w:rsidR="00914B2E" w:rsidRPr="00B12DAC" w:rsidRDefault="00914B2E" w:rsidP="00914B2E">
            <w:pPr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  <w:r w:rsidRPr="00B12DAC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5. Conduct a walking audit of the district to assess opportunities.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43820F" w14:textId="13E47419" w:rsidR="00914B2E" w:rsidRPr="00B12DAC" w:rsidRDefault="004722D0" w:rsidP="002A4793">
            <w:pPr>
              <w:jc w:val="center"/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  <w:r w:rsidRPr="00B12DAC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Josh Morgan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E13A09" w14:textId="6DA46F81" w:rsidR="00914B2E" w:rsidRPr="00B12DAC" w:rsidRDefault="00914B2E" w:rsidP="002A4793">
            <w:pPr>
              <w:jc w:val="center"/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  <w:r w:rsidRPr="00B12DAC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Bob Smith</w:t>
            </w: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7C5B24" w14:textId="0B0741E5" w:rsidR="00914B2E" w:rsidRPr="00B12DAC" w:rsidRDefault="00914B2E" w:rsidP="002A4793">
            <w:pPr>
              <w:jc w:val="center"/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  <w:r w:rsidRPr="00B12DAC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March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C12ED3" w14:textId="6D594A0E" w:rsidR="00914B2E" w:rsidRPr="00B12DAC" w:rsidRDefault="00993F55" w:rsidP="002A4793">
            <w:pPr>
              <w:jc w:val="center"/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  <w:r w:rsidRPr="00B12DAC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In Progress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2E17B6" w14:textId="77777777" w:rsidR="00914B2E" w:rsidRPr="00B12DAC" w:rsidRDefault="00914B2E" w:rsidP="00914B2E">
            <w:pPr>
              <w:jc w:val="center"/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  <w:r w:rsidRPr="00B12DAC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$0</w:t>
            </w:r>
          </w:p>
        </w:tc>
      </w:tr>
      <w:tr w:rsidR="00914B2E" w:rsidRPr="0012625E" w14:paraId="7D7A1BEC" w14:textId="77777777" w:rsidTr="00B908DF">
        <w:trPr>
          <w:trHeight w:val="866"/>
        </w:trPr>
        <w:tc>
          <w:tcPr>
            <w:tcW w:w="5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CE550B" w14:textId="06E0B786" w:rsidR="00914B2E" w:rsidRPr="00B12DAC" w:rsidRDefault="00914B2E" w:rsidP="00914B2E">
            <w:pPr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  <w:r w:rsidRPr="00B12DAC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6. Establish a business start-up process to make your community business friendly for start-ups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A1567F" w14:textId="36AEC3D3" w:rsidR="00914B2E" w:rsidRPr="00B12DAC" w:rsidRDefault="004722D0" w:rsidP="002A4793">
            <w:pPr>
              <w:jc w:val="center"/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  <w:r w:rsidRPr="00B12DAC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Ann Jones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801542" w14:textId="58569A47" w:rsidR="00914B2E" w:rsidRPr="00B12DAC" w:rsidRDefault="00914B2E" w:rsidP="002A4793">
            <w:pPr>
              <w:jc w:val="center"/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  <w:r w:rsidRPr="00B12DAC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Bob Smith</w:t>
            </w: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BC7DFC" w14:textId="05915DA2" w:rsidR="00914B2E" w:rsidRPr="00B12DAC" w:rsidRDefault="00914B2E" w:rsidP="002A4793">
            <w:pPr>
              <w:jc w:val="center"/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  <w:r w:rsidRPr="00B12DAC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April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3A13E0" w14:textId="0AEEDE47" w:rsidR="00914B2E" w:rsidRPr="00B12DAC" w:rsidRDefault="00914B2E" w:rsidP="002A4793">
            <w:pPr>
              <w:jc w:val="center"/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  <w:r w:rsidRPr="00B12DAC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Not Started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193E5B" w14:textId="77777777" w:rsidR="00914B2E" w:rsidRPr="00B12DAC" w:rsidRDefault="00914B2E" w:rsidP="00914B2E">
            <w:pPr>
              <w:jc w:val="center"/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  <w:r w:rsidRPr="00B12DAC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$0</w:t>
            </w:r>
          </w:p>
        </w:tc>
      </w:tr>
      <w:tr w:rsidR="00914B2E" w:rsidRPr="0012625E" w14:paraId="09E3A113" w14:textId="77777777" w:rsidTr="00B12DAC">
        <w:trPr>
          <w:trHeight w:val="704"/>
        </w:trPr>
        <w:tc>
          <w:tcPr>
            <w:tcW w:w="5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8E1808" w14:textId="5282D36D" w:rsidR="00914B2E" w:rsidRPr="00B12DAC" w:rsidRDefault="00914B2E" w:rsidP="00914B2E">
            <w:pPr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  <w:r w:rsidRPr="00B12DAC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7. White-box vacant spaces for pop-ups to show proof of concept.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3CC8F0" w14:textId="3E87BD5A" w:rsidR="00914B2E" w:rsidRPr="00B12DAC" w:rsidRDefault="00993F55" w:rsidP="002A4793">
            <w:pPr>
              <w:jc w:val="center"/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  <w:r w:rsidRPr="00B12DAC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Mary Worth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F59DD2" w14:textId="0D697DB9" w:rsidR="00914B2E" w:rsidRPr="00B12DAC" w:rsidRDefault="00914B2E" w:rsidP="002A4793">
            <w:pPr>
              <w:jc w:val="center"/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  <w:r w:rsidRPr="00B12DAC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Bob Smith</w:t>
            </w: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B433DE" w14:textId="029E8574" w:rsidR="00914B2E" w:rsidRPr="00B12DAC" w:rsidRDefault="00914B2E" w:rsidP="002A4793">
            <w:pPr>
              <w:jc w:val="center"/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  <w:r w:rsidRPr="00B12DAC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May-June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36966D" w14:textId="22EE93F4" w:rsidR="00914B2E" w:rsidRPr="00B12DAC" w:rsidRDefault="00914B2E" w:rsidP="002A4793">
            <w:pPr>
              <w:jc w:val="center"/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  <w:r w:rsidRPr="00B12DAC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Not Started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35B814" w14:textId="3E6550CB" w:rsidR="00914B2E" w:rsidRPr="00B12DAC" w:rsidRDefault="00914B2E" w:rsidP="00914B2E">
            <w:pPr>
              <w:jc w:val="center"/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  <w:r w:rsidRPr="00B12DAC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$1500</w:t>
            </w:r>
          </w:p>
        </w:tc>
      </w:tr>
      <w:tr w:rsidR="00D615A9" w:rsidRPr="0012625E" w14:paraId="154E3352" w14:textId="77777777" w:rsidTr="00B12DAC">
        <w:trPr>
          <w:trHeight w:val="704"/>
        </w:trPr>
        <w:tc>
          <w:tcPr>
            <w:tcW w:w="5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A70627" w14:textId="77777777" w:rsidR="00D615A9" w:rsidRPr="00B12DAC" w:rsidRDefault="00D615A9" w:rsidP="00E70773">
            <w:pPr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  <w:r w:rsidRPr="00B12DAC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 xml:space="preserve">8. 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A40579" w14:textId="77777777" w:rsidR="00D615A9" w:rsidRPr="00B12DAC" w:rsidRDefault="00D615A9" w:rsidP="00E70773">
            <w:pPr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72BDCF" w14:textId="77777777" w:rsidR="00D615A9" w:rsidRPr="00B12DAC" w:rsidRDefault="00D615A9" w:rsidP="00E70773">
            <w:pPr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E899A5" w14:textId="77777777" w:rsidR="00D615A9" w:rsidRPr="00B12DAC" w:rsidRDefault="00D615A9" w:rsidP="00E70773">
            <w:pPr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5B3AE9" w14:textId="77777777" w:rsidR="00D615A9" w:rsidRPr="00B12DAC" w:rsidRDefault="00D615A9" w:rsidP="00E70773">
            <w:pPr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EFF31B" w14:textId="4AD65E4F" w:rsidR="00D615A9" w:rsidRPr="00B12DAC" w:rsidRDefault="00D615A9" w:rsidP="00E70773">
            <w:pPr>
              <w:jc w:val="center"/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</w:p>
        </w:tc>
      </w:tr>
      <w:tr w:rsidR="00D615A9" w:rsidRPr="0012625E" w14:paraId="3ECE2BCE" w14:textId="77777777" w:rsidTr="00B12DAC">
        <w:trPr>
          <w:trHeight w:val="65"/>
        </w:trPr>
        <w:tc>
          <w:tcPr>
            <w:tcW w:w="9995" w:type="dxa"/>
            <w:gridSpan w:val="4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74138277" w14:textId="77777777" w:rsidR="00D615A9" w:rsidRPr="00B12DAC" w:rsidRDefault="00D615A9" w:rsidP="00E70773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80F97B" w14:textId="77777777" w:rsidR="00D615A9" w:rsidRPr="00B12DAC" w:rsidRDefault="00D615A9" w:rsidP="00E70773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B12DAC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Total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EFAD0B" w14:textId="45B2B503" w:rsidR="00D615A9" w:rsidRPr="00B12DAC" w:rsidRDefault="00D615A9" w:rsidP="00E70773">
            <w:pPr>
              <w:jc w:val="center"/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  <w:r w:rsidRPr="00B12DAC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$</w:t>
            </w:r>
            <w:r w:rsidR="004379AE" w:rsidRPr="00B12DAC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1</w:t>
            </w:r>
            <w:r w:rsidR="009967A9" w:rsidRPr="00B12DAC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7</w:t>
            </w:r>
            <w:r w:rsidR="004379AE" w:rsidRPr="00B12DAC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50</w:t>
            </w:r>
          </w:p>
        </w:tc>
      </w:tr>
      <w:tr w:rsidR="00176011" w:rsidRPr="0012625E" w14:paraId="55432983" w14:textId="77777777" w:rsidTr="00B12DAC">
        <w:trPr>
          <w:trHeight w:val="65"/>
        </w:trPr>
        <w:tc>
          <w:tcPr>
            <w:tcW w:w="9995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9030D3" w14:textId="77777777" w:rsidR="00176011" w:rsidRPr="004379AE" w:rsidRDefault="00176011" w:rsidP="00E70773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2ADD2C4" w14:textId="77777777" w:rsidR="00176011" w:rsidRPr="004379AE" w:rsidRDefault="00176011" w:rsidP="00E70773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17B60F3" w14:textId="77777777" w:rsidR="00176011" w:rsidRPr="004379AE" w:rsidRDefault="00176011" w:rsidP="00E70773">
            <w:pPr>
              <w:jc w:val="center"/>
              <w:rPr>
                <w:rFonts w:asciiTheme="minorHAnsi" w:hAnsiTheme="minorHAnsi" w:cstheme="minorHAnsi"/>
                <w:i/>
                <w:iCs/>
                <w:color w:val="595959" w:themeColor="text1" w:themeTint="A6"/>
                <w:sz w:val="24"/>
                <w:szCs w:val="24"/>
              </w:rPr>
            </w:pPr>
          </w:p>
        </w:tc>
      </w:tr>
      <w:tr w:rsidR="00B908DF" w:rsidRPr="0012625E" w14:paraId="6D70DEED" w14:textId="77777777" w:rsidTr="00B908DF">
        <w:trPr>
          <w:trHeight w:val="65"/>
        </w:trPr>
        <w:tc>
          <w:tcPr>
            <w:tcW w:w="9995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79A911" w14:textId="77777777" w:rsidR="00B908DF" w:rsidRPr="004379AE" w:rsidRDefault="00B908DF" w:rsidP="00E70773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14:paraId="2557B942" w14:textId="77777777" w:rsidR="00B908DF" w:rsidRPr="004379AE" w:rsidRDefault="00B908DF" w:rsidP="00E70773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6AE8C7" w14:textId="77777777" w:rsidR="00B908DF" w:rsidRPr="004379AE" w:rsidRDefault="00B908DF" w:rsidP="00E70773">
            <w:pPr>
              <w:jc w:val="center"/>
              <w:rPr>
                <w:rFonts w:asciiTheme="minorHAnsi" w:hAnsiTheme="minorHAnsi" w:cstheme="minorHAnsi"/>
                <w:i/>
                <w:iCs/>
                <w:color w:val="595959" w:themeColor="text1" w:themeTint="A6"/>
                <w:sz w:val="24"/>
                <w:szCs w:val="24"/>
              </w:rPr>
            </w:pPr>
          </w:p>
        </w:tc>
      </w:tr>
      <w:tr w:rsidR="007A5F00" w:rsidRPr="0012625E" w14:paraId="0FC9B29D" w14:textId="77777777" w:rsidTr="007D61E5">
        <w:trPr>
          <w:trHeight w:val="606"/>
        </w:trPr>
        <w:tc>
          <w:tcPr>
            <w:tcW w:w="1341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B4C6E7" w:themeFill="accent1" w:themeFillTint="66"/>
          </w:tcPr>
          <w:p w14:paraId="06734925" w14:textId="4E6F4B11" w:rsidR="00644E20" w:rsidRPr="00B908DF" w:rsidRDefault="007A5F00" w:rsidP="003C3683">
            <w:pPr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B908DF">
              <w:rPr>
                <w:rFonts w:asciiTheme="minorHAnsi" w:hAnsiTheme="minorHAnsi" w:cstheme="minorHAnsi"/>
                <w:b/>
                <w:sz w:val="28"/>
                <w:szCs w:val="28"/>
              </w:rPr>
              <w:lastRenderedPageBreak/>
              <w:t>Transformation Strategy</w:t>
            </w:r>
            <w:r w:rsidR="000E110E" w:rsidRPr="00B908DF">
              <w:rPr>
                <w:rFonts w:asciiTheme="minorHAnsi" w:hAnsiTheme="minorHAnsi" w:cstheme="minorHAnsi"/>
                <w:b/>
                <w:sz w:val="28"/>
                <w:szCs w:val="28"/>
              </w:rPr>
              <w:t xml:space="preserve"> #1</w:t>
            </w:r>
            <w:r w:rsidR="00B908DF" w:rsidRPr="00B908DF">
              <w:rPr>
                <w:rFonts w:asciiTheme="minorHAnsi" w:hAnsiTheme="minorHAnsi" w:cstheme="minorHAnsi"/>
                <w:b/>
                <w:sz w:val="28"/>
                <w:szCs w:val="28"/>
              </w:rPr>
              <w:t xml:space="preserve">: </w:t>
            </w:r>
            <w:r w:rsidR="00644E20" w:rsidRPr="006D2637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8"/>
                <w:szCs w:val="28"/>
              </w:rPr>
              <w:t>Community Serving</w:t>
            </w:r>
          </w:p>
        </w:tc>
      </w:tr>
      <w:tr w:rsidR="007A5F00" w:rsidRPr="0012625E" w14:paraId="319E7864" w14:textId="77777777" w:rsidTr="007D61E5">
        <w:trPr>
          <w:trHeight w:val="957"/>
        </w:trPr>
        <w:tc>
          <w:tcPr>
            <w:tcW w:w="71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AF52A4" w14:textId="56376A89" w:rsidR="007A5F00" w:rsidRPr="006D2637" w:rsidRDefault="007A5F00" w:rsidP="003C3683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6D2637">
              <w:rPr>
                <w:rFonts w:asciiTheme="minorHAnsi" w:hAnsiTheme="minorHAnsi" w:cstheme="minorHAnsi"/>
                <w:b/>
                <w:sz w:val="24"/>
                <w:szCs w:val="24"/>
              </w:rPr>
              <w:t>Goal</w:t>
            </w:r>
            <w:r w:rsidR="00CE5EE2" w:rsidRPr="006D2637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2</w:t>
            </w:r>
            <w:r w:rsidRPr="006D2637">
              <w:rPr>
                <w:rFonts w:asciiTheme="minorHAnsi" w:hAnsiTheme="minorHAnsi" w:cstheme="minorHAnsi"/>
                <w:b/>
                <w:sz w:val="24"/>
                <w:szCs w:val="24"/>
              </w:rPr>
              <w:t>:</w:t>
            </w:r>
            <w:r w:rsidRPr="006D2637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644E20" w:rsidRPr="006D2637">
              <w:rPr>
                <w:rFonts w:asciiTheme="minorHAnsi" w:hAnsiTheme="minorHAnsi" w:cstheme="minorHAnsi"/>
                <w:i/>
                <w:iCs/>
                <w:color w:val="404040" w:themeColor="text1" w:themeTint="BF"/>
                <w:kern w:val="24"/>
                <w:sz w:val="24"/>
                <w:szCs w:val="24"/>
              </w:rPr>
              <w:t>Strategically develop Central Avenue and the Wharf with residents in mind</w:t>
            </w:r>
          </w:p>
        </w:tc>
        <w:tc>
          <w:tcPr>
            <w:tcW w:w="622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02485A" w14:textId="204A9436" w:rsidR="00977CFA" w:rsidRPr="006D2637" w:rsidRDefault="007A5F00" w:rsidP="003C3683">
            <w:pPr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6D2637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Define Success: </w:t>
            </w:r>
            <w:r w:rsidR="00977CFA" w:rsidRPr="006D2637">
              <w:rPr>
                <w:rFonts w:asciiTheme="minorHAnsi" w:hAnsiTheme="minorHAnsi" w:cstheme="minorHAnsi"/>
                <w:bCs/>
                <w:i/>
                <w:iCs/>
                <w:color w:val="404040" w:themeColor="text1" w:themeTint="BF"/>
                <w:sz w:val="24"/>
                <w:szCs w:val="24"/>
              </w:rPr>
              <w:t>Brands established for nodes</w:t>
            </w:r>
            <w:r w:rsidR="00695758" w:rsidRPr="006D2637">
              <w:rPr>
                <w:rFonts w:asciiTheme="minorHAnsi" w:hAnsiTheme="minorHAnsi" w:cstheme="minorHAnsi"/>
                <w:bCs/>
                <w:i/>
                <w:iCs/>
                <w:color w:val="404040" w:themeColor="text1" w:themeTint="BF"/>
                <w:sz w:val="24"/>
                <w:szCs w:val="24"/>
              </w:rPr>
              <w:t xml:space="preserve"> and drawing 200 new </w:t>
            </w:r>
            <w:r w:rsidR="00902748" w:rsidRPr="006D2637">
              <w:rPr>
                <w:rFonts w:asciiTheme="minorHAnsi" w:hAnsiTheme="minorHAnsi" w:cstheme="minorHAnsi"/>
                <w:bCs/>
                <w:i/>
                <w:iCs/>
                <w:color w:val="404040" w:themeColor="text1" w:themeTint="BF"/>
                <w:sz w:val="24"/>
                <w:szCs w:val="24"/>
              </w:rPr>
              <w:t>resident visits</w:t>
            </w:r>
            <w:r w:rsidR="00695758" w:rsidRPr="006D2637">
              <w:rPr>
                <w:rFonts w:asciiTheme="minorHAnsi" w:hAnsiTheme="minorHAnsi" w:cstheme="minorHAnsi"/>
                <w:bCs/>
                <w:i/>
                <w:iCs/>
                <w:color w:val="404040" w:themeColor="text1" w:themeTint="BF"/>
                <w:sz w:val="24"/>
                <w:szCs w:val="24"/>
              </w:rPr>
              <w:t xml:space="preserve"> each month.</w:t>
            </w:r>
          </w:p>
        </w:tc>
      </w:tr>
      <w:tr w:rsidR="007A5F00" w:rsidRPr="0012625E" w14:paraId="115A2069" w14:textId="77777777" w:rsidTr="003C3683">
        <w:trPr>
          <w:trHeight w:val="432"/>
        </w:trPr>
        <w:tc>
          <w:tcPr>
            <w:tcW w:w="1341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7D6A0C" w14:textId="70377B19" w:rsidR="007A5F00" w:rsidRPr="006D2637" w:rsidRDefault="007A5F00" w:rsidP="003C3683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6D2637">
              <w:rPr>
                <w:rFonts w:asciiTheme="minorHAnsi" w:hAnsiTheme="minorHAnsi" w:cstheme="minorHAnsi"/>
                <w:b/>
                <w:sz w:val="24"/>
                <w:szCs w:val="24"/>
              </w:rPr>
              <w:t>Partners</w:t>
            </w:r>
            <w:r w:rsidRPr="006D2637">
              <w:rPr>
                <w:rFonts w:asciiTheme="minorHAnsi" w:hAnsiTheme="minorHAnsi" w:cstheme="minorHAnsi"/>
                <w:bCs/>
                <w:i/>
                <w:iCs/>
                <w:color w:val="595959" w:themeColor="text1" w:themeTint="A6"/>
                <w:sz w:val="24"/>
                <w:szCs w:val="24"/>
              </w:rPr>
              <w:t xml:space="preserve">: </w:t>
            </w:r>
            <w:r w:rsidR="00A723A7" w:rsidRPr="006D2637">
              <w:rPr>
                <w:rFonts w:asciiTheme="minorHAnsi" w:hAnsiTheme="minorHAnsi" w:cstheme="minorHAnsi"/>
                <w:bCs/>
                <w:i/>
                <w:iCs/>
                <w:color w:val="404040" w:themeColor="text1" w:themeTint="BF"/>
                <w:sz w:val="24"/>
                <w:szCs w:val="24"/>
              </w:rPr>
              <w:t xml:space="preserve">City of </w:t>
            </w:r>
            <w:r w:rsidR="00EC0779" w:rsidRPr="006D2637">
              <w:rPr>
                <w:rFonts w:asciiTheme="minorHAnsi" w:hAnsiTheme="minorHAnsi" w:cstheme="minorHAnsi"/>
                <w:bCs/>
                <w:i/>
                <w:iCs/>
                <w:color w:val="404040" w:themeColor="text1" w:themeTint="BF"/>
                <w:sz w:val="24"/>
                <w:szCs w:val="24"/>
              </w:rPr>
              <w:t>Anytown</w:t>
            </w:r>
            <w:r w:rsidR="00A723A7" w:rsidRPr="006D2637">
              <w:rPr>
                <w:rFonts w:asciiTheme="minorHAnsi" w:hAnsiTheme="minorHAnsi" w:cstheme="minorHAnsi"/>
                <w:bCs/>
                <w:i/>
                <w:iCs/>
                <w:color w:val="404040" w:themeColor="text1" w:themeTint="BF"/>
                <w:sz w:val="24"/>
                <w:szCs w:val="24"/>
              </w:rPr>
              <w:t xml:space="preserve">, Planning Department, Zoning Department, </w:t>
            </w:r>
            <w:r w:rsidR="009967A9" w:rsidRPr="006D2637">
              <w:rPr>
                <w:rFonts w:asciiTheme="minorHAnsi" w:hAnsiTheme="minorHAnsi" w:cstheme="minorHAnsi"/>
                <w:bCs/>
                <w:i/>
                <w:iCs/>
                <w:color w:val="404040" w:themeColor="text1" w:themeTint="BF"/>
                <w:sz w:val="24"/>
                <w:szCs w:val="24"/>
              </w:rPr>
              <w:t>p</w:t>
            </w:r>
            <w:r w:rsidR="00A723A7" w:rsidRPr="006D2637">
              <w:rPr>
                <w:rFonts w:asciiTheme="minorHAnsi" w:hAnsiTheme="minorHAnsi" w:cstheme="minorHAnsi"/>
                <w:bCs/>
                <w:i/>
                <w:iCs/>
                <w:color w:val="404040" w:themeColor="text1" w:themeTint="BF"/>
                <w:sz w:val="24"/>
                <w:szCs w:val="24"/>
              </w:rPr>
              <w:t xml:space="preserve">roperty </w:t>
            </w:r>
            <w:r w:rsidR="009967A9" w:rsidRPr="006D2637">
              <w:rPr>
                <w:rFonts w:asciiTheme="minorHAnsi" w:hAnsiTheme="minorHAnsi" w:cstheme="minorHAnsi"/>
                <w:bCs/>
                <w:i/>
                <w:iCs/>
                <w:color w:val="404040" w:themeColor="text1" w:themeTint="BF"/>
                <w:sz w:val="24"/>
                <w:szCs w:val="24"/>
              </w:rPr>
              <w:t>o</w:t>
            </w:r>
            <w:r w:rsidR="00A723A7" w:rsidRPr="006D2637">
              <w:rPr>
                <w:rFonts w:asciiTheme="minorHAnsi" w:hAnsiTheme="minorHAnsi" w:cstheme="minorHAnsi"/>
                <w:bCs/>
                <w:i/>
                <w:iCs/>
                <w:color w:val="404040" w:themeColor="text1" w:themeTint="BF"/>
                <w:sz w:val="24"/>
                <w:szCs w:val="24"/>
              </w:rPr>
              <w:t>wners</w:t>
            </w:r>
          </w:p>
        </w:tc>
      </w:tr>
      <w:tr w:rsidR="007A5F00" w:rsidRPr="0012625E" w14:paraId="5EDEF6A9" w14:textId="77777777" w:rsidTr="007D61E5">
        <w:trPr>
          <w:trHeight w:val="724"/>
        </w:trPr>
        <w:tc>
          <w:tcPr>
            <w:tcW w:w="5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99A0BA6" w14:textId="77777777" w:rsidR="007A5F00" w:rsidRPr="006D2637" w:rsidRDefault="007A5F00" w:rsidP="003C3683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6D2637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Task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5BDBF4A" w14:textId="1C9384C6" w:rsidR="007A5F00" w:rsidRPr="006D2637" w:rsidRDefault="00774546" w:rsidP="003C3683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6D2637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Volunteer</w:t>
            </w:r>
            <w:r w:rsidR="007A5F00" w:rsidRPr="006D2637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 Responsible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B604782" w14:textId="77AF0A79" w:rsidR="007A5F00" w:rsidRPr="006D2637" w:rsidRDefault="00774546" w:rsidP="003C3683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6D2637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Staff</w:t>
            </w:r>
            <w:r w:rsidR="002F277D" w:rsidRPr="006D2637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 </w:t>
            </w:r>
            <w:r w:rsidR="007A5F00" w:rsidRPr="006D2637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Responsible</w:t>
            </w: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7A426F5" w14:textId="77777777" w:rsidR="007A5F00" w:rsidRPr="006D2637" w:rsidRDefault="007A5F00" w:rsidP="003C3683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6D2637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Due Date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F7771F2" w14:textId="77777777" w:rsidR="007A5F00" w:rsidRPr="006D2637" w:rsidRDefault="007A5F00" w:rsidP="003C3683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6D2637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Progress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45B552A" w14:textId="77777777" w:rsidR="007A5F00" w:rsidRPr="006D2637" w:rsidRDefault="007A5F00" w:rsidP="003C3683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6D2637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Budget</w:t>
            </w:r>
          </w:p>
        </w:tc>
      </w:tr>
      <w:tr w:rsidR="000352FF" w:rsidRPr="0012625E" w14:paraId="0A46A831" w14:textId="77777777" w:rsidTr="007D61E5">
        <w:trPr>
          <w:trHeight w:val="605"/>
        </w:trPr>
        <w:tc>
          <w:tcPr>
            <w:tcW w:w="5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A99966" w14:textId="22C18D86" w:rsidR="000352FF" w:rsidRPr="006E647C" w:rsidRDefault="000352FF" w:rsidP="000352FF">
            <w:pPr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  <w:r w:rsidRPr="006E647C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 xml:space="preserve">1. </w:t>
            </w:r>
            <w:r w:rsidR="00DA164F" w:rsidRPr="006E647C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Survey residents on vision for</w:t>
            </w:r>
            <w:r w:rsidR="00B2033F" w:rsidRPr="006E647C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 xml:space="preserve"> nodes to establish brand themes</w:t>
            </w:r>
            <w:r w:rsidR="00C058C4" w:rsidRPr="006E647C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.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6E9607" w14:textId="67D14458" w:rsidR="000352FF" w:rsidRPr="006E647C" w:rsidRDefault="000352FF" w:rsidP="00FB2F55">
            <w:pPr>
              <w:jc w:val="center"/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  <w:r w:rsidRPr="006E647C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Mary Smith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7E5851" w14:textId="6237C154" w:rsidR="000352FF" w:rsidRPr="006E647C" w:rsidRDefault="000352FF" w:rsidP="00FB2F55">
            <w:pPr>
              <w:jc w:val="center"/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  <w:r w:rsidRPr="006E647C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Bob Smith</w:t>
            </w: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0F0A19" w14:textId="100099CC" w:rsidR="000352FF" w:rsidRPr="006E647C" w:rsidRDefault="000352FF" w:rsidP="00FB2F55">
            <w:pPr>
              <w:jc w:val="center"/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  <w:r w:rsidRPr="006E647C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October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031F80" w14:textId="0218D844" w:rsidR="000352FF" w:rsidRPr="006E647C" w:rsidRDefault="000352FF" w:rsidP="00FB2F55">
            <w:pPr>
              <w:jc w:val="center"/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  <w:r w:rsidRPr="006E647C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In Progress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DC30BE" w14:textId="494DA3A5" w:rsidR="000352FF" w:rsidRPr="006E647C" w:rsidRDefault="000352FF" w:rsidP="000352FF">
            <w:pPr>
              <w:jc w:val="center"/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  <w:r w:rsidRPr="006E647C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$</w:t>
            </w:r>
            <w:r w:rsidR="00FB2F55" w:rsidRPr="006E647C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100</w:t>
            </w:r>
          </w:p>
        </w:tc>
      </w:tr>
      <w:tr w:rsidR="000352FF" w:rsidRPr="0012625E" w14:paraId="7993E3E8" w14:textId="77777777" w:rsidTr="007D61E5">
        <w:trPr>
          <w:trHeight w:val="614"/>
        </w:trPr>
        <w:tc>
          <w:tcPr>
            <w:tcW w:w="5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AF17FF" w14:textId="765F178E" w:rsidR="000352FF" w:rsidRPr="006E647C" w:rsidRDefault="000352FF" w:rsidP="000352FF">
            <w:pPr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  <w:r w:rsidRPr="006E647C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 xml:space="preserve">2. </w:t>
            </w:r>
            <w:r w:rsidR="00B2033F" w:rsidRPr="006E647C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Hold public meetings on suggested brands for nodes</w:t>
            </w:r>
            <w:r w:rsidR="00C058C4" w:rsidRPr="006E647C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.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387450" w14:textId="0E2D622D" w:rsidR="000352FF" w:rsidRPr="006E647C" w:rsidRDefault="000352FF" w:rsidP="00FB2F55">
            <w:pPr>
              <w:jc w:val="center"/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  <w:r w:rsidRPr="006E647C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Ann Jones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D329BC" w14:textId="7E1C1809" w:rsidR="000352FF" w:rsidRPr="006E647C" w:rsidRDefault="000352FF" w:rsidP="00FB2F55">
            <w:pPr>
              <w:jc w:val="center"/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  <w:r w:rsidRPr="006E647C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Bob Smith</w:t>
            </w: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F4D0C3" w14:textId="16D31140" w:rsidR="000352FF" w:rsidRPr="006E647C" w:rsidRDefault="000352FF" w:rsidP="00FB2F55">
            <w:pPr>
              <w:jc w:val="center"/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  <w:r w:rsidRPr="006E647C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November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F99CE9" w14:textId="3A498104" w:rsidR="000352FF" w:rsidRPr="006E647C" w:rsidRDefault="000352FF" w:rsidP="00FB2F55">
            <w:pPr>
              <w:jc w:val="center"/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  <w:r w:rsidRPr="006E647C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In Progress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0568D7" w14:textId="77777777" w:rsidR="000352FF" w:rsidRPr="006E647C" w:rsidRDefault="000352FF" w:rsidP="000352FF">
            <w:pPr>
              <w:jc w:val="center"/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  <w:r w:rsidRPr="006E647C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$0</w:t>
            </w:r>
          </w:p>
        </w:tc>
      </w:tr>
      <w:tr w:rsidR="000352FF" w:rsidRPr="0012625E" w14:paraId="75DDD5EF" w14:textId="77777777" w:rsidTr="007D61E5">
        <w:trPr>
          <w:trHeight w:val="596"/>
        </w:trPr>
        <w:tc>
          <w:tcPr>
            <w:tcW w:w="5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9B3963" w14:textId="1117FAE4" w:rsidR="000352FF" w:rsidRPr="006E647C" w:rsidRDefault="000352FF" w:rsidP="000352FF">
            <w:pPr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  <w:r w:rsidRPr="006E647C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 xml:space="preserve">3. </w:t>
            </w:r>
            <w:r w:rsidR="001E7281" w:rsidRPr="006E647C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Develop a personality and brand voice for each node.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F5596B" w14:textId="30E75C35" w:rsidR="000352FF" w:rsidRPr="006E647C" w:rsidRDefault="000352FF" w:rsidP="00FB2F55">
            <w:pPr>
              <w:jc w:val="center"/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  <w:r w:rsidRPr="006E647C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Jim Start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74182A" w14:textId="36C92A5B" w:rsidR="000352FF" w:rsidRPr="006E647C" w:rsidRDefault="000352FF" w:rsidP="00FB2F55">
            <w:pPr>
              <w:jc w:val="center"/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  <w:r w:rsidRPr="006E647C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Bob Smith</w:t>
            </w: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CFE93D" w14:textId="5E6ABB60" w:rsidR="000352FF" w:rsidRPr="006E647C" w:rsidRDefault="000352FF" w:rsidP="00FB2F55">
            <w:pPr>
              <w:jc w:val="center"/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  <w:r w:rsidRPr="006E647C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December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3384CE" w14:textId="3FA3354E" w:rsidR="000352FF" w:rsidRPr="006E647C" w:rsidRDefault="000352FF" w:rsidP="00FB2F55">
            <w:pPr>
              <w:jc w:val="center"/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  <w:r w:rsidRPr="006E647C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In Progress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7A9CCA" w14:textId="77777777" w:rsidR="000352FF" w:rsidRPr="006E647C" w:rsidRDefault="000352FF" w:rsidP="000352FF">
            <w:pPr>
              <w:jc w:val="center"/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  <w:r w:rsidRPr="006E647C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$0</w:t>
            </w:r>
          </w:p>
        </w:tc>
      </w:tr>
      <w:tr w:rsidR="000352FF" w:rsidRPr="0012625E" w14:paraId="58C6B508" w14:textId="77777777" w:rsidTr="007D61E5">
        <w:trPr>
          <w:trHeight w:val="669"/>
        </w:trPr>
        <w:tc>
          <w:tcPr>
            <w:tcW w:w="5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6528E2" w14:textId="70B7090B" w:rsidR="000352FF" w:rsidRPr="006E647C" w:rsidRDefault="000352FF" w:rsidP="000352FF">
            <w:pPr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  <w:r w:rsidRPr="006E647C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 xml:space="preserve">4. </w:t>
            </w:r>
            <w:r w:rsidR="00CF5670" w:rsidRPr="006E647C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Create a brand story and brand name for destinations.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DE5811" w14:textId="7340CC99" w:rsidR="000352FF" w:rsidRPr="006E647C" w:rsidRDefault="000352FF" w:rsidP="00FB2F55">
            <w:pPr>
              <w:jc w:val="center"/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  <w:r w:rsidRPr="006E647C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Bill Trent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E56894" w14:textId="17F5EC91" w:rsidR="000352FF" w:rsidRPr="006E647C" w:rsidRDefault="000352FF" w:rsidP="00FB2F55">
            <w:pPr>
              <w:jc w:val="center"/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  <w:r w:rsidRPr="006E647C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Bob Smith</w:t>
            </w: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E9DEE5" w14:textId="50812834" w:rsidR="000352FF" w:rsidRPr="006E647C" w:rsidRDefault="000352FF" w:rsidP="00FB2F55">
            <w:pPr>
              <w:jc w:val="center"/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  <w:r w:rsidRPr="006E647C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January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18A4AC" w14:textId="05F02F35" w:rsidR="000352FF" w:rsidRPr="006E647C" w:rsidRDefault="000352FF" w:rsidP="00FB2F55">
            <w:pPr>
              <w:jc w:val="center"/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  <w:r w:rsidRPr="006E647C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Completed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723E24" w14:textId="77777777" w:rsidR="000352FF" w:rsidRPr="006E647C" w:rsidRDefault="000352FF" w:rsidP="000352FF">
            <w:pPr>
              <w:jc w:val="center"/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  <w:r w:rsidRPr="006E647C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$0</w:t>
            </w:r>
          </w:p>
        </w:tc>
      </w:tr>
      <w:tr w:rsidR="000352FF" w:rsidRPr="0012625E" w14:paraId="56CE0FE0" w14:textId="77777777" w:rsidTr="007D61E5">
        <w:trPr>
          <w:trHeight w:val="614"/>
        </w:trPr>
        <w:tc>
          <w:tcPr>
            <w:tcW w:w="5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1BD875" w14:textId="3FD32865" w:rsidR="000352FF" w:rsidRPr="006E647C" w:rsidRDefault="000352FF" w:rsidP="000352FF">
            <w:pPr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  <w:r w:rsidRPr="006E647C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 xml:space="preserve">5. </w:t>
            </w:r>
            <w:r w:rsidR="0099495E" w:rsidRPr="006E647C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 xml:space="preserve">Pick </w:t>
            </w:r>
            <w:r w:rsidR="00C058C4" w:rsidRPr="006E647C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b</w:t>
            </w:r>
            <w:r w:rsidR="0099495E" w:rsidRPr="006E647C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rand look, logo</w:t>
            </w:r>
            <w:r w:rsidR="00C058C4" w:rsidRPr="006E647C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,</w:t>
            </w:r>
            <w:r w:rsidR="0099495E" w:rsidRPr="006E647C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 xml:space="preserve"> and color palette.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4BF790" w14:textId="6A4FAF56" w:rsidR="000352FF" w:rsidRPr="006E647C" w:rsidRDefault="000352FF" w:rsidP="00FB2F55">
            <w:pPr>
              <w:jc w:val="center"/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  <w:r w:rsidRPr="006E647C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Josh Morgan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654133" w14:textId="0E066118" w:rsidR="000352FF" w:rsidRPr="006E647C" w:rsidRDefault="000352FF" w:rsidP="00FB2F55">
            <w:pPr>
              <w:jc w:val="center"/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  <w:r w:rsidRPr="006E647C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Bob Smith</w:t>
            </w: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834554" w14:textId="25C789F2" w:rsidR="000352FF" w:rsidRPr="006E647C" w:rsidRDefault="000352FF" w:rsidP="00FB2F55">
            <w:pPr>
              <w:jc w:val="center"/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  <w:r w:rsidRPr="006E647C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March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076E7A" w14:textId="7303D38A" w:rsidR="000352FF" w:rsidRPr="006E647C" w:rsidRDefault="000352FF" w:rsidP="00FB2F55">
            <w:pPr>
              <w:jc w:val="center"/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  <w:r w:rsidRPr="006E647C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In Progress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25F251" w14:textId="747AFC86" w:rsidR="000352FF" w:rsidRPr="006E647C" w:rsidRDefault="000352FF" w:rsidP="000352FF">
            <w:pPr>
              <w:jc w:val="center"/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  <w:r w:rsidRPr="006E647C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$</w:t>
            </w:r>
            <w:r w:rsidR="00CB0B10" w:rsidRPr="006E647C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500</w:t>
            </w:r>
          </w:p>
        </w:tc>
      </w:tr>
      <w:tr w:rsidR="000352FF" w:rsidRPr="0012625E" w14:paraId="6F76FE75" w14:textId="77777777" w:rsidTr="007D61E5">
        <w:trPr>
          <w:trHeight w:val="615"/>
        </w:trPr>
        <w:tc>
          <w:tcPr>
            <w:tcW w:w="5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43E75B" w14:textId="3917A689" w:rsidR="000352FF" w:rsidRPr="006E647C" w:rsidRDefault="000352FF" w:rsidP="000352FF">
            <w:pPr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  <w:r w:rsidRPr="006E647C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 xml:space="preserve">6. </w:t>
            </w:r>
            <w:r w:rsidR="00D44198" w:rsidRPr="006E647C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Build effective branding communications</w:t>
            </w:r>
            <w:r w:rsidR="0070735B" w:rsidRPr="006E647C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 xml:space="preserve"> strategy</w:t>
            </w:r>
            <w:r w:rsidR="00C058C4" w:rsidRPr="006E647C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.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0F65E0" w14:textId="74D75209" w:rsidR="000352FF" w:rsidRPr="006E647C" w:rsidRDefault="000352FF" w:rsidP="00FB2F55">
            <w:pPr>
              <w:jc w:val="center"/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  <w:r w:rsidRPr="006E647C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Ann Jones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C417B9" w14:textId="03731BAF" w:rsidR="000352FF" w:rsidRPr="006E647C" w:rsidRDefault="000352FF" w:rsidP="00FB2F55">
            <w:pPr>
              <w:jc w:val="center"/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  <w:r w:rsidRPr="006E647C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Bob Smith</w:t>
            </w: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CEC369" w14:textId="71F9B827" w:rsidR="000352FF" w:rsidRPr="006E647C" w:rsidRDefault="000352FF" w:rsidP="00FB2F55">
            <w:pPr>
              <w:jc w:val="center"/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  <w:r w:rsidRPr="006E647C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April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2B7D9E" w14:textId="141A971F" w:rsidR="000352FF" w:rsidRPr="006E647C" w:rsidRDefault="000352FF" w:rsidP="00FB2F55">
            <w:pPr>
              <w:jc w:val="center"/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  <w:r w:rsidRPr="006E647C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Not Started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7EF483" w14:textId="77777777" w:rsidR="000352FF" w:rsidRPr="006E647C" w:rsidRDefault="000352FF" w:rsidP="000352FF">
            <w:pPr>
              <w:jc w:val="center"/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  <w:r w:rsidRPr="006E647C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$0</w:t>
            </w:r>
          </w:p>
        </w:tc>
      </w:tr>
      <w:tr w:rsidR="000352FF" w:rsidRPr="0012625E" w14:paraId="128D4CEB" w14:textId="77777777" w:rsidTr="007D61E5">
        <w:trPr>
          <w:trHeight w:val="606"/>
        </w:trPr>
        <w:tc>
          <w:tcPr>
            <w:tcW w:w="5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0CC989" w14:textId="2F6EE15F" w:rsidR="000352FF" w:rsidRPr="006E647C" w:rsidRDefault="000352FF" w:rsidP="000352FF">
            <w:pPr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  <w:r w:rsidRPr="006E647C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 xml:space="preserve">7. </w:t>
            </w:r>
            <w:r w:rsidR="0070735B" w:rsidRPr="006E647C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Tell compelling stories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9C707F" w14:textId="5B2449EA" w:rsidR="000352FF" w:rsidRPr="006E647C" w:rsidRDefault="000352FF" w:rsidP="00FB2F55">
            <w:pPr>
              <w:jc w:val="center"/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  <w:r w:rsidRPr="006E647C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Mary Worth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94AF45" w14:textId="1A34850E" w:rsidR="000352FF" w:rsidRPr="006E647C" w:rsidRDefault="000352FF" w:rsidP="00FB2F55">
            <w:pPr>
              <w:jc w:val="center"/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  <w:r w:rsidRPr="006E647C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Bob Smith</w:t>
            </w: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14E2EC" w14:textId="6BE124E7" w:rsidR="000352FF" w:rsidRPr="006E647C" w:rsidRDefault="000352FF" w:rsidP="00FB2F55">
            <w:pPr>
              <w:jc w:val="center"/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  <w:r w:rsidRPr="006E647C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May-June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52777C" w14:textId="3751A250" w:rsidR="000352FF" w:rsidRPr="006E647C" w:rsidRDefault="000352FF" w:rsidP="00FB2F55">
            <w:pPr>
              <w:jc w:val="center"/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  <w:r w:rsidRPr="006E647C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Not Started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BEC4B6" w14:textId="22171E4D" w:rsidR="000352FF" w:rsidRPr="006E647C" w:rsidRDefault="000352FF" w:rsidP="000352FF">
            <w:pPr>
              <w:jc w:val="center"/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  <w:r w:rsidRPr="006E647C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$</w:t>
            </w:r>
            <w:r w:rsidR="00CB0B10" w:rsidRPr="006E647C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200</w:t>
            </w:r>
          </w:p>
        </w:tc>
      </w:tr>
      <w:tr w:rsidR="00FB2F55" w:rsidRPr="0012625E" w14:paraId="242F2CBC" w14:textId="77777777" w:rsidTr="006E647C">
        <w:trPr>
          <w:trHeight w:val="704"/>
        </w:trPr>
        <w:tc>
          <w:tcPr>
            <w:tcW w:w="5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CC7BD5" w14:textId="38F0A305" w:rsidR="00FB2F55" w:rsidRPr="006E647C" w:rsidRDefault="00FB2F55" w:rsidP="00FB2F55">
            <w:pPr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  <w:r w:rsidRPr="006E647C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8. Integrate brands with organization marketing and launch</w:t>
            </w:r>
            <w:r w:rsidR="00C058C4" w:rsidRPr="006E647C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.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B77784" w14:textId="20BC30C8" w:rsidR="00FB2F55" w:rsidRPr="006E647C" w:rsidRDefault="00FB2F55" w:rsidP="00FB2F55">
            <w:pPr>
              <w:jc w:val="center"/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  <w:r w:rsidRPr="006E647C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Ann Jones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70D454" w14:textId="6EA83B4D" w:rsidR="00FB2F55" w:rsidRPr="006E647C" w:rsidRDefault="00FB2F55" w:rsidP="00FB2F55">
            <w:pPr>
              <w:jc w:val="center"/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  <w:r w:rsidRPr="006E647C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Bob Smith</w:t>
            </w: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8E5809" w14:textId="46F7E039" w:rsidR="00FB2F55" w:rsidRPr="006E647C" w:rsidRDefault="00FB2F55" w:rsidP="00FB2F55">
            <w:pPr>
              <w:jc w:val="center"/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  <w:r w:rsidRPr="006E647C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April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D4099F" w14:textId="2E61D03C" w:rsidR="00FB2F55" w:rsidRPr="006E647C" w:rsidRDefault="00FB2F55" w:rsidP="00FB2F55">
            <w:pPr>
              <w:jc w:val="center"/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  <w:r w:rsidRPr="006E647C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Not Started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81BCA6" w14:textId="4ACD3438" w:rsidR="00FB2F55" w:rsidRPr="006E647C" w:rsidRDefault="00FB2F55" w:rsidP="00FB2F55">
            <w:pPr>
              <w:jc w:val="center"/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  <w:r w:rsidRPr="006E647C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$</w:t>
            </w:r>
            <w:r w:rsidR="00CB0B10" w:rsidRPr="006E647C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300</w:t>
            </w:r>
          </w:p>
        </w:tc>
      </w:tr>
      <w:tr w:rsidR="009967A9" w:rsidRPr="0012625E" w14:paraId="7F5DE1B9" w14:textId="77777777" w:rsidTr="006E647C">
        <w:trPr>
          <w:trHeight w:val="704"/>
        </w:trPr>
        <w:tc>
          <w:tcPr>
            <w:tcW w:w="5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60015F" w14:textId="47EC8B75" w:rsidR="009967A9" w:rsidRPr="006E647C" w:rsidRDefault="009967A9" w:rsidP="00FB2F55">
            <w:pPr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  <w:r w:rsidRPr="006E647C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 xml:space="preserve">9. 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2198F7" w14:textId="77777777" w:rsidR="009967A9" w:rsidRPr="006E647C" w:rsidRDefault="009967A9" w:rsidP="00FB2F55">
            <w:pPr>
              <w:jc w:val="center"/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F61485" w14:textId="77777777" w:rsidR="009967A9" w:rsidRPr="006E647C" w:rsidRDefault="009967A9" w:rsidP="00FB2F55">
            <w:pPr>
              <w:jc w:val="center"/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7E1586" w14:textId="77777777" w:rsidR="009967A9" w:rsidRPr="006E647C" w:rsidRDefault="009967A9" w:rsidP="00FB2F55">
            <w:pPr>
              <w:jc w:val="center"/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0C7C09" w14:textId="77777777" w:rsidR="009967A9" w:rsidRPr="006E647C" w:rsidRDefault="009967A9" w:rsidP="00FB2F55">
            <w:pPr>
              <w:jc w:val="center"/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FF549E" w14:textId="77777777" w:rsidR="009967A9" w:rsidRPr="006E647C" w:rsidRDefault="009967A9" w:rsidP="00FB2F55">
            <w:pPr>
              <w:jc w:val="center"/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</w:p>
        </w:tc>
      </w:tr>
      <w:tr w:rsidR="00FB2F55" w:rsidRPr="0012625E" w14:paraId="417B1958" w14:textId="77777777" w:rsidTr="006E647C">
        <w:trPr>
          <w:trHeight w:val="65"/>
        </w:trPr>
        <w:tc>
          <w:tcPr>
            <w:tcW w:w="9995" w:type="dxa"/>
            <w:gridSpan w:val="4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40D3E8A9" w14:textId="77777777" w:rsidR="00FB2F55" w:rsidRPr="006D2637" w:rsidRDefault="00FB2F55" w:rsidP="00FB2F55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91765C" w14:textId="77777777" w:rsidR="00FB2F55" w:rsidRPr="006D2637" w:rsidRDefault="00FB2F55" w:rsidP="00FB2F55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6D2637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Total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766E88" w14:textId="1A6C8A16" w:rsidR="00FB2F55" w:rsidRPr="006D2637" w:rsidRDefault="00FB2F55" w:rsidP="00FB2F55">
            <w:pPr>
              <w:jc w:val="center"/>
              <w:rPr>
                <w:rFonts w:asciiTheme="minorHAnsi" w:hAnsiTheme="minorHAnsi" w:cstheme="minorHAnsi"/>
                <w:i/>
                <w:iCs/>
                <w:color w:val="595959" w:themeColor="text1" w:themeTint="A6"/>
                <w:sz w:val="24"/>
                <w:szCs w:val="24"/>
              </w:rPr>
            </w:pPr>
            <w:r w:rsidRPr="006E647C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$</w:t>
            </w:r>
            <w:r w:rsidR="00C058C4" w:rsidRPr="006E647C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1</w:t>
            </w:r>
            <w:r w:rsidR="009967A9" w:rsidRPr="006E647C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1</w:t>
            </w:r>
            <w:r w:rsidR="00C058C4" w:rsidRPr="006E647C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00</w:t>
            </w:r>
          </w:p>
        </w:tc>
      </w:tr>
    </w:tbl>
    <w:p w14:paraId="2A8818D1" w14:textId="77777777" w:rsidR="0012625E" w:rsidRDefault="0012625E" w:rsidP="0075165E">
      <w:pPr>
        <w:rPr>
          <w:sz w:val="40"/>
        </w:rPr>
      </w:pPr>
    </w:p>
    <w:tbl>
      <w:tblPr>
        <w:tblpPr w:leftFromText="187" w:rightFromText="187" w:vertAnchor="text" w:horzAnchor="margin" w:tblpXSpec="center" w:tblpY="721"/>
        <w:tblW w:w="134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top w:w="14" w:type="dxa"/>
          <w:left w:w="14" w:type="dxa"/>
          <w:right w:w="0" w:type="dxa"/>
        </w:tblCellMar>
        <w:tblLook w:val="01E0" w:firstRow="1" w:lastRow="1" w:firstColumn="1" w:lastColumn="1" w:noHBand="0" w:noVBand="0"/>
      </w:tblPr>
      <w:tblGrid>
        <w:gridCol w:w="5665"/>
        <w:gridCol w:w="1530"/>
        <w:gridCol w:w="1530"/>
        <w:gridCol w:w="1270"/>
        <w:gridCol w:w="1530"/>
        <w:gridCol w:w="1890"/>
      </w:tblGrid>
      <w:tr w:rsidR="007A5F00" w:rsidRPr="0012625E" w14:paraId="4AE37926" w14:textId="77777777" w:rsidTr="009967A9">
        <w:trPr>
          <w:trHeight w:val="696"/>
        </w:trPr>
        <w:tc>
          <w:tcPr>
            <w:tcW w:w="1341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C5E0B3" w:themeFill="accent6" w:themeFillTint="66"/>
          </w:tcPr>
          <w:p w14:paraId="7879D0F4" w14:textId="38A92B77" w:rsidR="00644E20" w:rsidRPr="00073EC1" w:rsidRDefault="007A5F00" w:rsidP="009967A9">
            <w:pPr>
              <w:shd w:val="clear" w:color="auto" w:fill="C5E0B3" w:themeFill="accent6" w:themeFillTint="66"/>
              <w:rPr>
                <w:rFonts w:asciiTheme="minorHAnsi" w:hAnsiTheme="minorHAnsi" w:cstheme="minorHAnsi"/>
                <w:b/>
                <w:color w:val="404040" w:themeColor="text1" w:themeTint="BF"/>
                <w:sz w:val="28"/>
                <w:szCs w:val="28"/>
              </w:rPr>
            </w:pPr>
            <w:r w:rsidRPr="009967A9">
              <w:rPr>
                <w:rFonts w:asciiTheme="minorHAnsi" w:hAnsiTheme="minorHAnsi" w:cstheme="minorHAnsi"/>
                <w:b/>
                <w:sz w:val="28"/>
                <w:szCs w:val="28"/>
              </w:rPr>
              <w:lastRenderedPageBreak/>
              <w:t>Transformation Strategy</w:t>
            </w:r>
            <w:r w:rsidR="000E110E" w:rsidRPr="009967A9">
              <w:rPr>
                <w:rFonts w:asciiTheme="minorHAnsi" w:hAnsiTheme="minorHAnsi" w:cstheme="minorHAnsi"/>
                <w:b/>
                <w:sz w:val="28"/>
                <w:szCs w:val="28"/>
              </w:rPr>
              <w:t xml:space="preserve"> #2</w:t>
            </w:r>
            <w:r w:rsidR="009967A9" w:rsidRPr="009967A9">
              <w:rPr>
                <w:rFonts w:asciiTheme="minorHAnsi" w:hAnsiTheme="minorHAnsi" w:cstheme="minorHAnsi"/>
                <w:b/>
                <w:sz w:val="28"/>
                <w:szCs w:val="28"/>
              </w:rPr>
              <w:t xml:space="preserve">: </w:t>
            </w:r>
            <w:r w:rsidR="00644E20" w:rsidRPr="00073EC1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8"/>
                <w:szCs w:val="28"/>
              </w:rPr>
              <w:t>Placemaking</w:t>
            </w:r>
          </w:p>
          <w:p w14:paraId="422CC738" w14:textId="7C716B4E" w:rsidR="00644E20" w:rsidRPr="00CE5EE2" w:rsidRDefault="00644E20" w:rsidP="003C3683">
            <w:pPr>
              <w:rPr>
                <w:rFonts w:asciiTheme="minorHAnsi" w:hAnsiTheme="minorHAnsi" w:cstheme="minorHAnsi"/>
                <w:b/>
                <w:sz w:val="32"/>
                <w:szCs w:val="28"/>
              </w:rPr>
            </w:pPr>
          </w:p>
        </w:tc>
      </w:tr>
      <w:tr w:rsidR="007A5F00" w:rsidRPr="0012625E" w14:paraId="6B352E1A" w14:textId="77777777" w:rsidTr="003C3683">
        <w:trPr>
          <w:trHeight w:val="1070"/>
        </w:trPr>
        <w:tc>
          <w:tcPr>
            <w:tcW w:w="71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4FECF8" w14:textId="57FF7B04" w:rsidR="00644E20" w:rsidRPr="00073EC1" w:rsidRDefault="007A5F00" w:rsidP="009967A9">
            <w:pPr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  <w:r w:rsidRPr="00073EC1">
              <w:rPr>
                <w:rFonts w:asciiTheme="minorHAnsi" w:hAnsiTheme="minorHAnsi" w:cstheme="minorHAnsi"/>
                <w:b/>
                <w:sz w:val="24"/>
                <w:szCs w:val="24"/>
              </w:rPr>
              <w:t>Goal</w:t>
            </w:r>
            <w:r w:rsidR="00CE5EE2" w:rsidRPr="00073EC1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</w:t>
            </w:r>
            <w:r w:rsidR="000E110E" w:rsidRPr="00073EC1">
              <w:rPr>
                <w:rFonts w:asciiTheme="minorHAnsi" w:hAnsiTheme="minorHAnsi" w:cstheme="minorHAnsi"/>
                <w:b/>
                <w:sz w:val="24"/>
                <w:szCs w:val="24"/>
              </w:rPr>
              <w:t>1</w:t>
            </w:r>
            <w:r w:rsidRPr="00073EC1">
              <w:rPr>
                <w:rFonts w:asciiTheme="minorHAnsi" w:hAnsiTheme="minorHAnsi" w:cstheme="minorHAnsi"/>
                <w:b/>
                <w:sz w:val="24"/>
                <w:szCs w:val="24"/>
              </w:rPr>
              <w:t>:</w:t>
            </w:r>
            <w:r w:rsidRPr="00073EC1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644E20" w:rsidRPr="00073EC1">
              <w:rPr>
                <w:rFonts w:asciiTheme="minorHAnsi" w:hAnsiTheme="minorHAnsi" w:cstheme="minorHAnsi"/>
                <w:i/>
                <w:iCs/>
                <w:color w:val="404040" w:themeColor="text1" w:themeTint="BF"/>
                <w:kern w:val="24"/>
                <w:sz w:val="24"/>
                <w:szCs w:val="24"/>
              </w:rPr>
              <w:t xml:space="preserve">Develop </w:t>
            </w:r>
            <w:r w:rsidR="00080F66" w:rsidRPr="00073EC1">
              <w:rPr>
                <w:rFonts w:asciiTheme="minorHAnsi" w:hAnsiTheme="minorHAnsi" w:cstheme="minorHAnsi"/>
                <w:i/>
                <w:iCs/>
                <w:color w:val="404040" w:themeColor="text1" w:themeTint="BF"/>
                <w:kern w:val="24"/>
                <w:sz w:val="24"/>
                <w:szCs w:val="24"/>
              </w:rPr>
              <w:t>d</w:t>
            </w:r>
            <w:r w:rsidR="00644E20" w:rsidRPr="00073EC1">
              <w:rPr>
                <w:rFonts w:asciiTheme="minorHAnsi" w:hAnsiTheme="minorHAnsi" w:cstheme="minorHAnsi"/>
                <w:i/>
                <w:iCs/>
                <w:color w:val="404040" w:themeColor="text1" w:themeTint="BF"/>
                <w:kern w:val="24"/>
                <w:sz w:val="24"/>
                <w:szCs w:val="24"/>
              </w:rPr>
              <w:t xml:space="preserve">owntown </w:t>
            </w:r>
            <w:r w:rsidR="00080F66" w:rsidRPr="00073EC1">
              <w:rPr>
                <w:rFonts w:asciiTheme="minorHAnsi" w:hAnsiTheme="minorHAnsi" w:cstheme="minorHAnsi"/>
                <w:i/>
                <w:iCs/>
                <w:color w:val="404040" w:themeColor="text1" w:themeTint="BF"/>
                <w:kern w:val="24"/>
                <w:sz w:val="24"/>
                <w:szCs w:val="24"/>
              </w:rPr>
              <w:t>m</w:t>
            </w:r>
            <w:r w:rsidR="00644E20" w:rsidRPr="00073EC1">
              <w:rPr>
                <w:rFonts w:asciiTheme="minorHAnsi" w:hAnsiTheme="minorHAnsi" w:cstheme="minorHAnsi"/>
                <w:i/>
                <w:iCs/>
                <w:color w:val="404040" w:themeColor="text1" w:themeTint="BF"/>
                <w:kern w:val="24"/>
                <w:sz w:val="24"/>
                <w:szCs w:val="24"/>
              </w:rPr>
              <w:t xml:space="preserve">asterplan including </w:t>
            </w:r>
            <w:r w:rsidR="00D17627" w:rsidRPr="00073EC1">
              <w:rPr>
                <w:rFonts w:asciiTheme="minorHAnsi" w:hAnsiTheme="minorHAnsi" w:cstheme="minorHAnsi"/>
                <w:i/>
                <w:iCs/>
                <w:color w:val="404040" w:themeColor="text1" w:themeTint="BF"/>
                <w:kern w:val="24"/>
                <w:sz w:val="24"/>
                <w:szCs w:val="24"/>
              </w:rPr>
              <w:t>s</w:t>
            </w:r>
            <w:r w:rsidR="00644E20" w:rsidRPr="00073EC1">
              <w:rPr>
                <w:rFonts w:asciiTheme="minorHAnsi" w:hAnsiTheme="minorHAnsi" w:cstheme="minorHAnsi"/>
                <w:i/>
                <w:iCs/>
                <w:color w:val="404040" w:themeColor="text1" w:themeTint="BF"/>
                <w:kern w:val="24"/>
                <w:sz w:val="24"/>
                <w:szCs w:val="24"/>
              </w:rPr>
              <w:t>treetscape, parking, sidewalk, and wayfinding strategy to connect the Central business district to Central Avenue (branding opportunity) and the Wharf</w:t>
            </w:r>
            <w:r w:rsidR="00D17627" w:rsidRPr="00073EC1">
              <w:rPr>
                <w:rFonts w:asciiTheme="minorHAnsi" w:hAnsiTheme="minorHAnsi" w:cstheme="minorHAnsi"/>
                <w:i/>
                <w:iCs/>
                <w:color w:val="404040" w:themeColor="text1" w:themeTint="BF"/>
                <w:kern w:val="24"/>
                <w:sz w:val="24"/>
                <w:szCs w:val="24"/>
              </w:rPr>
              <w:t>.</w:t>
            </w:r>
          </w:p>
          <w:p w14:paraId="34F7712D" w14:textId="77777777" w:rsidR="007A5F00" w:rsidRPr="00073EC1" w:rsidRDefault="007A5F00" w:rsidP="003C3683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622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3BD9621" w14:textId="67A3DED6" w:rsidR="0075146D" w:rsidRPr="00073EC1" w:rsidRDefault="007A5F00" w:rsidP="003C3683">
            <w:pPr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073EC1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Define Success: </w:t>
            </w:r>
            <w:r w:rsidR="00101ABC" w:rsidRPr="00073EC1">
              <w:rPr>
                <w:rFonts w:asciiTheme="minorHAnsi" w:hAnsiTheme="minorHAnsi" w:cstheme="minorHAnsi"/>
                <w:bCs/>
                <w:i/>
                <w:iCs/>
                <w:color w:val="404040" w:themeColor="text1" w:themeTint="BF"/>
                <w:sz w:val="24"/>
                <w:szCs w:val="24"/>
              </w:rPr>
              <w:t>Awarded a grant to match City funding for downtown masterplan.</w:t>
            </w:r>
          </w:p>
        </w:tc>
      </w:tr>
      <w:tr w:rsidR="007A5F00" w:rsidRPr="0012625E" w14:paraId="3193FCC8" w14:textId="77777777" w:rsidTr="007D61E5">
        <w:trPr>
          <w:trHeight w:val="432"/>
        </w:trPr>
        <w:tc>
          <w:tcPr>
            <w:tcW w:w="1341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368B89" w14:textId="2FC81796" w:rsidR="007A5F00" w:rsidRPr="00073EC1" w:rsidRDefault="007A5F00" w:rsidP="003C3683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073EC1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Partners: </w:t>
            </w:r>
            <w:r w:rsidR="00101ABC" w:rsidRPr="00073EC1">
              <w:rPr>
                <w:rFonts w:asciiTheme="minorHAnsi" w:hAnsiTheme="minorHAnsi" w:cstheme="minorHAnsi"/>
                <w:bCs/>
                <w:i/>
                <w:iCs/>
                <w:color w:val="404040" w:themeColor="text1" w:themeTint="BF"/>
                <w:sz w:val="24"/>
                <w:szCs w:val="24"/>
              </w:rPr>
              <w:t xml:space="preserve">City of </w:t>
            </w:r>
            <w:r w:rsidR="009967A9" w:rsidRPr="00073EC1">
              <w:rPr>
                <w:rFonts w:asciiTheme="minorHAnsi" w:hAnsiTheme="minorHAnsi" w:cstheme="minorHAnsi"/>
                <w:bCs/>
                <w:i/>
                <w:iCs/>
                <w:color w:val="404040" w:themeColor="text1" w:themeTint="BF"/>
                <w:sz w:val="24"/>
                <w:szCs w:val="24"/>
              </w:rPr>
              <w:t>Anytown</w:t>
            </w:r>
            <w:r w:rsidR="00101ABC" w:rsidRPr="00073EC1">
              <w:rPr>
                <w:rFonts w:asciiTheme="minorHAnsi" w:hAnsiTheme="minorHAnsi" w:cstheme="minorHAnsi"/>
                <w:bCs/>
                <w:i/>
                <w:iCs/>
                <w:color w:val="404040" w:themeColor="text1" w:themeTint="BF"/>
                <w:sz w:val="24"/>
                <w:szCs w:val="24"/>
              </w:rPr>
              <w:t>, Grant Funder,</w:t>
            </w:r>
            <w:r w:rsidR="00DA5600" w:rsidRPr="00073EC1">
              <w:rPr>
                <w:rFonts w:asciiTheme="minorHAnsi" w:hAnsiTheme="minorHAnsi" w:cstheme="minorHAnsi"/>
                <w:bCs/>
                <w:i/>
                <w:iCs/>
                <w:color w:val="404040" w:themeColor="text1" w:themeTint="BF"/>
                <w:sz w:val="24"/>
                <w:szCs w:val="24"/>
              </w:rPr>
              <w:t xml:space="preserve"> </w:t>
            </w:r>
            <w:r w:rsidR="009967A9" w:rsidRPr="00073EC1">
              <w:rPr>
                <w:rFonts w:asciiTheme="minorHAnsi" w:hAnsiTheme="minorHAnsi" w:cstheme="minorHAnsi"/>
                <w:bCs/>
                <w:i/>
                <w:iCs/>
                <w:color w:val="404040" w:themeColor="text1" w:themeTint="BF"/>
                <w:sz w:val="24"/>
                <w:szCs w:val="24"/>
              </w:rPr>
              <w:t>State</w:t>
            </w:r>
            <w:r w:rsidR="00DA5600" w:rsidRPr="00073EC1">
              <w:rPr>
                <w:rFonts w:asciiTheme="minorHAnsi" w:hAnsiTheme="minorHAnsi" w:cstheme="minorHAnsi"/>
                <w:bCs/>
                <w:i/>
                <w:iCs/>
                <w:color w:val="404040" w:themeColor="text1" w:themeTint="BF"/>
                <w:sz w:val="24"/>
                <w:szCs w:val="24"/>
              </w:rPr>
              <w:t xml:space="preserve"> Transportation Department, City Public Works</w:t>
            </w:r>
          </w:p>
        </w:tc>
      </w:tr>
      <w:tr w:rsidR="007A5F00" w:rsidRPr="0012625E" w14:paraId="117C7999" w14:textId="77777777" w:rsidTr="007D61E5">
        <w:trPr>
          <w:trHeight w:val="724"/>
        </w:trPr>
        <w:tc>
          <w:tcPr>
            <w:tcW w:w="5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55561CC" w14:textId="77777777" w:rsidR="007A5F00" w:rsidRPr="00073EC1" w:rsidRDefault="007A5F00" w:rsidP="003C3683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073EC1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Task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7957A1F" w14:textId="05EE17C1" w:rsidR="007A5F00" w:rsidRPr="00073EC1" w:rsidRDefault="00774546" w:rsidP="003C3683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073EC1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Volunteer</w:t>
            </w:r>
            <w:r w:rsidR="007A5F00" w:rsidRPr="00073EC1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 Responsible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C7AB4C8" w14:textId="45491FC9" w:rsidR="007A5F00" w:rsidRPr="00073EC1" w:rsidRDefault="00774546" w:rsidP="003C3683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073EC1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Staff</w:t>
            </w:r>
            <w:r w:rsidR="002F277D" w:rsidRPr="00073EC1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 </w:t>
            </w:r>
            <w:r w:rsidR="007A5F00" w:rsidRPr="00073EC1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Responsible</w:t>
            </w: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A761500" w14:textId="77777777" w:rsidR="007A5F00" w:rsidRPr="00073EC1" w:rsidRDefault="007A5F00" w:rsidP="003C3683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073EC1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Due Date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F10919D" w14:textId="77777777" w:rsidR="007A5F00" w:rsidRPr="00073EC1" w:rsidRDefault="007A5F00" w:rsidP="003C3683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073EC1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Progress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9AF3477" w14:textId="77777777" w:rsidR="007A5F00" w:rsidRPr="00073EC1" w:rsidRDefault="007A5F00" w:rsidP="003C3683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073EC1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Budget</w:t>
            </w:r>
          </w:p>
        </w:tc>
      </w:tr>
      <w:tr w:rsidR="000352FF" w:rsidRPr="0012625E" w14:paraId="7B59F965" w14:textId="77777777" w:rsidTr="007D61E5">
        <w:trPr>
          <w:trHeight w:val="605"/>
        </w:trPr>
        <w:tc>
          <w:tcPr>
            <w:tcW w:w="5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51972E" w14:textId="57C6F4F7" w:rsidR="000352FF" w:rsidRPr="00073EC1" w:rsidRDefault="000352FF" w:rsidP="000352FF">
            <w:pPr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  <w:r w:rsidRPr="00073EC1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 xml:space="preserve">1. </w:t>
            </w:r>
            <w:r w:rsidR="008B02C4" w:rsidRPr="00073EC1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 xml:space="preserve">Research </w:t>
            </w:r>
            <w:r w:rsidR="00C920DD" w:rsidRPr="00073EC1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g</w:t>
            </w:r>
            <w:r w:rsidR="008B02C4" w:rsidRPr="00073EC1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rant opportunities for master planning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21AD2F" w14:textId="7DAFB9F5" w:rsidR="000352FF" w:rsidRPr="00073EC1" w:rsidRDefault="000352FF" w:rsidP="000352FF">
            <w:pPr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  <w:r w:rsidRPr="00073EC1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Mary Smith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FDA616" w14:textId="597DE8FC" w:rsidR="000352FF" w:rsidRPr="00073EC1" w:rsidRDefault="000352FF" w:rsidP="000352FF">
            <w:pPr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  <w:r w:rsidRPr="00073EC1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Bob Smith</w:t>
            </w: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D974CE" w14:textId="4E5FE47C" w:rsidR="000352FF" w:rsidRPr="00073EC1" w:rsidRDefault="000352FF" w:rsidP="000352FF">
            <w:pPr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  <w:r w:rsidRPr="00073EC1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October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62E25E" w14:textId="4FCD5A30" w:rsidR="000352FF" w:rsidRPr="00073EC1" w:rsidRDefault="000352FF" w:rsidP="000352FF">
            <w:pPr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  <w:r w:rsidRPr="00073EC1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In Progress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9320B0" w14:textId="77777777" w:rsidR="000352FF" w:rsidRPr="00073EC1" w:rsidRDefault="000352FF" w:rsidP="000352FF">
            <w:pPr>
              <w:jc w:val="center"/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  <w:r w:rsidRPr="00073EC1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$0</w:t>
            </w:r>
          </w:p>
        </w:tc>
      </w:tr>
      <w:tr w:rsidR="000352FF" w:rsidRPr="0012625E" w14:paraId="30DA815B" w14:textId="77777777" w:rsidTr="007D61E5">
        <w:trPr>
          <w:trHeight w:val="614"/>
        </w:trPr>
        <w:tc>
          <w:tcPr>
            <w:tcW w:w="5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C18264" w14:textId="02CC78CE" w:rsidR="000352FF" w:rsidRPr="00073EC1" w:rsidRDefault="000352FF" w:rsidP="000352FF">
            <w:pPr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  <w:r w:rsidRPr="00073EC1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 xml:space="preserve">2. </w:t>
            </w:r>
            <w:r w:rsidR="008B02C4" w:rsidRPr="00073EC1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 xml:space="preserve">Apply for </w:t>
            </w:r>
            <w:r w:rsidR="00C920DD" w:rsidRPr="00073EC1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m</w:t>
            </w:r>
            <w:r w:rsidR="008B02C4" w:rsidRPr="00073EC1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 xml:space="preserve">aster </w:t>
            </w:r>
            <w:r w:rsidR="00C920DD" w:rsidRPr="00073EC1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p</w:t>
            </w:r>
            <w:r w:rsidR="008B02C4" w:rsidRPr="00073EC1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lanning grant</w:t>
            </w:r>
            <w:r w:rsidR="00C920DD" w:rsidRPr="00073EC1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.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B402FB" w14:textId="1409C7EB" w:rsidR="000352FF" w:rsidRPr="00073EC1" w:rsidRDefault="000352FF" w:rsidP="000352FF">
            <w:pPr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  <w:r w:rsidRPr="00073EC1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Ann Jones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E32A0E" w14:textId="56474C19" w:rsidR="000352FF" w:rsidRPr="00073EC1" w:rsidRDefault="000352FF" w:rsidP="000352FF">
            <w:pPr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  <w:r w:rsidRPr="00073EC1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Bob Smith</w:t>
            </w: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D130E1" w14:textId="083F5119" w:rsidR="000352FF" w:rsidRPr="00073EC1" w:rsidRDefault="000352FF" w:rsidP="000352FF">
            <w:pPr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  <w:r w:rsidRPr="00073EC1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November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4D00C0" w14:textId="0016E2C9" w:rsidR="000352FF" w:rsidRPr="00073EC1" w:rsidRDefault="000352FF" w:rsidP="000352FF">
            <w:pPr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  <w:r w:rsidRPr="00073EC1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In Progress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22BDDC" w14:textId="6DB9A9F9" w:rsidR="000352FF" w:rsidRPr="00073EC1" w:rsidRDefault="000352FF" w:rsidP="000352FF">
            <w:pPr>
              <w:jc w:val="center"/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  <w:r w:rsidRPr="00073EC1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$</w:t>
            </w:r>
            <w:r w:rsidR="004E0FC5" w:rsidRPr="00073EC1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200</w:t>
            </w:r>
          </w:p>
        </w:tc>
      </w:tr>
      <w:tr w:rsidR="000352FF" w:rsidRPr="0012625E" w14:paraId="1FE84787" w14:textId="77777777" w:rsidTr="007D61E5">
        <w:trPr>
          <w:trHeight w:val="596"/>
        </w:trPr>
        <w:tc>
          <w:tcPr>
            <w:tcW w:w="5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A15121" w14:textId="141BD44C" w:rsidR="000352FF" w:rsidRPr="00073EC1" w:rsidRDefault="000352FF" w:rsidP="000352FF">
            <w:pPr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  <w:r w:rsidRPr="00073EC1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 xml:space="preserve">3. </w:t>
            </w:r>
            <w:r w:rsidR="0090258A" w:rsidRPr="00073EC1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 xml:space="preserve">Announce the award of </w:t>
            </w:r>
            <w:proofErr w:type="gramStart"/>
            <w:r w:rsidR="0090258A" w:rsidRPr="00073EC1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grant</w:t>
            </w:r>
            <w:proofErr w:type="gramEnd"/>
            <w:r w:rsidR="0090258A" w:rsidRPr="00073EC1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. Thank partners.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B24D5B" w14:textId="0906DD10" w:rsidR="000352FF" w:rsidRPr="00073EC1" w:rsidRDefault="000352FF" w:rsidP="000352FF">
            <w:pPr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  <w:r w:rsidRPr="00073EC1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Jim Start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4E8B40" w14:textId="675B7073" w:rsidR="000352FF" w:rsidRPr="00073EC1" w:rsidRDefault="000352FF" w:rsidP="000352FF">
            <w:pPr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  <w:r w:rsidRPr="00073EC1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Bob Smith</w:t>
            </w: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41055F" w14:textId="39F5D7C5" w:rsidR="000352FF" w:rsidRPr="00073EC1" w:rsidRDefault="000352FF" w:rsidP="000352FF">
            <w:pPr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  <w:r w:rsidRPr="00073EC1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December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77CF5F" w14:textId="276368B9" w:rsidR="000352FF" w:rsidRPr="00073EC1" w:rsidRDefault="000352FF" w:rsidP="000352FF">
            <w:pPr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  <w:r w:rsidRPr="00073EC1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In Progress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5B62C0" w14:textId="77777777" w:rsidR="000352FF" w:rsidRPr="00073EC1" w:rsidRDefault="000352FF" w:rsidP="000352FF">
            <w:pPr>
              <w:jc w:val="center"/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  <w:r w:rsidRPr="00073EC1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$0</w:t>
            </w:r>
          </w:p>
        </w:tc>
      </w:tr>
      <w:tr w:rsidR="000352FF" w:rsidRPr="0012625E" w14:paraId="20BAE3A5" w14:textId="77777777" w:rsidTr="007D61E5">
        <w:trPr>
          <w:trHeight w:val="669"/>
        </w:trPr>
        <w:tc>
          <w:tcPr>
            <w:tcW w:w="5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0CCF8D" w14:textId="084FB35B" w:rsidR="000352FF" w:rsidRPr="00073EC1" w:rsidRDefault="000352FF" w:rsidP="000352FF">
            <w:pPr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  <w:r w:rsidRPr="00073EC1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 xml:space="preserve">4. </w:t>
            </w:r>
            <w:r w:rsidR="006551AF" w:rsidRPr="00073EC1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Issue an RFP for master plan.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830EF7" w14:textId="2BB557FA" w:rsidR="000352FF" w:rsidRPr="00073EC1" w:rsidRDefault="000352FF" w:rsidP="000352FF">
            <w:pPr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  <w:r w:rsidRPr="00073EC1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Bill Trent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E20328" w14:textId="66FCD255" w:rsidR="000352FF" w:rsidRPr="00073EC1" w:rsidRDefault="000352FF" w:rsidP="000352FF">
            <w:pPr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  <w:r w:rsidRPr="00073EC1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Bob Smith</w:t>
            </w: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9FDED0" w14:textId="0C1DEFC8" w:rsidR="000352FF" w:rsidRPr="00073EC1" w:rsidRDefault="000352FF" w:rsidP="000352FF">
            <w:pPr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  <w:r w:rsidRPr="00073EC1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January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339DC5" w14:textId="73848A85" w:rsidR="000352FF" w:rsidRPr="00073EC1" w:rsidRDefault="000352FF" w:rsidP="000352FF">
            <w:pPr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  <w:r w:rsidRPr="00073EC1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Completed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3837A0" w14:textId="77777777" w:rsidR="000352FF" w:rsidRPr="00073EC1" w:rsidRDefault="000352FF" w:rsidP="000352FF">
            <w:pPr>
              <w:jc w:val="center"/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  <w:r w:rsidRPr="00073EC1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$0</w:t>
            </w:r>
          </w:p>
        </w:tc>
      </w:tr>
      <w:tr w:rsidR="000352FF" w:rsidRPr="0012625E" w14:paraId="219C8F9A" w14:textId="77777777" w:rsidTr="007D61E5">
        <w:trPr>
          <w:trHeight w:val="614"/>
        </w:trPr>
        <w:tc>
          <w:tcPr>
            <w:tcW w:w="5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BC07C9" w14:textId="02E0CFF7" w:rsidR="000352FF" w:rsidRPr="00073EC1" w:rsidRDefault="000352FF" w:rsidP="000352FF">
            <w:pPr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  <w:r w:rsidRPr="00073EC1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5.</w:t>
            </w:r>
            <w:r w:rsidR="00266DCA" w:rsidRPr="00073EC1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Establish committee to review RFPs and award contract.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837181" w14:textId="3EC2F95E" w:rsidR="000352FF" w:rsidRPr="00073EC1" w:rsidRDefault="000352FF" w:rsidP="000352FF">
            <w:pPr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  <w:r w:rsidRPr="00073EC1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Josh Morgan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A62048" w14:textId="58E55819" w:rsidR="000352FF" w:rsidRPr="00073EC1" w:rsidRDefault="000352FF" w:rsidP="000352FF">
            <w:pPr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  <w:r w:rsidRPr="00073EC1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Bob Smith</w:t>
            </w: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312966" w14:textId="7171A5D3" w:rsidR="000352FF" w:rsidRPr="00073EC1" w:rsidRDefault="000352FF" w:rsidP="000352FF">
            <w:pPr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  <w:r w:rsidRPr="00073EC1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March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0DED38" w14:textId="2FF37B53" w:rsidR="000352FF" w:rsidRPr="00073EC1" w:rsidRDefault="000352FF" w:rsidP="000352FF">
            <w:pPr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  <w:r w:rsidRPr="00073EC1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In Progress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525BE6" w14:textId="77777777" w:rsidR="000352FF" w:rsidRPr="00073EC1" w:rsidRDefault="000352FF" w:rsidP="000352FF">
            <w:pPr>
              <w:jc w:val="center"/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  <w:r w:rsidRPr="00073EC1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$0</w:t>
            </w:r>
          </w:p>
        </w:tc>
      </w:tr>
      <w:tr w:rsidR="000352FF" w:rsidRPr="0012625E" w14:paraId="73F7DE9A" w14:textId="77777777" w:rsidTr="007D61E5">
        <w:trPr>
          <w:trHeight w:val="866"/>
        </w:trPr>
        <w:tc>
          <w:tcPr>
            <w:tcW w:w="5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3DC2F7" w14:textId="77777777" w:rsidR="000352FF" w:rsidRPr="00073EC1" w:rsidRDefault="000352FF" w:rsidP="000352FF">
            <w:pPr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  <w:r w:rsidRPr="00073EC1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 xml:space="preserve">6. 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6D4429" w14:textId="69330E34" w:rsidR="000352FF" w:rsidRPr="00073EC1" w:rsidRDefault="000352FF" w:rsidP="000352FF">
            <w:pPr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DCCF34" w14:textId="2831F62A" w:rsidR="000352FF" w:rsidRPr="00073EC1" w:rsidRDefault="000352FF" w:rsidP="000352FF">
            <w:pPr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05F6E7" w14:textId="3EE66809" w:rsidR="000352FF" w:rsidRPr="00073EC1" w:rsidRDefault="000352FF" w:rsidP="000352FF">
            <w:pPr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DDBCCF" w14:textId="36F3B7FE" w:rsidR="000352FF" w:rsidRPr="00073EC1" w:rsidRDefault="000352FF" w:rsidP="000352FF">
            <w:pPr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A11037" w14:textId="77777777" w:rsidR="000352FF" w:rsidRPr="00073EC1" w:rsidRDefault="000352FF" w:rsidP="000352FF">
            <w:pPr>
              <w:jc w:val="center"/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  <w:r w:rsidRPr="00073EC1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$0</w:t>
            </w:r>
          </w:p>
        </w:tc>
      </w:tr>
      <w:tr w:rsidR="000352FF" w:rsidRPr="0012625E" w14:paraId="2746CD68" w14:textId="77777777" w:rsidTr="00073EC1">
        <w:trPr>
          <w:trHeight w:val="704"/>
        </w:trPr>
        <w:tc>
          <w:tcPr>
            <w:tcW w:w="5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23A4DF" w14:textId="77777777" w:rsidR="000352FF" w:rsidRPr="00073EC1" w:rsidRDefault="000352FF" w:rsidP="000352FF">
            <w:pPr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  <w:r w:rsidRPr="00073EC1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 xml:space="preserve">7. 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78BA47" w14:textId="4A221260" w:rsidR="000352FF" w:rsidRPr="00073EC1" w:rsidRDefault="000352FF" w:rsidP="000352FF">
            <w:pPr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8F29A2" w14:textId="427CD5C7" w:rsidR="000352FF" w:rsidRPr="00073EC1" w:rsidRDefault="000352FF" w:rsidP="000352FF">
            <w:pPr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3CFECC" w14:textId="3EEDC3C9" w:rsidR="000352FF" w:rsidRPr="00073EC1" w:rsidRDefault="000352FF" w:rsidP="000352FF">
            <w:pPr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07B4DE" w14:textId="66B4BE19" w:rsidR="000352FF" w:rsidRPr="00073EC1" w:rsidRDefault="000352FF" w:rsidP="000352FF">
            <w:pPr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B2A3E7" w14:textId="77777777" w:rsidR="000352FF" w:rsidRPr="00073EC1" w:rsidRDefault="000352FF" w:rsidP="000352FF">
            <w:pPr>
              <w:jc w:val="center"/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  <w:r w:rsidRPr="00073EC1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$0</w:t>
            </w:r>
          </w:p>
        </w:tc>
      </w:tr>
      <w:tr w:rsidR="000352FF" w:rsidRPr="0012625E" w14:paraId="41B5A6DF" w14:textId="77777777" w:rsidTr="00073EC1">
        <w:trPr>
          <w:trHeight w:val="704"/>
        </w:trPr>
        <w:tc>
          <w:tcPr>
            <w:tcW w:w="5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42C541" w14:textId="77777777" w:rsidR="000352FF" w:rsidRPr="00073EC1" w:rsidRDefault="000352FF" w:rsidP="000352FF">
            <w:pPr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  <w:r w:rsidRPr="00073EC1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 xml:space="preserve">8. 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962A7A" w14:textId="77777777" w:rsidR="000352FF" w:rsidRPr="00073EC1" w:rsidRDefault="000352FF" w:rsidP="000352FF">
            <w:pPr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E85852" w14:textId="77777777" w:rsidR="000352FF" w:rsidRPr="00073EC1" w:rsidRDefault="000352FF" w:rsidP="000352FF">
            <w:pPr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911F01" w14:textId="77777777" w:rsidR="000352FF" w:rsidRPr="00073EC1" w:rsidRDefault="000352FF" w:rsidP="000352FF">
            <w:pPr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5F1B57" w14:textId="77777777" w:rsidR="000352FF" w:rsidRPr="00073EC1" w:rsidRDefault="000352FF" w:rsidP="000352FF">
            <w:pPr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A8B85C" w14:textId="77777777" w:rsidR="000352FF" w:rsidRPr="00073EC1" w:rsidRDefault="000352FF" w:rsidP="000352FF">
            <w:pPr>
              <w:jc w:val="center"/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  <w:r w:rsidRPr="00073EC1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$0</w:t>
            </w:r>
          </w:p>
        </w:tc>
      </w:tr>
      <w:tr w:rsidR="000352FF" w:rsidRPr="0012625E" w14:paraId="30EBD65B" w14:textId="77777777" w:rsidTr="00073EC1">
        <w:trPr>
          <w:trHeight w:val="56"/>
        </w:trPr>
        <w:tc>
          <w:tcPr>
            <w:tcW w:w="9995" w:type="dxa"/>
            <w:gridSpan w:val="4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70CF7FD1" w14:textId="77777777" w:rsidR="000352FF" w:rsidRPr="00073EC1" w:rsidRDefault="000352FF" w:rsidP="000352FF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6767B7" w14:textId="77777777" w:rsidR="000352FF" w:rsidRPr="00073EC1" w:rsidRDefault="000352FF" w:rsidP="000352FF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073EC1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Total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02BBD0" w14:textId="2AF47013" w:rsidR="000352FF" w:rsidRPr="00073EC1" w:rsidRDefault="000352FF" w:rsidP="000352FF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073EC1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$</w:t>
            </w:r>
            <w:r w:rsidR="007D61E5" w:rsidRPr="00073EC1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200</w:t>
            </w:r>
          </w:p>
        </w:tc>
      </w:tr>
      <w:tr w:rsidR="000352FF" w:rsidRPr="0012625E" w14:paraId="12149E98" w14:textId="77777777" w:rsidTr="00C920DD">
        <w:trPr>
          <w:trHeight w:val="696"/>
        </w:trPr>
        <w:tc>
          <w:tcPr>
            <w:tcW w:w="1341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C5E0B3" w:themeFill="accent6" w:themeFillTint="66"/>
          </w:tcPr>
          <w:p w14:paraId="628B38F3" w14:textId="74C53902" w:rsidR="000352FF" w:rsidRPr="00C920DD" w:rsidRDefault="000352FF" w:rsidP="000352FF">
            <w:pPr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C920DD">
              <w:rPr>
                <w:rFonts w:asciiTheme="minorHAnsi" w:hAnsiTheme="minorHAnsi" w:cstheme="minorHAnsi"/>
                <w:b/>
                <w:sz w:val="28"/>
                <w:szCs w:val="28"/>
              </w:rPr>
              <w:lastRenderedPageBreak/>
              <w:t>Transformation Strategy #2</w:t>
            </w:r>
            <w:r w:rsidR="00C920DD" w:rsidRPr="00C920DD">
              <w:rPr>
                <w:rFonts w:asciiTheme="minorHAnsi" w:hAnsiTheme="minorHAnsi" w:cstheme="minorHAnsi"/>
                <w:b/>
                <w:sz w:val="28"/>
                <w:szCs w:val="28"/>
              </w:rPr>
              <w:t xml:space="preserve">: </w:t>
            </w:r>
            <w:r w:rsidRPr="00073EC1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8"/>
                <w:szCs w:val="28"/>
                <w:shd w:val="clear" w:color="auto" w:fill="C5E0B3" w:themeFill="accent6" w:themeFillTint="66"/>
              </w:rPr>
              <w:t>Placemaking</w:t>
            </w:r>
          </w:p>
        </w:tc>
      </w:tr>
      <w:tr w:rsidR="000352FF" w:rsidRPr="0012625E" w14:paraId="6B73985D" w14:textId="77777777" w:rsidTr="003C3683">
        <w:trPr>
          <w:trHeight w:val="1070"/>
        </w:trPr>
        <w:tc>
          <w:tcPr>
            <w:tcW w:w="71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BAECD3" w14:textId="7D9F5091" w:rsidR="000352FF" w:rsidRPr="00073EC1" w:rsidRDefault="000352FF" w:rsidP="000352FF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073EC1">
              <w:rPr>
                <w:rFonts w:asciiTheme="minorHAnsi" w:hAnsiTheme="minorHAnsi" w:cstheme="minorHAnsi"/>
                <w:b/>
                <w:sz w:val="24"/>
                <w:szCs w:val="24"/>
              </w:rPr>
              <w:t>Goal 2:</w:t>
            </w:r>
            <w:r w:rsidRPr="00073EC1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073EC1">
              <w:rPr>
                <w:rFonts w:asciiTheme="minorHAnsi" w:hAnsiTheme="minorHAnsi" w:cstheme="minorHAnsi"/>
                <w:i/>
                <w:iCs/>
                <w:color w:val="595959" w:themeColor="text1" w:themeTint="A6"/>
                <w:kern w:val="24"/>
                <w:sz w:val="24"/>
                <w:szCs w:val="24"/>
              </w:rPr>
              <w:t>Offer diverse amenities, services, restaurants</w:t>
            </w:r>
            <w:r w:rsidR="00C920DD" w:rsidRPr="00073EC1">
              <w:rPr>
                <w:rFonts w:asciiTheme="minorHAnsi" w:hAnsiTheme="minorHAnsi" w:cstheme="minorHAnsi"/>
                <w:i/>
                <w:iCs/>
                <w:color w:val="595959" w:themeColor="text1" w:themeTint="A6"/>
                <w:kern w:val="24"/>
                <w:sz w:val="24"/>
                <w:szCs w:val="24"/>
              </w:rPr>
              <w:t>,</w:t>
            </w:r>
            <w:r w:rsidRPr="00073EC1">
              <w:rPr>
                <w:rFonts w:asciiTheme="minorHAnsi" w:hAnsiTheme="minorHAnsi" w:cstheme="minorHAnsi"/>
                <w:i/>
                <w:iCs/>
                <w:color w:val="595959" w:themeColor="text1" w:themeTint="A6"/>
                <w:kern w:val="24"/>
                <w:sz w:val="24"/>
                <w:szCs w:val="24"/>
              </w:rPr>
              <w:t xml:space="preserve"> and retail with locals and visitors in mind.</w:t>
            </w:r>
          </w:p>
        </w:tc>
        <w:tc>
          <w:tcPr>
            <w:tcW w:w="622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1C0EE1" w14:textId="27189F9F" w:rsidR="00EE572B" w:rsidRPr="00073EC1" w:rsidRDefault="000352FF" w:rsidP="000352FF">
            <w:pPr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073EC1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Define Success: </w:t>
            </w:r>
            <w:r w:rsidR="00924BB8" w:rsidRPr="00073EC1">
              <w:rPr>
                <w:rFonts w:asciiTheme="minorHAnsi" w:hAnsiTheme="minorHAnsi" w:cstheme="minorHAnsi"/>
                <w:bCs/>
                <w:i/>
                <w:iCs/>
                <w:color w:val="595959" w:themeColor="text1" w:themeTint="A6"/>
                <w:sz w:val="24"/>
                <w:szCs w:val="24"/>
              </w:rPr>
              <w:t>Activated 1 underutilized space for students</w:t>
            </w:r>
            <w:r w:rsidR="00C920DD" w:rsidRPr="00073EC1">
              <w:rPr>
                <w:rFonts w:asciiTheme="minorHAnsi" w:hAnsiTheme="minorHAnsi" w:cstheme="minorHAnsi"/>
                <w:bCs/>
                <w:i/>
                <w:iCs/>
                <w:color w:val="595959" w:themeColor="text1" w:themeTint="A6"/>
                <w:sz w:val="24"/>
                <w:szCs w:val="24"/>
              </w:rPr>
              <w:t>.</w:t>
            </w:r>
          </w:p>
        </w:tc>
      </w:tr>
      <w:tr w:rsidR="000352FF" w:rsidRPr="0012625E" w14:paraId="0FF16C5A" w14:textId="77777777" w:rsidTr="00FD0260">
        <w:trPr>
          <w:trHeight w:val="432"/>
        </w:trPr>
        <w:tc>
          <w:tcPr>
            <w:tcW w:w="1341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A924B1" w14:textId="6791E592" w:rsidR="000352FF" w:rsidRPr="00073EC1" w:rsidRDefault="000352FF" w:rsidP="000352FF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073EC1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Partners: </w:t>
            </w:r>
            <w:r w:rsidR="003E1DA4" w:rsidRPr="00073EC1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</w:t>
            </w:r>
            <w:r w:rsidR="003E1DA4" w:rsidRPr="00073EC1">
              <w:rPr>
                <w:rFonts w:asciiTheme="minorHAnsi" w:hAnsiTheme="minorHAnsi" w:cstheme="minorHAnsi"/>
                <w:bCs/>
                <w:i/>
                <w:iCs/>
                <w:color w:val="595959" w:themeColor="text1" w:themeTint="A6"/>
                <w:sz w:val="24"/>
                <w:szCs w:val="24"/>
              </w:rPr>
              <w:t xml:space="preserve">College Administration and Student Leadership, City of </w:t>
            </w:r>
            <w:r w:rsidR="00FD0260" w:rsidRPr="00073EC1">
              <w:rPr>
                <w:rFonts w:asciiTheme="minorHAnsi" w:hAnsiTheme="minorHAnsi" w:cstheme="minorHAnsi"/>
                <w:bCs/>
                <w:i/>
                <w:iCs/>
                <w:color w:val="595959" w:themeColor="text1" w:themeTint="A6"/>
                <w:sz w:val="24"/>
                <w:szCs w:val="24"/>
              </w:rPr>
              <w:t>Anytown</w:t>
            </w:r>
            <w:r w:rsidR="003E1DA4" w:rsidRPr="00073EC1">
              <w:rPr>
                <w:rFonts w:asciiTheme="minorHAnsi" w:hAnsiTheme="minorHAnsi" w:cstheme="minorHAnsi"/>
                <w:bCs/>
                <w:i/>
                <w:iCs/>
                <w:color w:val="595959" w:themeColor="text1" w:themeTint="A6"/>
                <w:sz w:val="24"/>
                <w:szCs w:val="24"/>
              </w:rPr>
              <w:t xml:space="preserve">, </w:t>
            </w:r>
            <w:r w:rsidR="00634AD1" w:rsidRPr="00073EC1">
              <w:rPr>
                <w:rFonts w:asciiTheme="minorHAnsi" w:hAnsiTheme="minorHAnsi" w:cstheme="minorHAnsi"/>
                <w:bCs/>
                <w:i/>
                <w:iCs/>
                <w:color w:val="595959" w:themeColor="text1" w:themeTint="A6"/>
                <w:sz w:val="24"/>
                <w:szCs w:val="24"/>
              </w:rPr>
              <w:t xml:space="preserve">Public Works, </w:t>
            </w:r>
            <w:r w:rsidR="00FD0260" w:rsidRPr="00073EC1">
              <w:rPr>
                <w:rFonts w:asciiTheme="minorHAnsi" w:hAnsiTheme="minorHAnsi" w:cstheme="minorHAnsi"/>
                <w:bCs/>
                <w:i/>
                <w:iCs/>
                <w:color w:val="595959" w:themeColor="text1" w:themeTint="A6"/>
                <w:sz w:val="24"/>
                <w:szCs w:val="24"/>
              </w:rPr>
              <w:t>p</w:t>
            </w:r>
            <w:r w:rsidR="00634AD1" w:rsidRPr="00073EC1">
              <w:rPr>
                <w:rFonts w:asciiTheme="minorHAnsi" w:hAnsiTheme="minorHAnsi" w:cstheme="minorHAnsi"/>
                <w:bCs/>
                <w:i/>
                <w:iCs/>
                <w:color w:val="595959" w:themeColor="text1" w:themeTint="A6"/>
                <w:sz w:val="24"/>
                <w:szCs w:val="24"/>
              </w:rPr>
              <w:t>roperty</w:t>
            </w:r>
            <w:r w:rsidR="00FD0260" w:rsidRPr="00073EC1">
              <w:rPr>
                <w:rFonts w:asciiTheme="minorHAnsi" w:hAnsiTheme="minorHAnsi" w:cstheme="minorHAnsi"/>
                <w:bCs/>
                <w:i/>
                <w:iCs/>
                <w:color w:val="595959" w:themeColor="text1" w:themeTint="A6"/>
                <w:sz w:val="24"/>
                <w:szCs w:val="24"/>
              </w:rPr>
              <w:t xml:space="preserve"> o</w:t>
            </w:r>
            <w:r w:rsidR="00634AD1" w:rsidRPr="00073EC1">
              <w:rPr>
                <w:rFonts w:asciiTheme="minorHAnsi" w:hAnsiTheme="minorHAnsi" w:cstheme="minorHAnsi"/>
                <w:bCs/>
                <w:i/>
                <w:iCs/>
                <w:color w:val="595959" w:themeColor="text1" w:themeTint="A6"/>
                <w:sz w:val="24"/>
                <w:szCs w:val="24"/>
              </w:rPr>
              <w:t>wners, Arts Council</w:t>
            </w:r>
          </w:p>
        </w:tc>
      </w:tr>
      <w:tr w:rsidR="000352FF" w:rsidRPr="0012625E" w14:paraId="0337905C" w14:textId="77777777" w:rsidTr="00FD0260">
        <w:trPr>
          <w:trHeight w:val="724"/>
        </w:trPr>
        <w:tc>
          <w:tcPr>
            <w:tcW w:w="5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BD66833" w14:textId="77777777" w:rsidR="000352FF" w:rsidRPr="00073EC1" w:rsidRDefault="000352FF" w:rsidP="000352FF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073EC1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Task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B684C83" w14:textId="27AC85F8" w:rsidR="000352FF" w:rsidRPr="00073EC1" w:rsidRDefault="000352FF" w:rsidP="000352FF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073EC1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Volunteer Responsible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B4C0B37" w14:textId="5BF02AF3" w:rsidR="000352FF" w:rsidRPr="00073EC1" w:rsidRDefault="000352FF" w:rsidP="000352FF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073EC1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Staff Responsible</w:t>
            </w: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F571DB7" w14:textId="77777777" w:rsidR="000352FF" w:rsidRPr="00073EC1" w:rsidRDefault="000352FF" w:rsidP="000352FF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073EC1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Due Date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C1BBC11" w14:textId="77777777" w:rsidR="000352FF" w:rsidRPr="00073EC1" w:rsidRDefault="000352FF" w:rsidP="000352FF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073EC1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Progress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F0A8FB2" w14:textId="77777777" w:rsidR="000352FF" w:rsidRPr="00073EC1" w:rsidRDefault="000352FF" w:rsidP="000352FF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073EC1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Budget</w:t>
            </w:r>
          </w:p>
        </w:tc>
      </w:tr>
      <w:tr w:rsidR="000352FF" w:rsidRPr="0012625E" w14:paraId="33FA86D2" w14:textId="77777777" w:rsidTr="00FD0260">
        <w:trPr>
          <w:trHeight w:val="605"/>
        </w:trPr>
        <w:tc>
          <w:tcPr>
            <w:tcW w:w="5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A9D418" w14:textId="63210713" w:rsidR="000352FF" w:rsidRPr="00073EC1" w:rsidRDefault="000352FF" w:rsidP="000352FF">
            <w:pPr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  <w:r w:rsidRPr="00073EC1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 xml:space="preserve">1. </w:t>
            </w:r>
            <w:r w:rsidR="00101386" w:rsidRPr="00073EC1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Host of meeting with College Student Leadership to engage students in a downtown project.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3A58D0" w14:textId="3289F6BB" w:rsidR="000352FF" w:rsidRPr="00073EC1" w:rsidRDefault="000352FF" w:rsidP="001756EE">
            <w:pPr>
              <w:jc w:val="center"/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  <w:r w:rsidRPr="00073EC1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Mary Smith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6E07F5" w14:textId="71CB311B" w:rsidR="000352FF" w:rsidRPr="00073EC1" w:rsidRDefault="000352FF" w:rsidP="001756EE">
            <w:pPr>
              <w:jc w:val="center"/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  <w:r w:rsidRPr="00073EC1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Bob Smith</w:t>
            </w: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341BD9" w14:textId="1B27DC76" w:rsidR="000352FF" w:rsidRPr="00073EC1" w:rsidRDefault="000352FF" w:rsidP="001756EE">
            <w:pPr>
              <w:jc w:val="center"/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  <w:r w:rsidRPr="00073EC1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October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1CFF24" w14:textId="634153E3" w:rsidR="000352FF" w:rsidRPr="00073EC1" w:rsidRDefault="000352FF" w:rsidP="001756EE">
            <w:pPr>
              <w:jc w:val="center"/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  <w:r w:rsidRPr="00073EC1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In Progress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74E178" w14:textId="77777777" w:rsidR="000352FF" w:rsidRPr="00073EC1" w:rsidRDefault="000352FF" w:rsidP="000352FF">
            <w:pPr>
              <w:jc w:val="center"/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  <w:r w:rsidRPr="00073EC1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$0</w:t>
            </w:r>
          </w:p>
        </w:tc>
      </w:tr>
      <w:tr w:rsidR="000352FF" w:rsidRPr="0012625E" w14:paraId="002336BB" w14:textId="77777777" w:rsidTr="00FD0260">
        <w:trPr>
          <w:trHeight w:val="614"/>
        </w:trPr>
        <w:tc>
          <w:tcPr>
            <w:tcW w:w="5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12F20B" w14:textId="1B49BAA2" w:rsidR="000352FF" w:rsidRPr="00073EC1" w:rsidRDefault="000352FF" w:rsidP="000352FF">
            <w:pPr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  <w:r w:rsidRPr="00073EC1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 xml:space="preserve">2. </w:t>
            </w:r>
            <w:r w:rsidR="00101386" w:rsidRPr="00073EC1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 xml:space="preserve">Work with </w:t>
            </w:r>
            <w:r w:rsidR="00E42CBC" w:rsidRPr="00073EC1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 xml:space="preserve">student </w:t>
            </w:r>
            <w:r w:rsidR="00101386" w:rsidRPr="00073EC1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committee to design project.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DC5BF9" w14:textId="5C3C0E12" w:rsidR="000352FF" w:rsidRPr="00073EC1" w:rsidRDefault="000352FF" w:rsidP="001756EE">
            <w:pPr>
              <w:jc w:val="center"/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  <w:r w:rsidRPr="00073EC1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Ann Jones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C14058" w14:textId="06F4A3E1" w:rsidR="000352FF" w:rsidRPr="00073EC1" w:rsidRDefault="000352FF" w:rsidP="001756EE">
            <w:pPr>
              <w:jc w:val="center"/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  <w:r w:rsidRPr="00073EC1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Bob Smith</w:t>
            </w: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CE1E20" w14:textId="723FB252" w:rsidR="000352FF" w:rsidRPr="00073EC1" w:rsidRDefault="000352FF" w:rsidP="001756EE">
            <w:pPr>
              <w:jc w:val="center"/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  <w:r w:rsidRPr="00073EC1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November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668745" w14:textId="10A8EDDA" w:rsidR="000352FF" w:rsidRPr="00073EC1" w:rsidRDefault="000352FF" w:rsidP="001756EE">
            <w:pPr>
              <w:jc w:val="center"/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  <w:r w:rsidRPr="00073EC1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In Progress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604425" w14:textId="77777777" w:rsidR="000352FF" w:rsidRPr="00073EC1" w:rsidRDefault="000352FF" w:rsidP="000352FF">
            <w:pPr>
              <w:jc w:val="center"/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  <w:r w:rsidRPr="00073EC1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$0</w:t>
            </w:r>
          </w:p>
        </w:tc>
      </w:tr>
      <w:tr w:rsidR="000352FF" w:rsidRPr="0012625E" w14:paraId="115075F1" w14:textId="77777777" w:rsidTr="00FD0260">
        <w:trPr>
          <w:trHeight w:val="596"/>
        </w:trPr>
        <w:tc>
          <w:tcPr>
            <w:tcW w:w="5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F75E00" w14:textId="60ACD961" w:rsidR="000352FF" w:rsidRPr="00073EC1" w:rsidRDefault="000352FF" w:rsidP="000352FF">
            <w:pPr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  <w:r w:rsidRPr="00073EC1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 xml:space="preserve">3. </w:t>
            </w:r>
            <w:r w:rsidR="00101386" w:rsidRPr="00073EC1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Identify property and owners for project.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DE1D6F" w14:textId="3BB973A0" w:rsidR="000352FF" w:rsidRPr="00073EC1" w:rsidRDefault="000352FF" w:rsidP="001756EE">
            <w:pPr>
              <w:jc w:val="center"/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  <w:r w:rsidRPr="00073EC1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Jim Start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1C2815" w14:textId="54959A24" w:rsidR="000352FF" w:rsidRPr="00073EC1" w:rsidRDefault="000352FF" w:rsidP="001756EE">
            <w:pPr>
              <w:jc w:val="center"/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  <w:r w:rsidRPr="00073EC1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Bob Smith</w:t>
            </w: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3A71AB" w14:textId="0A4728D4" w:rsidR="000352FF" w:rsidRPr="00073EC1" w:rsidRDefault="000352FF" w:rsidP="001756EE">
            <w:pPr>
              <w:jc w:val="center"/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  <w:r w:rsidRPr="00073EC1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December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275DE7" w14:textId="66F60702" w:rsidR="000352FF" w:rsidRPr="00073EC1" w:rsidRDefault="000352FF" w:rsidP="001756EE">
            <w:pPr>
              <w:jc w:val="center"/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  <w:r w:rsidRPr="00073EC1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In Progress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4A23E9" w14:textId="77777777" w:rsidR="000352FF" w:rsidRPr="00073EC1" w:rsidRDefault="000352FF" w:rsidP="000352FF">
            <w:pPr>
              <w:jc w:val="center"/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  <w:r w:rsidRPr="00073EC1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$0</w:t>
            </w:r>
          </w:p>
        </w:tc>
      </w:tr>
      <w:tr w:rsidR="000352FF" w:rsidRPr="0012625E" w14:paraId="031D9659" w14:textId="77777777" w:rsidTr="00FD0260">
        <w:trPr>
          <w:trHeight w:val="669"/>
        </w:trPr>
        <w:tc>
          <w:tcPr>
            <w:tcW w:w="5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C95F4A" w14:textId="2313EAD9" w:rsidR="000352FF" w:rsidRPr="00073EC1" w:rsidRDefault="000352FF" w:rsidP="000352FF">
            <w:pPr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  <w:r w:rsidRPr="00073EC1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 xml:space="preserve">4. </w:t>
            </w:r>
            <w:r w:rsidR="005E2E7E" w:rsidRPr="00073EC1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Assemble project and launch.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597154" w14:textId="0777C833" w:rsidR="000352FF" w:rsidRPr="00073EC1" w:rsidRDefault="000352FF" w:rsidP="001756EE">
            <w:pPr>
              <w:jc w:val="center"/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  <w:r w:rsidRPr="00073EC1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Bill Trent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5D5605" w14:textId="1947F24B" w:rsidR="000352FF" w:rsidRPr="00073EC1" w:rsidRDefault="000352FF" w:rsidP="001756EE">
            <w:pPr>
              <w:jc w:val="center"/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  <w:r w:rsidRPr="00073EC1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Bob Smith</w:t>
            </w: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B9C1A1" w14:textId="7826EFB3" w:rsidR="000352FF" w:rsidRPr="00073EC1" w:rsidRDefault="000352FF" w:rsidP="001756EE">
            <w:pPr>
              <w:jc w:val="center"/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  <w:r w:rsidRPr="00073EC1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January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45FFB9" w14:textId="11D72BBA" w:rsidR="000352FF" w:rsidRPr="00073EC1" w:rsidRDefault="00E42CBC" w:rsidP="001756EE">
            <w:pPr>
              <w:jc w:val="center"/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  <w:r w:rsidRPr="00073EC1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 xml:space="preserve">Not </w:t>
            </w:r>
            <w:r w:rsidR="005E2E7E" w:rsidRPr="00073EC1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Started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704BED" w14:textId="74E8D3D8" w:rsidR="000352FF" w:rsidRPr="00073EC1" w:rsidRDefault="000352FF" w:rsidP="000352FF">
            <w:pPr>
              <w:jc w:val="center"/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  <w:r w:rsidRPr="00073EC1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$</w:t>
            </w:r>
            <w:r w:rsidR="005E2E7E" w:rsidRPr="00073EC1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750</w:t>
            </w:r>
          </w:p>
        </w:tc>
      </w:tr>
      <w:tr w:rsidR="001756EE" w:rsidRPr="0012625E" w14:paraId="28D7C613" w14:textId="77777777" w:rsidTr="00FD0260">
        <w:trPr>
          <w:trHeight w:val="614"/>
        </w:trPr>
        <w:tc>
          <w:tcPr>
            <w:tcW w:w="5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1D803E" w14:textId="49057AA1" w:rsidR="001756EE" w:rsidRPr="00073EC1" w:rsidRDefault="001756EE" w:rsidP="001756EE">
            <w:pPr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  <w:r w:rsidRPr="00073EC1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5. Share a compelling story about the project and building community with the students.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CD8EF0" w14:textId="01946801" w:rsidR="001756EE" w:rsidRPr="00073EC1" w:rsidRDefault="001756EE" w:rsidP="001756EE">
            <w:pPr>
              <w:jc w:val="center"/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  <w:r w:rsidRPr="00073EC1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Jim Start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F15172" w14:textId="35669DA5" w:rsidR="001756EE" w:rsidRPr="00073EC1" w:rsidRDefault="001756EE" w:rsidP="001756EE">
            <w:pPr>
              <w:jc w:val="center"/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  <w:r w:rsidRPr="00073EC1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Bob Smith</w:t>
            </w: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CE6E75" w14:textId="3CBA8E05" w:rsidR="001756EE" w:rsidRPr="00073EC1" w:rsidRDefault="001756EE" w:rsidP="001756EE">
            <w:pPr>
              <w:jc w:val="center"/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  <w:r w:rsidRPr="00073EC1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December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707C01" w14:textId="5BE73B45" w:rsidR="001756EE" w:rsidRPr="00073EC1" w:rsidRDefault="001756EE" w:rsidP="001756EE">
            <w:pPr>
              <w:jc w:val="center"/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  <w:r w:rsidRPr="00073EC1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In Progress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523C14" w14:textId="77777777" w:rsidR="001756EE" w:rsidRPr="00073EC1" w:rsidRDefault="001756EE" w:rsidP="001756EE">
            <w:pPr>
              <w:jc w:val="center"/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  <w:r w:rsidRPr="00073EC1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$0</w:t>
            </w:r>
          </w:p>
        </w:tc>
      </w:tr>
      <w:tr w:rsidR="001756EE" w:rsidRPr="0012625E" w14:paraId="2B5BB2AE" w14:textId="77777777" w:rsidTr="00FD0260">
        <w:trPr>
          <w:trHeight w:val="866"/>
        </w:trPr>
        <w:tc>
          <w:tcPr>
            <w:tcW w:w="5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D695A6" w14:textId="77777777" w:rsidR="001756EE" w:rsidRPr="00073EC1" w:rsidRDefault="001756EE" w:rsidP="001756EE">
            <w:pPr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  <w:r w:rsidRPr="00073EC1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 xml:space="preserve">6. 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37FDD6" w14:textId="41572294" w:rsidR="001756EE" w:rsidRPr="00073EC1" w:rsidRDefault="001756EE" w:rsidP="001756EE">
            <w:pPr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11D063" w14:textId="037F2FBD" w:rsidR="001756EE" w:rsidRPr="00073EC1" w:rsidRDefault="001756EE" w:rsidP="001756EE">
            <w:pPr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74310B" w14:textId="2E581089" w:rsidR="001756EE" w:rsidRPr="00073EC1" w:rsidRDefault="001756EE" w:rsidP="001756EE">
            <w:pPr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8A4CFB" w14:textId="376810C4" w:rsidR="001756EE" w:rsidRPr="00073EC1" w:rsidRDefault="001756EE" w:rsidP="001756EE">
            <w:pPr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B83F29" w14:textId="77777777" w:rsidR="001756EE" w:rsidRPr="00073EC1" w:rsidRDefault="001756EE" w:rsidP="001756EE">
            <w:pPr>
              <w:jc w:val="center"/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  <w:r w:rsidRPr="00073EC1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$0</w:t>
            </w:r>
          </w:p>
        </w:tc>
      </w:tr>
      <w:tr w:rsidR="001756EE" w:rsidRPr="0012625E" w14:paraId="21523970" w14:textId="77777777" w:rsidTr="00073EC1">
        <w:trPr>
          <w:trHeight w:val="704"/>
        </w:trPr>
        <w:tc>
          <w:tcPr>
            <w:tcW w:w="5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E28C2F" w14:textId="77777777" w:rsidR="001756EE" w:rsidRPr="00073EC1" w:rsidRDefault="001756EE" w:rsidP="001756EE">
            <w:pPr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  <w:r w:rsidRPr="00073EC1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 xml:space="preserve">7. 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28D226" w14:textId="4496E9C4" w:rsidR="001756EE" w:rsidRPr="00073EC1" w:rsidRDefault="001756EE" w:rsidP="001756EE">
            <w:pPr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12C503" w14:textId="23EC8AD6" w:rsidR="001756EE" w:rsidRPr="00073EC1" w:rsidRDefault="001756EE" w:rsidP="001756EE">
            <w:pPr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1CC952" w14:textId="278B3E94" w:rsidR="001756EE" w:rsidRPr="00073EC1" w:rsidRDefault="001756EE" w:rsidP="001756EE">
            <w:pPr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6448B2" w14:textId="46D65517" w:rsidR="001756EE" w:rsidRPr="00073EC1" w:rsidRDefault="001756EE" w:rsidP="001756EE">
            <w:pPr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45C2E2" w14:textId="77777777" w:rsidR="001756EE" w:rsidRPr="00073EC1" w:rsidRDefault="001756EE" w:rsidP="001756EE">
            <w:pPr>
              <w:jc w:val="center"/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  <w:r w:rsidRPr="00073EC1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$0</w:t>
            </w:r>
          </w:p>
        </w:tc>
      </w:tr>
      <w:tr w:rsidR="001756EE" w:rsidRPr="0012625E" w14:paraId="44FD9B87" w14:textId="77777777" w:rsidTr="00073EC1">
        <w:trPr>
          <w:trHeight w:val="704"/>
        </w:trPr>
        <w:tc>
          <w:tcPr>
            <w:tcW w:w="5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722F4A" w14:textId="77777777" w:rsidR="001756EE" w:rsidRPr="00073EC1" w:rsidRDefault="001756EE" w:rsidP="001756EE">
            <w:pPr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  <w:r w:rsidRPr="00073EC1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 xml:space="preserve">8. 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8D0D2A" w14:textId="77777777" w:rsidR="001756EE" w:rsidRPr="00073EC1" w:rsidRDefault="001756EE" w:rsidP="001756EE">
            <w:pPr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3ED195" w14:textId="77777777" w:rsidR="001756EE" w:rsidRPr="00073EC1" w:rsidRDefault="001756EE" w:rsidP="001756EE">
            <w:pPr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FB2C5A" w14:textId="77777777" w:rsidR="001756EE" w:rsidRPr="00073EC1" w:rsidRDefault="001756EE" w:rsidP="001756EE">
            <w:pPr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E14FD5" w14:textId="77777777" w:rsidR="001756EE" w:rsidRPr="00073EC1" w:rsidRDefault="001756EE" w:rsidP="001756EE">
            <w:pPr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C0A819" w14:textId="77777777" w:rsidR="001756EE" w:rsidRPr="00073EC1" w:rsidRDefault="001756EE" w:rsidP="001756EE">
            <w:pPr>
              <w:jc w:val="center"/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  <w:r w:rsidRPr="00073EC1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$0</w:t>
            </w:r>
          </w:p>
        </w:tc>
      </w:tr>
      <w:tr w:rsidR="001756EE" w:rsidRPr="0012625E" w14:paraId="556710CD" w14:textId="77777777" w:rsidTr="00073EC1">
        <w:trPr>
          <w:trHeight w:val="65"/>
        </w:trPr>
        <w:tc>
          <w:tcPr>
            <w:tcW w:w="9995" w:type="dxa"/>
            <w:gridSpan w:val="4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504458B8" w14:textId="77777777" w:rsidR="001756EE" w:rsidRPr="00073EC1" w:rsidRDefault="001756EE" w:rsidP="001756EE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0C5A0A" w14:textId="77777777" w:rsidR="001756EE" w:rsidRPr="00073EC1" w:rsidRDefault="001756EE" w:rsidP="001756EE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073EC1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Total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E7319D" w14:textId="28B27F33" w:rsidR="001756EE" w:rsidRPr="00073EC1" w:rsidRDefault="001756EE" w:rsidP="001756EE">
            <w:pPr>
              <w:jc w:val="center"/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  <w:r w:rsidRPr="00073EC1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$</w:t>
            </w:r>
            <w:r w:rsidR="00D804CB" w:rsidRPr="00073EC1"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  <w:t>750</w:t>
            </w:r>
          </w:p>
        </w:tc>
      </w:tr>
    </w:tbl>
    <w:p w14:paraId="51214B3E" w14:textId="77777777" w:rsidR="007A5F00" w:rsidRPr="00073EC1" w:rsidRDefault="007A5F00" w:rsidP="0075165E">
      <w:pPr>
        <w:rPr>
          <w:sz w:val="24"/>
          <w:szCs w:val="24"/>
        </w:rPr>
      </w:pPr>
    </w:p>
    <w:sectPr w:rsidR="007A5F00" w:rsidRPr="00073EC1" w:rsidSect="00D71A72">
      <w:headerReference w:type="default" r:id="rId7"/>
      <w:footerReference w:type="default" r:id="rId8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CD1C16" w14:textId="77777777" w:rsidR="00B2485D" w:rsidRDefault="00B2485D" w:rsidP="000B1127">
      <w:r>
        <w:separator/>
      </w:r>
    </w:p>
  </w:endnote>
  <w:endnote w:type="continuationSeparator" w:id="0">
    <w:p w14:paraId="7133539F" w14:textId="77777777" w:rsidR="00B2485D" w:rsidRDefault="00B2485D" w:rsidP="000B11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34872778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60F2E9D5" w14:textId="72DD2860" w:rsidR="000A46D9" w:rsidRDefault="000A46D9" w:rsidP="00073EC1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7A7660" w14:textId="77777777" w:rsidR="00B2485D" w:rsidRDefault="00B2485D" w:rsidP="000B1127">
      <w:r>
        <w:separator/>
      </w:r>
    </w:p>
  </w:footnote>
  <w:footnote w:type="continuationSeparator" w:id="0">
    <w:p w14:paraId="47EE457A" w14:textId="77777777" w:rsidR="00B2485D" w:rsidRDefault="00B2485D" w:rsidP="000B112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A58646" w14:textId="5E9B56D2" w:rsidR="00F8313D" w:rsidRPr="00E61DB3" w:rsidRDefault="00073EC1" w:rsidP="00CE5E4A">
    <w:pPr>
      <w:pStyle w:val="Header"/>
      <w:ind w:right="-180"/>
    </w:pPr>
    <w:r w:rsidRPr="00E61DB3">
      <w:t>Note: This is a template, with sample responses offered in italics</w:t>
    </w:r>
    <w:r w:rsidR="00BB01CE" w:rsidRPr="00E61DB3">
      <w:t xml:space="preserve"> for guidance</w:t>
    </w:r>
    <w:r w:rsidRPr="00E61DB3">
      <w:t>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F51EDD"/>
    <w:multiLevelType w:val="hybridMultilevel"/>
    <w:tmpl w:val="D70C708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46672B47"/>
    <w:multiLevelType w:val="hybridMultilevel"/>
    <w:tmpl w:val="8396B58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7461128"/>
    <w:multiLevelType w:val="hybridMultilevel"/>
    <w:tmpl w:val="9850BB9E"/>
    <w:lvl w:ilvl="0" w:tplc="2D3A7B66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9B3CB3E2">
      <w:numFmt w:val="bullet"/>
      <w:lvlText w:val="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6AEEA222" w:tentative="1">
      <w:start w:val="1"/>
      <w:numFmt w:val="bullet"/>
      <w:lvlText w:val="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7720966A" w:tentative="1">
      <w:start w:val="1"/>
      <w:numFmt w:val="bullet"/>
      <w:lvlText w:val="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2764B46" w:tentative="1">
      <w:start w:val="1"/>
      <w:numFmt w:val="bullet"/>
      <w:lvlText w:val="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256E37C" w:tentative="1">
      <w:start w:val="1"/>
      <w:numFmt w:val="bullet"/>
      <w:lvlText w:val="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AD02B500" w:tentative="1">
      <w:start w:val="1"/>
      <w:numFmt w:val="bullet"/>
      <w:lvlText w:val="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3F76EC5E" w:tentative="1">
      <w:start w:val="1"/>
      <w:numFmt w:val="bullet"/>
      <w:lvlText w:val="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682CD2E8" w:tentative="1">
      <w:start w:val="1"/>
      <w:numFmt w:val="bullet"/>
      <w:lvlText w:val="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1563130589">
    <w:abstractNumId w:val="1"/>
  </w:num>
  <w:num w:numId="2" w16cid:durableId="1623684963">
    <w:abstractNumId w:val="0"/>
  </w:num>
  <w:num w:numId="3" w16cid:durableId="11201033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Y0MLG0NDAwMzQxtTBW0lEKTi0uzszPAymwrAUAOQ6pqSwAAAA="/>
  </w:docVars>
  <w:rsids>
    <w:rsidRoot w:val="00D71A72"/>
    <w:rsid w:val="0000076B"/>
    <w:rsid w:val="00020212"/>
    <w:rsid w:val="00020838"/>
    <w:rsid w:val="00032702"/>
    <w:rsid w:val="000352FF"/>
    <w:rsid w:val="00043FC1"/>
    <w:rsid w:val="00046D15"/>
    <w:rsid w:val="00071B0A"/>
    <w:rsid w:val="000736EA"/>
    <w:rsid w:val="00073EC1"/>
    <w:rsid w:val="00080F66"/>
    <w:rsid w:val="000914A6"/>
    <w:rsid w:val="000A46D9"/>
    <w:rsid w:val="000B1127"/>
    <w:rsid w:val="000C0DF4"/>
    <w:rsid w:val="000C4CA4"/>
    <w:rsid w:val="000D34EB"/>
    <w:rsid w:val="000E110E"/>
    <w:rsid w:val="00101386"/>
    <w:rsid w:val="0010140D"/>
    <w:rsid w:val="00101ABC"/>
    <w:rsid w:val="001115C9"/>
    <w:rsid w:val="00117B6B"/>
    <w:rsid w:val="001245B8"/>
    <w:rsid w:val="0012625E"/>
    <w:rsid w:val="00173555"/>
    <w:rsid w:val="001756EE"/>
    <w:rsid w:val="00176011"/>
    <w:rsid w:val="001845BB"/>
    <w:rsid w:val="00191BA2"/>
    <w:rsid w:val="001B6FE1"/>
    <w:rsid w:val="001D09F0"/>
    <w:rsid w:val="001D27FB"/>
    <w:rsid w:val="001E202B"/>
    <w:rsid w:val="001E29F0"/>
    <w:rsid w:val="001E7281"/>
    <w:rsid w:val="001F4157"/>
    <w:rsid w:val="00205DF2"/>
    <w:rsid w:val="00223109"/>
    <w:rsid w:val="00260797"/>
    <w:rsid w:val="00266DCA"/>
    <w:rsid w:val="0027217F"/>
    <w:rsid w:val="00276199"/>
    <w:rsid w:val="0027761D"/>
    <w:rsid w:val="002A123C"/>
    <w:rsid w:val="002A4793"/>
    <w:rsid w:val="002B4052"/>
    <w:rsid w:val="002D0A0D"/>
    <w:rsid w:val="002E4E1F"/>
    <w:rsid w:val="002F277D"/>
    <w:rsid w:val="00312BF1"/>
    <w:rsid w:val="003171A4"/>
    <w:rsid w:val="00337019"/>
    <w:rsid w:val="003610EC"/>
    <w:rsid w:val="00365A4B"/>
    <w:rsid w:val="00373A2B"/>
    <w:rsid w:val="0037434A"/>
    <w:rsid w:val="003B18A1"/>
    <w:rsid w:val="003D3DB9"/>
    <w:rsid w:val="003D7DA1"/>
    <w:rsid w:val="003E1DA4"/>
    <w:rsid w:val="003E38DF"/>
    <w:rsid w:val="00406D31"/>
    <w:rsid w:val="004243B6"/>
    <w:rsid w:val="004379AE"/>
    <w:rsid w:val="004424CC"/>
    <w:rsid w:val="004722D0"/>
    <w:rsid w:val="0047690E"/>
    <w:rsid w:val="00496D7A"/>
    <w:rsid w:val="004B6132"/>
    <w:rsid w:val="004B7E71"/>
    <w:rsid w:val="004C3A8A"/>
    <w:rsid w:val="004C58C0"/>
    <w:rsid w:val="004E0FC5"/>
    <w:rsid w:val="0052385F"/>
    <w:rsid w:val="0054794C"/>
    <w:rsid w:val="005537A5"/>
    <w:rsid w:val="00565674"/>
    <w:rsid w:val="0057435B"/>
    <w:rsid w:val="00574CB6"/>
    <w:rsid w:val="005815B5"/>
    <w:rsid w:val="00596EEB"/>
    <w:rsid w:val="00597A33"/>
    <w:rsid w:val="005A68B4"/>
    <w:rsid w:val="005B429B"/>
    <w:rsid w:val="005C70D2"/>
    <w:rsid w:val="005E2E7E"/>
    <w:rsid w:val="005E523C"/>
    <w:rsid w:val="00634AD1"/>
    <w:rsid w:val="00644E20"/>
    <w:rsid w:val="006551AF"/>
    <w:rsid w:val="006576AD"/>
    <w:rsid w:val="00661342"/>
    <w:rsid w:val="00666AC3"/>
    <w:rsid w:val="00670B21"/>
    <w:rsid w:val="00671626"/>
    <w:rsid w:val="00687347"/>
    <w:rsid w:val="00695758"/>
    <w:rsid w:val="006D1C7F"/>
    <w:rsid w:val="006D2637"/>
    <w:rsid w:val="006E647C"/>
    <w:rsid w:val="006F27BE"/>
    <w:rsid w:val="0070735B"/>
    <w:rsid w:val="00744424"/>
    <w:rsid w:val="00750650"/>
    <w:rsid w:val="0075146D"/>
    <w:rsid w:val="0075165E"/>
    <w:rsid w:val="007570BC"/>
    <w:rsid w:val="00767DA5"/>
    <w:rsid w:val="00774546"/>
    <w:rsid w:val="00784F17"/>
    <w:rsid w:val="00796EA2"/>
    <w:rsid w:val="007A5F00"/>
    <w:rsid w:val="007C0960"/>
    <w:rsid w:val="007D61E5"/>
    <w:rsid w:val="007D63F5"/>
    <w:rsid w:val="007D6665"/>
    <w:rsid w:val="007E1291"/>
    <w:rsid w:val="007F2C51"/>
    <w:rsid w:val="00812C35"/>
    <w:rsid w:val="0086490E"/>
    <w:rsid w:val="00887C41"/>
    <w:rsid w:val="008941A1"/>
    <w:rsid w:val="008B02C4"/>
    <w:rsid w:val="008B7D0E"/>
    <w:rsid w:val="008F7118"/>
    <w:rsid w:val="0090258A"/>
    <w:rsid w:val="00902748"/>
    <w:rsid w:val="009110AA"/>
    <w:rsid w:val="00914B2E"/>
    <w:rsid w:val="009150EB"/>
    <w:rsid w:val="00921584"/>
    <w:rsid w:val="00923161"/>
    <w:rsid w:val="00924B4F"/>
    <w:rsid w:val="00924BB8"/>
    <w:rsid w:val="00936BFF"/>
    <w:rsid w:val="00942487"/>
    <w:rsid w:val="00946692"/>
    <w:rsid w:val="00977CFA"/>
    <w:rsid w:val="00977D0D"/>
    <w:rsid w:val="00985A9D"/>
    <w:rsid w:val="0099241A"/>
    <w:rsid w:val="00993F55"/>
    <w:rsid w:val="0099495E"/>
    <w:rsid w:val="009967A9"/>
    <w:rsid w:val="009A1B05"/>
    <w:rsid w:val="009B2251"/>
    <w:rsid w:val="009D05E8"/>
    <w:rsid w:val="009E7AD0"/>
    <w:rsid w:val="009F2690"/>
    <w:rsid w:val="00A06E9A"/>
    <w:rsid w:val="00A35CE0"/>
    <w:rsid w:val="00A5453A"/>
    <w:rsid w:val="00A723A7"/>
    <w:rsid w:val="00A74134"/>
    <w:rsid w:val="00A81228"/>
    <w:rsid w:val="00AA4C8B"/>
    <w:rsid w:val="00AC0E88"/>
    <w:rsid w:val="00AD0E7C"/>
    <w:rsid w:val="00AE67BE"/>
    <w:rsid w:val="00B0008A"/>
    <w:rsid w:val="00B04009"/>
    <w:rsid w:val="00B0747B"/>
    <w:rsid w:val="00B12DAC"/>
    <w:rsid w:val="00B13D3C"/>
    <w:rsid w:val="00B2033F"/>
    <w:rsid w:val="00B2485D"/>
    <w:rsid w:val="00B44689"/>
    <w:rsid w:val="00B50C5A"/>
    <w:rsid w:val="00B53B9C"/>
    <w:rsid w:val="00B562A0"/>
    <w:rsid w:val="00B61DBE"/>
    <w:rsid w:val="00B7051F"/>
    <w:rsid w:val="00B7274C"/>
    <w:rsid w:val="00B908DF"/>
    <w:rsid w:val="00B94231"/>
    <w:rsid w:val="00B94C1B"/>
    <w:rsid w:val="00BA7FEC"/>
    <w:rsid w:val="00BB01CE"/>
    <w:rsid w:val="00BB4769"/>
    <w:rsid w:val="00BF1962"/>
    <w:rsid w:val="00C058C4"/>
    <w:rsid w:val="00C21A21"/>
    <w:rsid w:val="00C41080"/>
    <w:rsid w:val="00C661D8"/>
    <w:rsid w:val="00C717DD"/>
    <w:rsid w:val="00C81DB5"/>
    <w:rsid w:val="00C82976"/>
    <w:rsid w:val="00C83900"/>
    <w:rsid w:val="00C909FC"/>
    <w:rsid w:val="00C920DD"/>
    <w:rsid w:val="00CB0B10"/>
    <w:rsid w:val="00CE5E4A"/>
    <w:rsid w:val="00CE5EE2"/>
    <w:rsid w:val="00CF5670"/>
    <w:rsid w:val="00D01A97"/>
    <w:rsid w:val="00D17627"/>
    <w:rsid w:val="00D42A33"/>
    <w:rsid w:val="00D44198"/>
    <w:rsid w:val="00D615A9"/>
    <w:rsid w:val="00D71A72"/>
    <w:rsid w:val="00D804CB"/>
    <w:rsid w:val="00D9103D"/>
    <w:rsid w:val="00DA164F"/>
    <w:rsid w:val="00DA5600"/>
    <w:rsid w:val="00DC3E7D"/>
    <w:rsid w:val="00E06F69"/>
    <w:rsid w:val="00E11065"/>
    <w:rsid w:val="00E23A17"/>
    <w:rsid w:val="00E26A48"/>
    <w:rsid w:val="00E42CBC"/>
    <w:rsid w:val="00E61DB3"/>
    <w:rsid w:val="00E67FF1"/>
    <w:rsid w:val="00E70773"/>
    <w:rsid w:val="00E947A5"/>
    <w:rsid w:val="00EA0341"/>
    <w:rsid w:val="00EA3002"/>
    <w:rsid w:val="00EA452A"/>
    <w:rsid w:val="00EC0779"/>
    <w:rsid w:val="00EC4132"/>
    <w:rsid w:val="00ED45B8"/>
    <w:rsid w:val="00EE572B"/>
    <w:rsid w:val="00EF196F"/>
    <w:rsid w:val="00EF3622"/>
    <w:rsid w:val="00F076C4"/>
    <w:rsid w:val="00F1138B"/>
    <w:rsid w:val="00F13495"/>
    <w:rsid w:val="00F31D5C"/>
    <w:rsid w:val="00F3377F"/>
    <w:rsid w:val="00F43948"/>
    <w:rsid w:val="00F6266E"/>
    <w:rsid w:val="00F63D36"/>
    <w:rsid w:val="00F673F9"/>
    <w:rsid w:val="00F75151"/>
    <w:rsid w:val="00F8313D"/>
    <w:rsid w:val="00FA0937"/>
    <w:rsid w:val="00FB2F55"/>
    <w:rsid w:val="00FD0260"/>
    <w:rsid w:val="00FE15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B4E4081"/>
  <w15:chartTrackingRefBased/>
  <w15:docId w15:val="{9C2D9222-81CE-43BA-A4D1-74F0A56D04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1127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Paragraph">
    <w:name w:val="Table Paragraph"/>
    <w:basedOn w:val="Normal"/>
    <w:uiPriority w:val="1"/>
    <w:qFormat/>
    <w:rsid w:val="00D71A72"/>
  </w:style>
  <w:style w:type="paragraph" w:styleId="Header">
    <w:name w:val="header"/>
    <w:basedOn w:val="Normal"/>
    <w:link w:val="HeaderChar"/>
    <w:uiPriority w:val="99"/>
    <w:unhideWhenUsed/>
    <w:rsid w:val="000B112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B1127"/>
    <w:rPr>
      <w:rFonts w:ascii="Calibri" w:eastAsia="Calibri" w:hAnsi="Calibri" w:cs="Calibri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0B112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B1127"/>
    <w:rPr>
      <w:rFonts w:ascii="Calibri" w:eastAsia="Calibri" w:hAnsi="Calibri" w:cs="Calibri"/>
      <w:lang w:bidi="en-US"/>
    </w:rPr>
  </w:style>
  <w:style w:type="paragraph" w:styleId="ListParagraph">
    <w:name w:val="List Paragraph"/>
    <w:basedOn w:val="Normal"/>
    <w:uiPriority w:val="34"/>
    <w:qFormat/>
    <w:rsid w:val="000B112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3</TotalTime>
  <Pages>5</Pages>
  <Words>862</Words>
  <Characters>4919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zabeth Elliott</dc:creator>
  <cp:keywords/>
  <dc:description/>
  <cp:lastModifiedBy>Alicia Gallo</cp:lastModifiedBy>
  <cp:revision>156</cp:revision>
  <cp:lastPrinted>2023-09-11T00:46:00Z</cp:lastPrinted>
  <dcterms:created xsi:type="dcterms:W3CDTF">2023-09-11T01:08:00Z</dcterms:created>
  <dcterms:modified xsi:type="dcterms:W3CDTF">2023-12-06T22:16:00Z</dcterms:modified>
</cp:coreProperties>
</file>